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Default="00771ADC" w:rsidP="00771ADC">
      <w:pPr>
        <w:spacing w:before="167"/>
        <w:ind w:left="105"/>
        <w:jc w:val="center"/>
        <w:rPr>
          <w:bCs/>
          <w:iCs/>
          <w:sz w:val="28"/>
          <w:lang w:val="en-US"/>
        </w:rPr>
      </w:pPr>
      <w:r w:rsidRPr="00771ADC">
        <w:rPr>
          <w:bCs/>
          <w:iCs/>
          <w:sz w:val="28"/>
          <w:lang w:val="en-US"/>
        </w:rPr>
        <w:t>MBA</w:t>
      </w:r>
      <w:r>
        <w:rPr>
          <w:bCs/>
          <w:iCs/>
          <w:sz w:val="28"/>
          <w:lang w:val="en-US"/>
        </w:rPr>
        <w:t xml:space="preserve"> in International Business</w:t>
      </w:r>
    </w:p>
    <w:p w14:paraId="2DD98A25" w14:textId="77777777" w:rsidR="00744BBC" w:rsidRPr="00C95251" w:rsidRDefault="00744BBC" w:rsidP="00771ADC">
      <w:pPr>
        <w:spacing w:before="167"/>
        <w:ind w:left="105"/>
        <w:jc w:val="center"/>
        <w:rPr>
          <w:b/>
          <w:i/>
          <w:sz w:val="28"/>
          <w:lang w:val="en-US"/>
        </w:rPr>
      </w:pPr>
    </w:p>
    <w:p w14:paraId="54C62DDF" w14:textId="77777777" w:rsidR="00771ADC" w:rsidRPr="00771ADC" w:rsidRDefault="00771ADC" w:rsidP="00744BBC">
      <w:pPr>
        <w:spacing w:after="0" w:line="240" w:lineRule="auto"/>
        <w:jc w:val="center"/>
        <w:rPr>
          <w:rFonts w:cs="Arial"/>
          <w:b/>
          <w:bCs/>
          <w:sz w:val="32"/>
          <w:szCs w:val="32"/>
          <w:lang w:val="en-US"/>
        </w:rPr>
      </w:pPr>
      <w:r w:rsidRPr="00771ADC">
        <w:rPr>
          <w:rFonts w:cs="Arial"/>
          <w:b/>
          <w:bCs/>
          <w:sz w:val="32"/>
          <w:szCs w:val="32"/>
          <w:lang w:val="en-US"/>
        </w:rPr>
        <w:t>Research Project Proposal Title:</w:t>
      </w:r>
    </w:p>
    <w:p w14:paraId="6ABA23C5" w14:textId="656ACAA6" w:rsidR="002A3FE5" w:rsidRPr="00263352" w:rsidRDefault="00263352" w:rsidP="00744BBC">
      <w:pPr>
        <w:spacing w:after="0"/>
        <w:jc w:val="center"/>
        <w:rPr>
          <w:sz w:val="28"/>
          <w:szCs w:val="28"/>
        </w:rPr>
      </w:pPr>
      <w:r w:rsidRPr="00263352">
        <w:rPr>
          <w:sz w:val="28"/>
          <w:szCs w:val="28"/>
        </w:rPr>
        <w:t>Ο συνδυασμένος αντίκτυπος αναδυόμενων τεχνολογιών και ευέλικτων μεθοδολογιών στη βιομηχανία 4.0: Μια μελέτη μεικτών μεθόδων</w:t>
      </w:r>
      <w:r w:rsidRPr="00263352">
        <w:rPr>
          <w:sz w:val="28"/>
          <w:szCs w:val="28"/>
        </w:rPr>
        <w:t>.</w:t>
      </w:r>
    </w:p>
    <w:p w14:paraId="05CD3BD3" w14:textId="77777777" w:rsidR="002856F3" w:rsidRPr="00942229" w:rsidRDefault="002856F3" w:rsidP="00744BBC">
      <w:pPr>
        <w:spacing w:after="0"/>
        <w:jc w:val="center"/>
        <w:rPr>
          <w:sz w:val="28"/>
          <w:szCs w:val="28"/>
        </w:rPr>
      </w:pPr>
    </w:p>
    <w:p w14:paraId="3135913B" w14:textId="57629E0E" w:rsidR="00771ADC" w:rsidRDefault="00771ADC" w:rsidP="00744BBC">
      <w:pPr>
        <w:spacing w:after="0"/>
        <w:jc w:val="center"/>
        <w:rPr>
          <w:b/>
          <w:bCs/>
          <w:sz w:val="28"/>
          <w:szCs w:val="28"/>
          <w:lang w:val="en-US"/>
        </w:rPr>
      </w:pPr>
      <w:r w:rsidRPr="00771ADC">
        <w:rPr>
          <w:b/>
          <w:bCs/>
          <w:sz w:val="28"/>
          <w:szCs w:val="28"/>
          <w:lang w:val="en-US"/>
        </w:rPr>
        <w:t>Mentor</w:t>
      </w:r>
      <w:r>
        <w:rPr>
          <w:b/>
          <w:bCs/>
          <w:sz w:val="28"/>
          <w:szCs w:val="28"/>
          <w:lang w:val="en-US"/>
        </w:rPr>
        <w:t>:</w:t>
      </w:r>
    </w:p>
    <w:p w14:paraId="663D7B9F" w14:textId="2BE55DC2" w:rsidR="00771ADC" w:rsidRPr="004E7E1F" w:rsidRDefault="00771ADC" w:rsidP="00744BBC">
      <w:pPr>
        <w:spacing w:after="0"/>
        <w:jc w:val="center"/>
        <w:rPr>
          <w:sz w:val="28"/>
          <w:szCs w:val="28"/>
          <w:lang w:val="en-US"/>
        </w:rPr>
      </w:pPr>
      <w:r w:rsidRPr="00771ADC">
        <w:rPr>
          <w:sz w:val="28"/>
          <w:szCs w:val="28"/>
        </w:rPr>
        <w:t>Κ</w:t>
      </w:r>
      <w:r w:rsidRPr="00771ADC">
        <w:rPr>
          <w:sz w:val="28"/>
          <w:szCs w:val="28"/>
          <w:lang w:val="en-US"/>
        </w:rPr>
        <w:t xml:space="preserve">. </w:t>
      </w:r>
      <w:r w:rsidR="0009233C">
        <w:rPr>
          <w:sz w:val="28"/>
          <w:szCs w:val="28"/>
        </w:rPr>
        <w:t>Τόλιας</w:t>
      </w:r>
      <w:r w:rsidR="0009233C" w:rsidRPr="00F47FB6">
        <w:rPr>
          <w:sz w:val="28"/>
          <w:szCs w:val="28"/>
          <w:lang w:val="en-US"/>
        </w:rPr>
        <w:t xml:space="preserve"> </w:t>
      </w:r>
      <w:r w:rsidR="0009233C">
        <w:rPr>
          <w:sz w:val="28"/>
          <w:szCs w:val="28"/>
        </w:rPr>
        <w:t>Νικόλ</w:t>
      </w:r>
      <w:r w:rsidR="00853E13">
        <w:rPr>
          <w:sz w:val="28"/>
          <w:szCs w:val="28"/>
        </w:rPr>
        <w:t>α</w:t>
      </w:r>
      <w:r w:rsidR="0009233C">
        <w:rPr>
          <w:sz w:val="28"/>
          <w:szCs w:val="28"/>
        </w:rPr>
        <w:t>ος</w:t>
      </w:r>
    </w:p>
    <w:p w14:paraId="58E2E9FC" w14:textId="77777777" w:rsidR="00771ADC" w:rsidRPr="00771ADC" w:rsidRDefault="00771ADC" w:rsidP="00F47FB6">
      <w:pPr>
        <w:spacing w:after="0"/>
        <w:rPr>
          <w:sz w:val="28"/>
          <w:szCs w:val="28"/>
          <w:lang w:val="en-US"/>
        </w:rPr>
      </w:pPr>
    </w:p>
    <w:p w14:paraId="43DDF85B" w14:textId="03540F05" w:rsidR="009B7BC2" w:rsidRPr="00771ADC" w:rsidRDefault="00771ADC" w:rsidP="00744BBC">
      <w:pPr>
        <w:spacing w:after="0" w:line="240" w:lineRule="auto"/>
        <w:jc w:val="center"/>
        <w:rPr>
          <w:rFonts w:cs="Arial"/>
          <w:b/>
          <w:bCs/>
          <w:sz w:val="28"/>
          <w:szCs w:val="28"/>
          <w:lang w:val="en-US"/>
        </w:rPr>
      </w:pPr>
      <w:r w:rsidRPr="00771ADC">
        <w:rPr>
          <w:rFonts w:cs="Arial"/>
          <w:b/>
          <w:bCs/>
          <w:sz w:val="28"/>
          <w:szCs w:val="28"/>
          <w:lang w:val="en-US"/>
        </w:rPr>
        <w:t>UEL NUMBER</w:t>
      </w:r>
    </w:p>
    <w:p w14:paraId="358DA622" w14:textId="14375B57" w:rsidR="009B7BC2" w:rsidRDefault="009B7BC2" w:rsidP="00744BBC">
      <w:pPr>
        <w:pStyle w:val="Title"/>
        <w:jc w:val="center"/>
        <w:rPr>
          <w:rFonts w:ascii="Arial" w:hAnsi="Arial" w:cs="Arial"/>
          <w:b w:val="0"/>
          <w:bCs w:val="0"/>
          <w:color w:val="000000" w:themeColor="text1"/>
          <w:sz w:val="28"/>
          <w:szCs w:val="28"/>
          <w:lang w:val="en-US"/>
        </w:rPr>
      </w:pPr>
      <w:r w:rsidRPr="00771ADC">
        <w:rPr>
          <w:rFonts w:ascii="Arial" w:hAnsi="Arial" w:cs="Arial"/>
          <w:b w:val="0"/>
          <w:bCs w:val="0"/>
          <w:color w:val="000000" w:themeColor="text1"/>
          <w:sz w:val="28"/>
          <w:szCs w:val="28"/>
          <w:lang w:val="en-US"/>
        </w:rPr>
        <w:t>2020732</w:t>
      </w:r>
    </w:p>
    <w:p w14:paraId="2AB7D693" w14:textId="77777777" w:rsidR="00771ADC" w:rsidRPr="00771ADC" w:rsidRDefault="00771ADC"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745E018F" w14:textId="14272381" w:rsidR="00567DCC" w:rsidRDefault="00771ADC" w:rsidP="00567DCC">
      <w:pPr>
        <w:spacing w:after="0" w:line="240" w:lineRule="auto"/>
        <w:jc w:val="center"/>
        <w:rPr>
          <w:lang w:val="en-US"/>
        </w:rPr>
      </w:pPr>
      <w:r w:rsidRPr="004E7E1F">
        <w:rPr>
          <w:rFonts w:cs="Arial"/>
          <w:color w:val="212529"/>
          <w:szCs w:val="24"/>
          <w:shd w:val="clear" w:color="auto" w:fill="FFFFFF"/>
          <w:lang w:val="en-US"/>
        </w:rPr>
        <w:t>202</w:t>
      </w:r>
      <w:r>
        <w:rPr>
          <w:rFonts w:cs="Arial"/>
          <w:color w:val="212529"/>
          <w:szCs w:val="24"/>
          <w:shd w:val="clear" w:color="auto" w:fill="FFFFFF"/>
          <w:lang w:val="en-US"/>
        </w:rPr>
        <w:t>3</w:t>
      </w:r>
      <w:r w:rsidRPr="004E7E1F">
        <w:rPr>
          <w:rFonts w:cs="Arial"/>
          <w:color w:val="212529"/>
          <w:szCs w:val="24"/>
          <w:shd w:val="clear" w:color="auto" w:fill="FFFFFF"/>
          <w:lang w:val="en-US"/>
        </w:rPr>
        <w:t>/0</w:t>
      </w:r>
      <w:r>
        <w:rPr>
          <w:rFonts w:cs="Arial"/>
          <w:color w:val="212529"/>
          <w:szCs w:val="24"/>
          <w:shd w:val="clear" w:color="auto" w:fill="FFFFFF"/>
          <w:lang w:val="en-US"/>
        </w:rPr>
        <w:t>3</w:t>
      </w:r>
      <w:r w:rsidRPr="004E7E1F">
        <w:rPr>
          <w:rFonts w:cs="Arial"/>
          <w:color w:val="212529"/>
          <w:szCs w:val="24"/>
          <w:shd w:val="clear" w:color="auto" w:fill="FFFFFF"/>
          <w:lang w:val="en-US"/>
        </w:rPr>
        <w:t>/</w:t>
      </w:r>
      <w:r>
        <w:rPr>
          <w:rFonts w:cs="Arial"/>
          <w:color w:val="212529"/>
          <w:szCs w:val="24"/>
          <w:shd w:val="clear" w:color="auto" w:fill="FFFFFF"/>
          <w:lang w:val="en-US"/>
        </w:rPr>
        <w:t>20</w:t>
      </w:r>
      <w:r w:rsidR="007A2581" w:rsidRPr="00247C34">
        <w:rPr>
          <w:lang w:val="en-US"/>
        </w:rPr>
        <w:br w:type="page"/>
      </w:r>
    </w:p>
    <w:sdt>
      <w:sdtPr>
        <w:rPr>
          <w:rFonts w:eastAsiaTheme="minorHAnsi" w:cstheme="minorBidi"/>
          <w:b w:val="0"/>
          <w:color w:val="auto"/>
          <w:szCs w:val="22"/>
          <w:lang w:val="el-GR"/>
        </w:rPr>
        <w:id w:val="-1523088307"/>
        <w:docPartObj>
          <w:docPartGallery w:val="Table of Contents"/>
          <w:docPartUnique/>
        </w:docPartObj>
      </w:sdtPr>
      <w:sdtEndPr>
        <w:rPr>
          <w:bCs/>
          <w:noProof/>
        </w:rPr>
      </w:sdtEndPr>
      <w:sdtContent>
        <w:p w14:paraId="60FEC707" w14:textId="77777777" w:rsidR="00567DCC" w:rsidRPr="0009233C" w:rsidRDefault="00567DCC" w:rsidP="00567DCC">
          <w:pPr>
            <w:pStyle w:val="TOCHeading"/>
            <w:numPr>
              <w:ilvl w:val="0"/>
              <w:numId w:val="0"/>
            </w:numPr>
            <w:rPr>
              <w:rFonts w:cs="Arial"/>
              <w:szCs w:val="24"/>
            </w:rPr>
          </w:pPr>
          <w:r w:rsidRPr="00487888">
            <w:rPr>
              <w:rFonts w:cs="Arial"/>
              <w:szCs w:val="24"/>
            </w:rPr>
            <w:t>Table</w:t>
          </w:r>
          <w:r w:rsidRPr="0009233C">
            <w:rPr>
              <w:rFonts w:cs="Arial"/>
              <w:szCs w:val="24"/>
            </w:rPr>
            <w:t xml:space="preserve"> </w:t>
          </w:r>
          <w:r w:rsidRPr="00487888">
            <w:rPr>
              <w:rFonts w:cs="Arial"/>
              <w:szCs w:val="24"/>
            </w:rPr>
            <w:t>of</w:t>
          </w:r>
          <w:r w:rsidRPr="0009233C">
            <w:rPr>
              <w:rFonts w:cs="Arial"/>
              <w:szCs w:val="24"/>
            </w:rPr>
            <w:t xml:space="preserve"> </w:t>
          </w:r>
          <w:r w:rsidRPr="00487888">
            <w:rPr>
              <w:rFonts w:cs="Arial"/>
              <w:szCs w:val="24"/>
            </w:rPr>
            <w:t>Contents</w:t>
          </w:r>
        </w:p>
        <w:p w14:paraId="053DDDE2" w14:textId="6795A23D" w:rsidR="00E67480" w:rsidRDefault="00567DCC">
          <w:pPr>
            <w:pStyle w:val="TOC1"/>
            <w:tabs>
              <w:tab w:val="left" w:pos="440"/>
              <w:tab w:val="right" w:leader="dot" w:pos="8296"/>
            </w:tabs>
            <w:rPr>
              <w:rFonts w:cstheme="minorBidi"/>
              <w:noProof/>
            </w:rPr>
          </w:pPr>
          <w:r w:rsidRPr="00487888">
            <w:rPr>
              <w:rFonts w:ascii="Arial" w:hAnsi="Arial" w:cs="Arial"/>
              <w:sz w:val="24"/>
              <w:szCs w:val="24"/>
            </w:rPr>
            <w:fldChar w:fldCharType="begin"/>
          </w:r>
          <w:r w:rsidRPr="00487888">
            <w:rPr>
              <w:rFonts w:ascii="Arial" w:hAnsi="Arial" w:cs="Arial"/>
              <w:sz w:val="24"/>
              <w:szCs w:val="24"/>
            </w:rPr>
            <w:instrText xml:space="preserve"> TOC \o "1-2" \h \z \u </w:instrText>
          </w:r>
          <w:r w:rsidRPr="00487888">
            <w:rPr>
              <w:rFonts w:ascii="Arial" w:hAnsi="Arial" w:cs="Arial"/>
              <w:sz w:val="24"/>
              <w:szCs w:val="24"/>
            </w:rPr>
            <w:fldChar w:fldCharType="separate"/>
          </w:r>
          <w:hyperlink w:anchor="_Toc132732385" w:history="1">
            <w:r w:rsidR="00E67480" w:rsidRPr="00CB24CD">
              <w:rPr>
                <w:rStyle w:val="Hyperlink"/>
                <w:noProof/>
              </w:rPr>
              <w:t>1.</w:t>
            </w:r>
            <w:r w:rsidR="00E67480">
              <w:rPr>
                <w:rFonts w:cstheme="minorBidi"/>
                <w:noProof/>
              </w:rPr>
              <w:tab/>
            </w:r>
            <w:r w:rsidR="00E67480" w:rsidRPr="00CB24CD">
              <w:rPr>
                <w:rStyle w:val="Hyperlink"/>
                <w:noProof/>
              </w:rPr>
              <w:t>Εισαγωγή</w:t>
            </w:r>
            <w:r w:rsidR="00E67480">
              <w:rPr>
                <w:noProof/>
                <w:webHidden/>
              </w:rPr>
              <w:tab/>
            </w:r>
            <w:r w:rsidR="00E67480">
              <w:rPr>
                <w:noProof/>
                <w:webHidden/>
              </w:rPr>
              <w:fldChar w:fldCharType="begin"/>
            </w:r>
            <w:r w:rsidR="00E67480">
              <w:rPr>
                <w:noProof/>
                <w:webHidden/>
              </w:rPr>
              <w:instrText xml:space="preserve"> PAGEREF _Toc132732385 \h </w:instrText>
            </w:r>
            <w:r w:rsidR="00E67480">
              <w:rPr>
                <w:noProof/>
                <w:webHidden/>
              </w:rPr>
            </w:r>
            <w:r w:rsidR="00E67480">
              <w:rPr>
                <w:noProof/>
                <w:webHidden/>
              </w:rPr>
              <w:fldChar w:fldCharType="separate"/>
            </w:r>
            <w:r w:rsidR="00E67480">
              <w:rPr>
                <w:noProof/>
                <w:webHidden/>
              </w:rPr>
              <w:t>1</w:t>
            </w:r>
            <w:r w:rsidR="00E67480">
              <w:rPr>
                <w:noProof/>
                <w:webHidden/>
              </w:rPr>
              <w:fldChar w:fldCharType="end"/>
            </w:r>
          </w:hyperlink>
        </w:p>
        <w:p w14:paraId="3175D15D" w14:textId="4E6C78B9" w:rsidR="00E67480" w:rsidRDefault="00E67480">
          <w:pPr>
            <w:pStyle w:val="TOC1"/>
            <w:tabs>
              <w:tab w:val="left" w:pos="440"/>
              <w:tab w:val="right" w:leader="dot" w:pos="8296"/>
            </w:tabs>
            <w:rPr>
              <w:rFonts w:cstheme="minorBidi"/>
              <w:noProof/>
            </w:rPr>
          </w:pPr>
          <w:hyperlink w:anchor="_Toc132732386" w:history="1">
            <w:r w:rsidRPr="00CB24CD">
              <w:rPr>
                <w:rStyle w:val="Hyperlink"/>
                <w:noProof/>
              </w:rPr>
              <w:t>2.</w:t>
            </w:r>
            <w:r>
              <w:rPr>
                <w:rFonts w:cstheme="minorBidi"/>
                <w:noProof/>
              </w:rPr>
              <w:tab/>
            </w:r>
            <w:r w:rsidRPr="00CB24CD">
              <w:rPr>
                <w:rStyle w:val="Hyperlink"/>
                <w:noProof/>
              </w:rPr>
              <w:t>Ανασκόπηση της Βιβλιογραφίας:</w:t>
            </w:r>
            <w:r>
              <w:rPr>
                <w:noProof/>
                <w:webHidden/>
              </w:rPr>
              <w:tab/>
            </w:r>
            <w:r>
              <w:rPr>
                <w:noProof/>
                <w:webHidden/>
              </w:rPr>
              <w:fldChar w:fldCharType="begin"/>
            </w:r>
            <w:r>
              <w:rPr>
                <w:noProof/>
                <w:webHidden/>
              </w:rPr>
              <w:instrText xml:space="preserve"> PAGEREF _Toc132732386 \h </w:instrText>
            </w:r>
            <w:r>
              <w:rPr>
                <w:noProof/>
                <w:webHidden/>
              </w:rPr>
            </w:r>
            <w:r>
              <w:rPr>
                <w:noProof/>
                <w:webHidden/>
              </w:rPr>
              <w:fldChar w:fldCharType="separate"/>
            </w:r>
            <w:r>
              <w:rPr>
                <w:noProof/>
                <w:webHidden/>
              </w:rPr>
              <w:t>2</w:t>
            </w:r>
            <w:r>
              <w:rPr>
                <w:noProof/>
                <w:webHidden/>
              </w:rPr>
              <w:fldChar w:fldCharType="end"/>
            </w:r>
          </w:hyperlink>
        </w:p>
        <w:p w14:paraId="0FEDA159" w14:textId="01B4525A" w:rsidR="00E67480" w:rsidRDefault="00E67480">
          <w:pPr>
            <w:pStyle w:val="TOC1"/>
            <w:tabs>
              <w:tab w:val="left" w:pos="440"/>
              <w:tab w:val="right" w:leader="dot" w:pos="8296"/>
            </w:tabs>
            <w:rPr>
              <w:rFonts w:cstheme="minorBidi"/>
              <w:noProof/>
            </w:rPr>
          </w:pPr>
          <w:hyperlink w:anchor="_Toc132732387" w:history="1">
            <w:r w:rsidRPr="00CB24CD">
              <w:rPr>
                <w:rStyle w:val="Hyperlink"/>
                <w:noProof/>
              </w:rPr>
              <w:t>3.</w:t>
            </w:r>
            <w:r>
              <w:rPr>
                <w:rFonts w:cstheme="minorBidi"/>
                <w:noProof/>
              </w:rPr>
              <w:tab/>
            </w:r>
            <w:r w:rsidRPr="00CB24CD">
              <w:rPr>
                <w:rStyle w:val="Hyperlink"/>
                <w:noProof/>
              </w:rPr>
              <w:t>Ερευνητικές Ερωτήσεις:</w:t>
            </w:r>
            <w:r>
              <w:rPr>
                <w:noProof/>
                <w:webHidden/>
              </w:rPr>
              <w:tab/>
            </w:r>
            <w:r>
              <w:rPr>
                <w:noProof/>
                <w:webHidden/>
              </w:rPr>
              <w:fldChar w:fldCharType="begin"/>
            </w:r>
            <w:r>
              <w:rPr>
                <w:noProof/>
                <w:webHidden/>
              </w:rPr>
              <w:instrText xml:space="preserve"> PAGEREF _Toc132732387 \h </w:instrText>
            </w:r>
            <w:r>
              <w:rPr>
                <w:noProof/>
                <w:webHidden/>
              </w:rPr>
            </w:r>
            <w:r>
              <w:rPr>
                <w:noProof/>
                <w:webHidden/>
              </w:rPr>
              <w:fldChar w:fldCharType="separate"/>
            </w:r>
            <w:r>
              <w:rPr>
                <w:noProof/>
                <w:webHidden/>
              </w:rPr>
              <w:t>4</w:t>
            </w:r>
            <w:r>
              <w:rPr>
                <w:noProof/>
                <w:webHidden/>
              </w:rPr>
              <w:fldChar w:fldCharType="end"/>
            </w:r>
          </w:hyperlink>
        </w:p>
        <w:p w14:paraId="2A538E87" w14:textId="441338B1" w:rsidR="00E67480" w:rsidRDefault="00E67480">
          <w:pPr>
            <w:pStyle w:val="TOC1"/>
            <w:tabs>
              <w:tab w:val="left" w:pos="440"/>
              <w:tab w:val="right" w:leader="dot" w:pos="8296"/>
            </w:tabs>
            <w:rPr>
              <w:rFonts w:cstheme="minorBidi"/>
              <w:noProof/>
            </w:rPr>
          </w:pPr>
          <w:hyperlink w:anchor="_Toc132732388" w:history="1">
            <w:r w:rsidRPr="00CB24CD">
              <w:rPr>
                <w:rStyle w:val="Hyperlink"/>
                <w:noProof/>
              </w:rPr>
              <w:t>4.</w:t>
            </w:r>
            <w:r>
              <w:rPr>
                <w:rFonts w:cstheme="minorBidi"/>
                <w:noProof/>
              </w:rPr>
              <w:tab/>
            </w:r>
            <w:r w:rsidRPr="00CB24CD">
              <w:rPr>
                <w:rStyle w:val="Hyperlink"/>
                <w:noProof/>
              </w:rPr>
              <w:t>Μεθοδολογία Έρευνας:</w:t>
            </w:r>
            <w:r>
              <w:rPr>
                <w:noProof/>
                <w:webHidden/>
              </w:rPr>
              <w:tab/>
            </w:r>
            <w:r>
              <w:rPr>
                <w:noProof/>
                <w:webHidden/>
              </w:rPr>
              <w:fldChar w:fldCharType="begin"/>
            </w:r>
            <w:r>
              <w:rPr>
                <w:noProof/>
                <w:webHidden/>
              </w:rPr>
              <w:instrText xml:space="preserve"> PAGEREF _Toc132732388 \h </w:instrText>
            </w:r>
            <w:r>
              <w:rPr>
                <w:noProof/>
                <w:webHidden/>
              </w:rPr>
            </w:r>
            <w:r>
              <w:rPr>
                <w:noProof/>
                <w:webHidden/>
              </w:rPr>
              <w:fldChar w:fldCharType="separate"/>
            </w:r>
            <w:r>
              <w:rPr>
                <w:noProof/>
                <w:webHidden/>
              </w:rPr>
              <w:t>4</w:t>
            </w:r>
            <w:r>
              <w:rPr>
                <w:noProof/>
                <w:webHidden/>
              </w:rPr>
              <w:fldChar w:fldCharType="end"/>
            </w:r>
          </w:hyperlink>
        </w:p>
        <w:p w14:paraId="628F978C" w14:textId="525A01FA" w:rsidR="00E67480" w:rsidRDefault="00E67480">
          <w:pPr>
            <w:pStyle w:val="TOC1"/>
            <w:tabs>
              <w:tab w:val="left" w:pos="440"/>
              <w:tab w:val="right" w:leader="dot" w:pos="8296"/>
            </w:tabs>
            <w:rPr>
              <w:rFonts w:cstheme="minorBidi"/>
              <w:noProof/>
            </w:rPr>
          </w:pPr>
          <w:hyperlink w:anchor="_Toc132732389" w:history="1">
            <w:r w:rsidRPr="00CB24CD">
              <w:rPr>
                <w:rStyle w:val="Hyperlink"/>
                <w:noProof/>
              </w:rPr>
              <w:t>5.</w:t>
            </w:r>
            <w:r>
              <w:rPr>
                <w:rFonts w:cstheme="minorBidi"/>
                <w:noProof/>
              </w:rPr>
              <w:tab/>
            </w:r>
            <w:r w:rsidRPr="00CB24CD">
              <w:rPr>
                <w:rStyle w:val="Hyperlink"/>
                <w:noProof/>
              </w:rPr>
              <w:t>Ανάλυση Δεδομένων:</w:t>
            </w:r>
            <w:r>
              <w:rPr>
                <w:noProof/>
                <w:webHidden/>
              </w:rPr>
              <w:tab/>
            </w:r>
            <w:r>
              <w:rPr>
                <w:noProof/>
                <w:webHidden/>
              </w:rPr>
              <w:fldChar w:fldCharType="begin"/>
            </w:r>
            <w:r>
              <w:rPr>
                <w:noProof/>
                <w:webHidden/>
              </w:rPr>
              <w:instrText xml:space="preserve"> PAGEREF _Toc132732389 \h </w:instrText>
            </w:r>
            <w:r>
              <w:rPr>
                <w:noProof/>
                <w:webHidden/>
              </w:rPr>
            </w:r>
            <w:r>
              <w:rPr>
                <w:noProof/>
                <w:webHidden/>
              </w:rPr>
              <w:fldChar w:fldCharType="separate"/>
            </w:r>
            <w:r>
              <w:rPr>
                <w:noProof/>
                <w:webHidden/>
              </w:rPr>
              <w:t>6</w:t>
            </w:r>
            <w:r>
              <w:rPr>
                <w:noProof/>
                <w:webHidden/>
              </w:rPr>
              <w:fldChar w:fldCharType="end"/>
            </w:r>
          </w:hyperlink>
        </w:p>
        <w:p w14:paraId="39B5D324" w14:textId="35BE9EBE" w:rsidR="00E67480" w:rsidRDefault="00E67480">
          <w:pPr>
            <w:pStyle w:val="TOC1"/>
            <w:tabs>
              <w:tab w:val="left" w:pos="440"/>
              <w:tab w:val="right" w:leader="dot" w:pos="8296"/>
            </w:tabs>
            <w:rPr>
              <w:rFonts w:cstheme="minorBidi"/>
              <w:noProof/>
            </w:rPr>
          </w:pPr>
          <w:hyperlink w:anchor="_Toc132732390" w:history="1">
            <w:r w:rsidRPr="00CB24CD">
              <w:rPr>
                <w:rStyle w:val="Hyperlink"/>
                <w:noProof/>
              </w:rPr>
              <w:t>6.</w:t>
            </w:r>
            <w:r>
              <w:rPr>
                <w:rFonts w:cstheme="minorBidi"/>
                <w:noProof/>
              </w:rPr>
              <w:tab/>
            </w:r>
            <w:r w:rsidRPr="00CB24CD">
              <w:rPr>
                <w:rStyle w:val="Hyperlink"/>
                <w:noProof/>
              </w:rPr>
              <w:t>Αναμενόμενα Αποτελέσματα και Επιπτώσεις:</w:t>
            </w:r>
            <w:r>
              <w:rPr>
                <w:noProof/>
                <w:webHidden/>
              </w:rPr>
              <w:tab/>
            </w:r>
            <w:r>
              <w:rPr>
                <w:noProof/>
                <w:webHidden/>
              </w:rPr>
              <w:fldChar w:fldCharType="begin"/>
            </w:r>
            <w:r>
              <w:rPr>
                <w:noProof/>
                <w:webHidden/>
              </w:rPr>
              <w:instrText xml:space="preserve"> PAGEREF _Toc132732390 \h </w:instrText>
            </w:r>
            <w:r>
              <w:rPr>
                <w:noProof/>
                <w:webHidden/>
              </w:rPr>
            </w:r>
            <w:r>
              <w:rPr>
                <w:noProof/>
                <w:webHidden/>
              </w:rPr>
              <w:fldChar w:fldCharType="separate"/>
            </w:r>
            <w:r>
              <w:rPr>
                <w:noProof/>
                <w:webHidden/>
              </w:rPr>
              <w:t>7</w:t>
            </w:r>
            <w:r>
              <w:rPr>
                <w:noProof/>
                <w:webHidden/>
              </w:rPr>
              <w:fldChar w:fldCharType="end"/>
            </w:r>
          </w:hyperlink>
        </w:p>
        <w:p w14:paraId="0F71DA88" w14:textId="6A30B659" w:rsidR="00E67480" w:rsidRDefault="00E67480">
          <w:pPr>
            <w:pStyle w:val="TOC1"/>
            <w:tabs>
              <w:tab w:val="left" w:pos="440"/>
              <w:tab w:val="right" w:leader="dot" w:pos="8296"/>
            </w:tabs>
            <w:rPr>
              <w:rFonts w:cstheme="minorBidi"/>
              <w:noProof/>
            </w:rPr>
          </w:pPr>
          <w:hyperlink w:anchor="_Toc132732391" w:history="1">
            <w:r w:rsidRPr="00CB24CD">
              <w:rPr>
                <w:rStyle w:val="Hyperlink"/>
                <w:noProof/>
              </w:rPr>
              <w:t>7.</w:t>
            </w:r>
            <w:r>
              <w:rPr>
                <w:rFonts w:cstheme="minorBidi"/>
                <w:noProof/>
              </w:rPr>
              <w:tab/>
            </w:r>
            <w:r w:rsidRPr="00CB24CD">
              <w:rPr>
                <w:rStyle w:val="Hyperlink"/>
                <w:noProof/>
              </w:rPr>
              <w:t>Συμπέρασμα:</w:t>
            </w:r>
            <w:r>
              <w:rPr>
                <w:noProof/>
                <w:webHidden/>
              </w:rPr>
              <w:tab/>
            </w:r>
            <w:r>
              <w:rPr>
                <w:noProof/>
                <w:webHidden/>
              </w:rPr>
              <w:fldChar w:fldCharType="begin"/>
            </w:r>
            <w:r>
              <w:rPr>
                <w:noProof/>
                <w:webHidden/>
              </w:rPr>
              <w:instrText xml:space="preserve"> PAGEREF _Toc132732391 \h </w:instrText>
            </w:r>
            <w:r>
              <w:rPr>
                <w:noProof/>
                <w:webHidden/>
              </w:rPr>
            </w:r>
            <w:r>
              <w:rPr>
                <w:noProof/>
                <w:webHidden/>
              </w:rPr>
              <w:fldChar w:fldCharType="separate"/>
            </w:r>
            <w:r>
              <w:rPr>
                <w:noProof/>
                <w:webHidden/>
              </w:rPr>
              <w:t>7</w:t>
            </w:r>
            <w:r>
              <w:rPr>
                <w:noProof/>
                <w:webHidden/>
              </w:rPr>
              <w:fldChar w:fldCharType="end"/>
            </w:r>
          </w:hyperlink>
        </w:p>
        <w:p w14:paraId="1DD94DB4" w14:textId="628F1219" w:rsidR="00E67480" w:rsidRDefault="00E67480">
          <w:pPr>
            <w:pStyle w:val="TOC1"/>
            <w:tabs>
              <w:tab w:val="right" w:leader="dot" w:pos="8296"/>
            </w:tabs>
            <w:rPr>
              <w:rFonts w:cstheme="minorBidi"/>
              <w:noProof/>
            </w:rPr>
          </w:pPr>
          <w:hyperlink w:anchor="_Toc132732392" w:history="1">
            <w:r w:rsidRPr="00CB24CD">
              <w:rPr>
                <w:rStyle w:val="Hyperlink"/>
                <w:noProof/>
              </w:rPr>
              <w:t>ΠΑΡΑΡΤΗΜΑ</w:t>
            </w:r>
            <w:r>
              <w:rPr>
                <w:noProof/>
                <w:webHidden/>
              </w:rPr>
              <w:tab/>
            </w:r>
            <w:r>
              <w:rPr>
                <w:noProof/>
                <w:webHidden/>
              </w:rPr>
              <w:fldChar w:fldCharType="begin"/>
            </w:r>
            <w:r>
              <w:rPr>
                <w:noProof/>
                <w:webHidden/>
              </w:rPr>
              <w:instrText xml:space="preserve"> PAGEREF _Toc132732392 \h </w:instrText>
            </w:r>
            <w:r>
              <w:rPr>
                <w:noProof/>
                <w:webHidden/>
              </w:rPr>
            </w:r>
            <w:r>
              <w:rPr>
                <w:noProof/>
                <w:webHidden/>
              </w:rPr>
              <w:fldChar w:fldCharType="separate"/>
            </w:r>
            <w:r>
              <w:rPr>
                <w:noProof/>
                <w:webHidden/>
              </w:rPr>
              <w:t>9</w:t>
            </w:r>
            <w:r>
              <w:rPr>
                <w:noProof/>
                <w:webHidden/>
              </w:rPr>
              <w:fldChar w:fldCharType="end"/>
            </w:r>
          </w:hyperlink>
        </w:p>
        <w:p w14:paraId="3486B201" w14:textId="40699A7F" w:rsidR="00E67480" w:rsidRDefault="00E67480">
          <w:pPr>
            <w:pStyle w:val="TOC1"/>
            <w:tabs>
              <w:tab w:val="right" w:leader="dot" w:pos="8296"/>
            </w:tabs>
            <w:rPr>
              <w:rFonts w:cstheme="minorBidi"/>
              <w:noProof/>
            </w:rPr>
          </w:pPr>
          <w:hyperlink w:anchor="_Toc132732393" w:history="1">
            <w:r w:rsidRPr="00CB24CD">
              <w:rPr>
                <w:rStyle w:val="Hyperlink"/>
                <w:noProof/>
              </w:rPr>
              <w:t>References</w:t>
            </w:r>
            <w:r>
              <w:rPr>
                <w:noProof/>
                <w:webHidden/>
              </w:rPr>
              <w:tab/>
            </w:r>
            <w:r>
              <w:rPr>
                <w:noProof/>
                <w:webHidden/>
              </w:rPr>
              <w:fldChar w:fldCharType="begin"/>
            </w:r>
            <w:r>
              <w:rPr>
                <w:noProof/>
                <w:webHidden/>
              </w:rPr>
              <w:instrText xml:space="preserve"> PAGEREF _Toc132732393 \h </w:instrText>
            </w:r>
            <w:r>
              <w:rPr>
                <w:noProof/>
                <w:webHidden/>
              </w:rPr>
            </w:r>
            <w:r>
              <w:rPr>
                <w:noProof/>
                <w:webHidden/>
              </w:rPr>
              <w:fldChar w:fldCharType="separate"/>
            </w:r>
            <w:r>
              <w:rPr>
                <w:noProof/>
                <w:webHidden/>
              </w:rPr>
              <w:t>9</w:t>
            </w:r>
            <w:r>
              <w:rPr>
                <w:noProof/>
                <w:webHidden/>
              </w:rPr>
              <w:fldChar w:fldCharType="end"/>
            </w:r>
          </w:hyperlink>
        </w:p>
        <w:p w14:paraId="794CF42C" w14:textId="2E67B25F" w:rsidR="00567DCC" w:rsidRDefault="00567DCC" w:rsidP="00567DCC">
          <w:r w:rsidRPr="00487888">
            <w:rPr>
              <w:rFonts w:eastAsiaTheme="minorEastAsia" w:cs="Arial"/>
              <w:szCs w:val="24"/>
              <w:lang w:val="en-US"/>
            </w:rPr>
            <w:fldChar w:fldCharType="end"/>
          </w:r>
        </w:p>
      </w:sdtContent>
    </w:sdt>
    <w:p w14:paraId="049C3611" w14:textId="77777777" w:rsidR="002616EC" w:rsidRDefault="002616EC" w:rsidP="002616EC">
      <w:pPr>
        <w:pStyle w:val="TableofFigures"/>
        <w:tabs>
          <w:tab w:val="right" w:leader="dot" w:pos="9016"/>
        </w:tabs>
        <w:rPr>
          <w:rFonts w:cs="Arial"/>
          <w:color w:val="000000" w:themeColor="text1"/>
          <w:szCs w:val="24"/>
          <w:lang w:val="en-US"/>
        </w:rPr>
      </w:pPr>
    </w:p>
    <w:p w14:paraId="09710C3F" w14:textId="7350B96E" w:rsidR="002616EC" w:rsidRDefault="002616EC">
      <w:pPr>
        <w:pStyle w:val="TableofFigures"/>
        <w:tabs>
          <w:tab w:val="right" w:leader="dot" w:pos="9016"/>
        </w:tabs>
        <w:rPr>
          <w:rFonts w:asciiTheme="minorHAnsi" w:eastAsiaTheme="minorEastAsia" w:hAnsiTheme="minorHAnsi"/>
          <w:noProof/>
          <w:sz w:val="22"/>
          <w:lang w:val="en-US"/>
        </w:rPr>
      </w:pPr>
      <w:r>
        <w:rPr>
          <w:rFonts w:cs="Arial"/>
          <w:color w:val="000000" w:themeColor="text1"/>
          <w:szCs w:val="24"/>
          <w:lang w:val="en-US"/>
        </w:rPr>
        <w:fldChar w:fldCharType="begin"/>
      </w:r>
      <w:r>
        <w:rPr>
          <w:rFonts w:cs="Arial"/>
          <w:color w:val="000000" w:themeColor="text1"/>
          <w:szCs w:val="24"/>
          <w:lang w:val="en-US"/>
        </w:rPr>
        <w:instrText xml:space="preserve"> TOC \h \z \c "Figure" </w:instrText>
      </w:r>
      <w:r>
        <w:rPr>
          <w:rFonts w:cs="Arial"/>
          <w:color w:val="000000" w:themeColor="text1"/>
          <w:szCs w:val="24"/>
          <w:lang w:val="en-US"/>
        </w:rPr>
        <w:fldChar w:fldCharType="separate"/>
      </w:r>
      <w:hyperlink w:anchor="_Toc131351440" w:history="1">
        <w:r w:rsidRPr="0024214C">
          <w:rPr>
            <w:rStyle w:val="Hyperlink"/>
            <w:noProof/>
            <w:lang w:val="en-US"/>
          </w:rPr>
          <w:t>Figure 1 Word Cloud IT+Business</w:t>
        </w:r>
        <w:r>
          <w:rPr>
            <w:noProof/>
            <w:webHidden/>
          </w:rPr>
          <w:tab/>
        </w:r>
        <w:r>
          <w:rPr>
            <w:noProof/>
            <w:webHidden/>
          </w:rPr>
          <w:fldChar w:fldCharType="begin"/>
        </w:r>
        <w:r>
          <w:rPr>
            <w:noProof/>
            <w:webHidden/>
          </w:rPr>
          <w:instrText xml:space="preserve"> PAGEREF _Toc131351440 \h </w:instrText>
        </w:r>
        <w:r>
          <w:rPr>
            <w:noProof/>
            <w:webHidden/>
          </w:rPr>
        </w:r>
        <w:r>
          <w:rPr>
            <w:noProof/>
            <w:webHidden/>
          </w:rPr>
          <w:fldChar w:fldCharType="separate"/>
        </w:r>
        <w:r>
          <w:rPr>
            <w:noProof/>
            <w:webHidden/>
          </w:rPr>
          <w:t>3</w:t>
        </w:r>
        <w:r>
          <w:rPr>
            <w:noProof/>
            <w:webHidden/>
          </w:rPr>
          <w:fldChar w:fldCharType="end"/>
        </w:r>
      </w:hyperlink>
    </w:p>
    <w:p w14:paraId="64BC36AA" w14:textId="7AE6AB77" w:rsidR="00567DCC" w:rsidRPr="002616EC" w:rsidRDefault="002616EC" w:rsidP="002616EC">
      <w:pPr>
        <w:pStyle w:val="TableofFigures"/>
        <w:tabs>
          <w:tab w:val="right" w:leader="dot" w:pos="9016"/>
        </w:tabs>
        <w:rPr>
          <w:rFonts w:cs="Arial"/>
          <w:color w:val="000000" w:themeColor="text1"/>
          <w:szCs w:val="24"/>
          <w:lang w:val="en-US"/>
        </w:rPr>
      </w:pPr>
      <w:r>
        <w:rPr>
          <w:rFonts w:cs="Arial"/>
          <w:color w:val="000000" w:themeColor="text1"/>
          <w:szCs w:val="24"/>
          <w:lang w:val="en-US"/>
        </w:rPr>
        <w:fldChar w:fldCharType="end"/>
      </w:r>
      <w:r w:rsidR="00567DCC">
        <w:rPr>
          <w:rFonts w:cs="Arial"/>
          <w:color w:val="000000" w:themeColor="text1"/>
          <w:szCs w:val="24"/>
          <w:lang w:val="en-US"/>
        </w:rPr>
        <w:fldChar w:fldCharType="begin"/>
      </w:r>
      <w:r w:rsidR="00567DCC">
        <w:rPr>
          <w:rFonts w:cs="Arial"/>
          <w:color w:val="000000" w:themeColor="text1"/>
          <w:szCs w:val="24"/>
          <w:lang w:val="en-US"/>
        </w:rPr>
        <w:instrText xml:space="preserve"> TOC \h \z \c "Figure" </w:instrText>
      </w:r>
      <w:r w:rsidR="00567DCC">
        <w:rPr>
          <w:rFonts w:cs="Arial"/>
          <w:color w:val="000000" w:themeColor="text1"/>
          <w:szCs w:val="24"/>
          <w:lang w:val="en-US"/>
        </w:rPr>
        <w:fldChar w:fldCharType="separate"/>
      </w:r>
    </w:p>
    <w:p w14:paraId="49003211" w14:textId="77777777" w:rsidR="007C233E" w:rsidRDefault="007C233E" w:rsidP="00E23141">
      <w:pPr>
        <w:keepNext/>
        <w:jc w:val="center"/>
      </w:pPr>
      <w:r>
        <w:rPr>
          <w:noProof/>
        </w:rPr>
        <w:drawing>
          <wp:inline distT="0" distB="0" distL="0" distR="0" wp14:anchorId="66014FED" wp14:editId="481D9CAE">
            <wp:extent cx="5715000" cy="3543300"/>
            <wp:effectExtent l="0" t="0" r="0" b="0"/>
            <wp:docPr id="12" name="Picture 12"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ord Clou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15000" cy="3543300"/>
                    </a:xfrm>
                    <a:prstGeom prst="rect">
                      <a:avLst/>
                    </a:prstGeom>
                    <a:noFill/>
                    <a:ln>
                      <a:noFill/>
                    </a:ln>
                  </pic:spPr>
                </pic:pic>
              </a:graphicData>
            </a:graphic>
          </wp:inline>
        </w:drawing>
      </w:r>
    </w:p>
    <w:p w14:paraId="380FC653" w14:textId="3C270DB6" w:rsidR="00D12B19" w:rsidRPr="007C233E" w:rsidRDefault="007C233E" w:rsidP="007C233E">
      <w:pPr>
        <w:pStyle w:val="Caption"/>
        <w:jc w:val="center"/>
        <w:rPr>
          <w:lang w:val="en-US"/>
        </w:rPr>
      </w:pPr>
      <w:bookmarkStart w:id="0" w:name="_Toc131351440"/>
      <w:r w:rsidRPr="002C14A2">
        <w:rPr>
          <w:lang w:val="en-US"/>
        </w:rPr>
        <w:t xml:space="preserve">Figure </w:t>
      </w:r>
      <w:r>
        <w:fldChar w:fldCharType="begin"/>
      </w:r>
      <w:r w:rsidRPr="002C14A2">
        <w:rPr>
          <w:lang w:val="en-US"/>
        </w:rPr>
        <w:instrText xml:space="preserve"> SEQ Figure \* ARABIC </w:instrText>
      </w:r>
      <w:r>
        <w:fldChar w:fldCharType="separate"/>
      </w:r>
      <w:r w:rsidRPr="002C14A2">
        <w:rPr>
          <w:noProof/>
          <w:lang w:val="en-US"/>
        </w:rPr>
        <w:t>1</w:t>
      </w:r>
      <w:r>
        <w:fldChar w:fldCharType="end"/>
      </w:r>
      <w:r>
        <w:rPr>
          <w:lang w:val="en-US"/>
        </w:rPr>
        <w:t xml:space="preserve"> Word Cloud IT+Business</w:t>
      </w:r>
      <w:bookmarkEnd w:id="0"/>
    </w:p>
    <w:p w14:paraId="2389FB90" w14:textId="77777777" w:rsidR="00567DCC" w:rsidRDefault="00567DCC" w:rsidP="00567DCC">
      <w:pPr>
        <w:spacing w:line="259" w:lineRule="auto"/>
        <w:jc w:val="left"/>
        <w:rPr>
          <w:rFonts w:cs="Arial"/>
          <w:color w:val="000000" w:themeColor="text1"/>
          <w:szCs w:val="24"/>
          <w:lang w:val="en-US"/>
        </w:rPr>
        <w:sectPr w:rsidR="00567DCC" w:rsidSect="00C10B21">
          <w:footerReference w:type="default" r:id="rId10"/>
          <w:pgSz w:w="11906" w:h="16838"/>
          <w:pgMar w:top="1440" w:right="1800" w:bottom="1440" w:left="1800" w:header="0" w:footer="0" w:gutter="0"/>
          <w:cols w:space="708"/>
          <w:titlePg/>
          <w:docGrid w:linePitch="360"/>
        </w:sectPr>
      </w:pPr>
      <w:r>
        <w:rPr>
          <w:rFonts w:cs="Arial"/>
          <w:color w:val="000000" w:themeColor="text1"/>
          <w:szCs w:val="24"/>
          <w:lang w:val="en-US"/>
        </w:rPr>
        <w:fldChar w:fldCharType="end"/>
      </w:r>
    </w:p>
    <w:p w14:paraId="3C89CDA7" w14:textId="77777777" w:rsidR="00567DCC" w:rsidRPr="00567DCC" w:rsidRDefault="00567DCC" w:rsidP="00567DCC">
      <w:pPr>
        <w:spacing w:after="0" w:line="240" w:lineRule="auto"/>
        <w:jc w:val="center"/>
        <w:rPr>
          <w:rFonts w:cs="Arial"/>
          <w:color w:val="212529"/>
          <w:szCs w:val="24"/>
          <w:shd w:val="clear" w:color="auto" w:fill="FFFFFF"/>
          <w:lang w:val="en-US"/>
        </w:rPr>
      </w:pPr>
    </w:p>
    <w:p w14:paraId="34C430E8" w14:textId="3FA64A81" w:rsidR="00FC502B" w:rsidRDefault="00BC407E" w:rsidP="000F2402">
      <w:pPr>
        <w:pStyle w:val="Heading1"/>
      </w:pPr>
      <w:bookmarkStart w:id="1" w:name="_Ref121422984"/>
      <w:bookmarkStart w:id="2" w:name="_Toc132732385"/>
      <w:r>
        <w:t>Εισαγωγή</w:t>
      </w:r>
      <w:bookmarkEnd w:id="2"/>
    </w:p>
    <w:p w14:paraId="5C6FCBBA" w14:textId="75BE14BF" w:rsidR="00F95766" w:rsidRPr="00CE47F8" w:rsidRDefault="0079710B" w:rsidP="0079710B">
      <w:r w:rsidRPr="00F22419">
        <w:t xml:space="preserve">Η έλευση του </w:t>
      </w:r>
      <w:r w:rsidRPr="0079710B">
        <w:rPr>
          <w:lang w:val="en-US"/>
        </w:rPr>
        <w:t>Industry</w:t>
      </w:r>
      <w:r w:rsidRPr="00F22419">
        <w:t xml:space="preserve"> 4.0 έχει επηρεάσει σημαντικά το παγκόσμιο επιχειρηματικό τοπίο, που χαρακτηρίζεται από την ταχεία υιοθέτηση ψηφιακών τεχνολογιών, αυτοματισμού και λήψης αποφάσεων βάσει δεδομένων. Οι οργανισμοί αξιοποιούν ολοένα και περισσότερο τις αναδυόμενες τεχνολογίες, όπως οι Αποκεντρωμένοι Αυτόνομοι Οργανισμοί (</w:t>
      </w:r>
      <w:r w:rsidRPr="0079710B">
        <w:rPr>
          <w:lang w:val="en-US"/>
        </w:rPr>
        <w:t>DAO</w:t>
      </w:r>
      <w:r w:rsidRPr="00F22419">
        <w:t xml:space="preserve">), το </w:t>
      </w:r>
      <w:r w:rsidRPr="0079710B">
        <w:rPr>
          <w:lang w:val="en-US"/>
        </w:rPr>
        <w:t>Web</w:t>
      </w:r>
      <w:r w:rsidRPr="00F22419">
        <w:t xml:space="preserve"> 3.0 και τα Αλγοριθμικά Συστήματα Διαχείρισης Ανθρώπινου Δυναμικού (</w:t>
      </w:r>
      <w:r w:rsidRPr="0079710B">
        <w:rPr>
          <w:lang w:val="en-US"/>
        </w:rPr>
        <w:t>HRMS</w:t>
      </w:r>
      <w:r w:rsidRPr="00F22419">
        <w:t>), παράλληλα με καθιερωμένες μεθοδολογίες όπως η Βιβλιοθήκη Υποδομής Τεχνολογίας Πληροφορικής (</w:t>
      </w:r>
      <w:r w:rsidRPr="0079710B">
        <w:rPr>
          <w:lang w:val="en-US"/>
        </w:rPr>
        <w:t>ITIL</w:t>
      </w:r>
      <w:r w:rsidRPr="00F22419">
        <w:t>), το Πλαίσιο Αρχιτεκτονικής Ανοικτής Ομάδας (</w:t>
      </w:r>
      <w:r w:rsidRPr="0079710B">
        <w:rPr>
          <w:lang w:val="en-US"/>
        </w:rPr>
        <w:t>TOGAF</w:t>
      </w:r>
      <w:r w:rsidRPr="00F22419">
        <w:t>)</w:t>
      </w:r>
      <w:r w:rsidR="00F86FB1" w:rsidRPr="00F86FB1">
        <w:t>,</w:t>
      </w:r>
      <w:r w:rsidRPr="00F22419">
        <w:t xml:space="preserve"> </w:t>
      </w:r>
      <w:r w:rsidRPr="0079710B">
        <w:rPr>
          <w:lang w:val="en-US"/>
        </w:rPr>
        <w:t>Scaled</w:t>
      </w:r>
      <w:r w:rsidRPr="00F22419">
        <w:t xml:space="preserve"> </w:t>
      </w:r>
      <w:r w:rsidRPr="0079710B">
        <w:rPr>
          <w:lang w:val="en-US"/>
        </w:rPr>
        <w:t>Agile</w:t>
      </w:r>
      <w:r w:rsidRPr="00F22419">
        <w:t xml:space="preserve"> </w:t>
      </w:r>
      <w:r w:rsidRPr="0079710B">
        <w:rPr>
          <w:lang w:val="en-US"/>
        </w:rPr>
        <w:t>Framework</w:t>
      </w:r>
      <w:r w:rsidRPr="00F22419">
        <w:t xml:space="preserve"> (</w:t>
      </w:r>
      <w:r w:rsidRPr="0079710B">
        <w:rPr>
          <w:lang w:val="en-US"/>
        </w:rPr>
        <w:t>SAFe</w:t>
      </w:r>
      <w:r w:rsidRPr="00F22419">
        <w:t xml:space="preserve">) και </w:t>
      </w:r>
      <w:r w:rsidRPr="0079710B">
        <w:rPr>
          <w:lang w:val="en-US"/>
        </w:rPr>
        <w:t>DevOps</w:t>
      </w:r>
      <w:r w:rsidRPr="00F22419">
        <w:t xml:space="preserve"> για διατήρηση της ανταγωνιστικότητας και προσαρμογή στο μεταβαλλόμενο περιβάλλον</w:t>
      </w:r>
      <w:sdt>
        <w:sdtPr>
          <w:id w:val="-665238351"/>
          <w:citation/>
        </w:sdtPr>
        <w:sdtContent>
          <w:r w:rsidR="008B72E4">
            <w:fldChar w:fldCharType="begin"/>
          </w:r>
          <w:r w:rsidR="00B021BA">
            <w:instrText xml:space="preserve">CITATION Blo21 \m Die16 \m San22 \l 1033 </w:instrText>
          </w:r>
          <w:r w:rsidR="008B72E4">
            <w:fldChar w:fldCharType="separate"/>
          </w:r>
          <w:r w:rsidR="005330E8">
            <w:rPr>
              <w:noProof/>
            </w:rPr>
            <w:t xml:space="preserve"> </w:t>
          </w:r>
          <w:r w:rsidR="005330E8" w:rsidRPr="005330E8">
            <w:rPr>
              <w:noProof/>
            </w:rPr>
            <w:t>(Blokdyk, 2021; Diedrich, 2016; Santana &amp; Albareda, 2022)</w:t>
          </w:r>
          <w:r w:rsidR="008B72E4">
            <w:fldChar w:fldCharType="end"/>
          </w:r>
        </w:sdtContent>
      </w:sdt>
      <w:r w:rsidRPr="00F22419">
        <w:t>.</w:t>
      </w:r>
    </w:p>
    <w:p w14:paraId="7CDB4944" w14:textId="4177C2B9" w:rsidR="0079710B" w:rsidRPr="00F22419" w:rsidRDefault="00F95766" w:rsidP="0079710B">
      <w:r w:rsidRPr="00F95766">
        <w:t xml:space="preserve">Ο διεπιστημονικός χαρακτήρας αυτής της έρευνας περιλαμβάνει </w:t>
      </w:r>
      <w:r w:rsidR="00E66DDA">
        <w:t xml:space="preserve">ακαδημαϊκά </w:t>
      </w:r>
      <w:r w:rsidRPr="00F95766">
        <w:t>πεδία όπως η επιστήμη των υπολογιστών, η τεχνολογία των πληροφοριών, η διαχείριση και η ηθική</w:t>
      </w:r>
      <w:r w:rsidRPr="00F95766">
        <w:t xml:space="preserve">. </w:t>
      </w:r>
      <w:r w:rsidR="0079710B" w:rsidRPr="00F22419">
        <w:t>Ενώ αυτές οι τεχνολογίες και μεθοδολογίες προσφέρουν πολλά υποσχόμενα οφέλη, οι οργανισμοί αντιμετωπίζουν προκλήσεις που σχετίζονται με την αποτελεσματικότητα, τη διαχείριση δεδομένων, τη λήψη αποφάσεων, τη συνεργασία, την ασφάλεια, τη διαλειτουργικότητα και τις ηθικές επιπτώσεις. Η επιτυχής ενσωμάτωση αυτών των εργαλείων απαιτεί μια ολοκληρωμένη κατανόηση των πλεονεκτημάτων, των προκλήσεων και των ηθικών ανησυχιών που προκύπτουν από την υιοθέτησή τους</w:t>
      </w:r>
      <w:sdt>
        <w:sdtPr>
          <w:id w:val="-1962413482"/>
          <w:citation/>
        </w:sdtPr>
        <w:sdtContent>
          <w:r w:rsidR="00AE642D">
            <w:fldChar w:fldCharType="begin"/>
          </w:r>
          <w:r w:rsidR="00AE642D" w:rsidRPr="00AE642D">
            <w:instrText xml:space="preserve"> </w:instrText>
          </w:r>
          <w:r w:rsidR="00AE642D">
            <w:rPr>
              <w:lang w:val="en-US"/>
            </w:rPr>
            <w:instrText>CITATION</w:instrText>
          </w:r>
          <w:r w:rsidR="00AE642D" w:rsidRPr="00AE642D">
            <w:instrText xml:space="preserve"> </w:instrText>
          </w:r>
          <w:r w:rsidR="00AE642D">
            <w:rPr>
              <w:lang w:val="en-US"/>
            </w:rPr>
            <w:instrText>K</w:instrText>
          </w:r>
          <w:r w:rsidR="00AE642D" w:rsidRPr="00AE642D">
            <w:instrText>ö</w:instrText>
          </w:r>
          <w:r w:rsidR="00AE642D">
            <w:rPr>
              <w:lang w:val="en-US"/>
            </w:rPr>
            <w:instrText>c</w:instrText>
          </w:r>
          <w:r w:rsidR="00AE642D" w:rsidRPr="00AE642D">
            <w:instrText>20 \</w:instrText>
          </w:r>
          <w:r w:rsidR="00AE642D">
            <w:rPr>
              <w:lang w:val="en-US"/>
            </w:rPr>
            <w:instrText>l</w:instrText>
          </w:r>
          <w:r w:rsidR="00AE642D" w:rsidRPr="00AE642D">
            <w:instrText xml:space="preserve"> 1033 </w:instrText>
          </w:r>
          <w:r w:rsidR="00AE642D">
            <w:instrText xml:space="preserve"> \m Car18</w:instrText>
          </w:r>
          <w:r w:rsidR="00AE642D">
            <w:fldChar w:fldCharType="separate"/>
          </w:r>
          <w:r w:rsidR="005330E8" w:rsidRPr="005330E8">
            <w:rPr>
              <w:noProof/>
            </w:rPr>
            <w:t xml:space="preserve"> (</w:t>
          </w:r>
          <w:r w:rsidR="005330E8" w:rsidRPr="005330E8">
            <w:rPr>
              <w:noProof/>
              <w:lang w:val="en-US"/>
            </w:rPr>
            <w:t>K</w:t>
          </w:r>
          <w:r w:rsidR="005330E8" w:rsidRPr="005330E8">
            <w:rPr>
              <w:noProof/>
            </w:rPr>
            <w:t>ö</w:t>
          </w:r>
          <w:r w:rsidR="005330E8" w:rsidRPr="005330E8">
            <w:rPr>
              <w:noProof/>
              <w:lang w:val="en-US"/>
            </w:rPr>
            <w:t>chling</w:t>
          </w:r>
          <w:r w:rsidR="005330E8" w:rsidRPr="005330E8">
            <w:rPr>
              <w:noProof/>
            </w:rPr>
            <w:t xml:space="preserve"> &amp; </w:t>
          </w:r>
          <w:r w:rsidR="005330E8" w:rsidRPr="005330E8">
            <w:rPr>
              <w:noProof/>
              <w:lang w:val="en-US"/>
            </w:rPr>
            <w:t>Wehner</w:t>
          </w:r>
          <w:r w:rsidR="005330E8" w:rsidRPr="005330E8">
            <w:rPr>
              <w:noProof/>
            </w:rPr>
            <w:t xml:space="preserve">, 2020; </w:t>
          </w:r>
          <w:r w:rsidR="005330E8" w:rsidRPr="005330E8">
            <w:rPr>
              <w:noProof/>
              <w:lang w:val="en-US"/>
            </w:rPr>
            <w:t>Carsten</w:t>
          </w:r>
          <w:r w:rsidR="005330E8" w:rsidRPr="005330E8">
            <w:rPr>
              <w:noProof/>
            </w:rPr>
            <w:t xml:space="preserve"> &amp; </w:t>
          </w:r>
          <w:r w:rsidR="005330E8" w:rsidRPr="005330E8">
            <w:rPr>
              <w:noProof/>
              <w:lang w:val="en-US"/>
            </w:rPr>
            <w:t>Wright</w:t>
          </w:r>
          <w:r w:rsidR="005330E8" w:rsidRPr="005330E8">
            <w:rPr>
              <w:noProof/>
            </w:rPr>
            <w:t>, 2018)</w:t>
          </w:r>
          <w:r w:rsidR="00AE642D">
            <w:fldChar w:fldCharType="end"/>
          </w:r>
        </w:sdtContent>
      </w:sdt>
      <w:r w:rsidR="0079710B" w:rsidRPr="00F22419">
        <w:t>. Ωστόσο, η υπάρχουσα βιβλιογραφία συχνά εξετάζει αυτά τα στοιχεία μεμονωμένα, δημιουργώντας ένα κενό στην κατανόηση του συνδυασμένου αντίκτυπού τους στις παγκόσμιες επιχειρηματικές δραστηριότητες.</w:t>
      </w:r>
    </w:p>
    <w:p w14:paraId="5F3D0CDC" w14:textId="5ADE5493" w:rsidR="001D0342" w:rsidRPr="00065B2F" w:rsidRDefault="0079710B" w:rsidP="0079710B">
      <w:r w:rsidRPr="00F22419">
        <w:t xml:space="preserve">Η δήλωση του προβλήματος είναι να εξετάσει τα οφέλη, τις προκλήσεις και τις ηθικές ανησυχίες που σχετίζονται με την υιοθέτηση αναδυόμενων τεχνολογιών και καθιερωμένων μεθοδολογιών στις παγκόσμιες επιχειρηματικές δραστηριότητες κατά την εποχή του </w:t>
      </w:r>
      <w:r w:rsidRPr="0079710B">
        <w:rPr>
          <w:lang w:val="en-US"/>
        </w:rPr>
        <w:t>Industry</w:t>
      </w:r>
      <w:r w:rsidRPr="00F22419">
        <w:t xml:space="preserve"> 4.0. Χρησιμοποιώντας ένα πλαίσιο υιοθέτησης και διάχυσης τεχνολογίας, αυτή η έρευνα στοχεύει να παρέχει πρακτικές συστάσεις για εταιρείες που αναζητούν ανταγωνιστικό πλεονέκτημα. Με τη διεξαγωγή συστηματικής βιβλιογραφικής ανασκόπησης και </w:t>
      </w:r>
      <w:r w:rsidRPr="00F22419">
        <w:lastRenderedPageBreak/>
        <w:t xml:space="preserve">θεματικής ανάλυσης περιπτωσιολογικών μελετών με επιτυχημένες υλοποιήσεις, αυτή η μελέτη επιδιώκει να συμβάλει στη βιβλιογραφία για την υιοθέτηση τεχνολογίας και μεθοδολογίας, βοηθώντας τους οργανισμούς να περιηγηθούν στο περίπλοκο τοπίο του </w:t>
      </w:r>
      <w:r w:rsidRPr="0079710B">
        <w:rPr>
          <w:lang w:val="en-US"/>
        </w:rPr>
        <w:t>Industry</w:t>
      </w:r>
      <w:r w:rsidRPr="00F22419">
        <w:t xml:space="preserve"> 4.0</w:t>
      </w:r>
      <w:sdt>
        <w:sdtPr>
          <w:id w:val="519133787"/>
          <w:citation/>
        </w:sdtPr>
        <w:sdtContent>
          <w:r w:rsidR="009E2D18">
            <w:fldChar w:fldCharType="begin"/>
          </w:r>
          <w:r w:rsidR="009E2D18" w:rsidRPr="009E2D18">
            <w:instrText xml:space="preserve"> </w:instrText>
          </w:r>
          <w:r w:rsidR="009E2D18">
            <w:rPr>
              <w:lang w:val="en-US"/>
            </w:rPr>
            <w:instrText>CITATION</w:instrText>
          </w:r>
          <w:r w:rsidR="009E2D18" w:rsidRPr="009E2D18">
            <w:instrText xml:space="preserve"> </w:instrText>
          </w:r>
          <w:r w:rsidR="009E2D18">
            <w:rPr>
              <w:lang w:val="en-US"/>
            </w:rPr>
            <w:instrText>Hei</w:instrText>
          </w:r>
          <w:r w:rsidR="009E2D18" w:rsidRPr="009E2D18">
            <w:instrText>14 \</w:instrText>
          </w:r>
          <w:r w:rsidR="009E2D18">
            <w:rPr>
              <w:lang w:val="en-US"/>
            </w:rPr>
            <w:instrText>l</w:instrText>
          </w:r>
          <w:r w:rsidR="009E2D18" w:rsidRPr="009E2D18">
            <w:instrText xml:space="preserve"> 1033 </w:instrText>
          </w:r>
          <w:r w:rsidR="00AE642D">
            <w:instrText xml:space="preserve"> \m Goo19</w:instrText>
          </w:r>
          <w:r w:rsidR="009E2D18">
            <w:fldChar w:fldCharType="separate"/>
          </w:r>
          <w:r w:rsidR="005330E8" w:rsidRPr="005330E8">
            <w:rPr>
              <w:noProof/>
            </w:rPr>
            <w:t xml:space="preserve"> (</w:t>
          </w:r>
          <w:r w:rsidR="005330E8" w:rsidRPr="005330E8">
            <w:rPr>
              <w:noProof/>
              <w:lang w:val="en-US"/>
            </w:rPr>
            <w:t>Heiner</w:t>
          </w:r>
          <w:r w:rsidR="005330E8" w:rsidRPr="005330E8">
            <w:rPr>
              <w:noProof/>
            </w:rPr>
            <w:t xml:space="preserve">, </w:t>
          </w:r>
          <w:r w:rsidR="005330E8" w:rsidRPr="005330E8">
            <w:rPr>
              <w:noProof/>
              <w:lang w:val="en-US"/>
            </w:rPr>
            <w:t>et</w:t>
          </w:r>
          <w:r w:rsidR="005330E8" w:rsidRPr="005330E8">
            <w:rPr>
              <w:noProof/>
            </w:rPr>
            <w:t xml:space="preserve"> </w:t>
          </w:r>
          <w:r w:rsidR="005330E8" w:rsidRPr="005330E8">
            <w:rPr>
              <w:noProof/>
              <w:lang w:val="en-US"/>
            </w:rPr>
            <w:t>al</w:t>
          </w:r>
          <w:r w:rsidR="005330E8" w:rsidRPr="005330E8">
            <w:rPr>
              <w:noProof/>
            </w:rPr>
            <w:t xml:space="preserve">., 2014; </w:t>
          </w:r>
          <w:r w:rsidR="005330E8" w:rsidRPr="005330E8">
            <w:rPr>
              <w:noProof/>
              <w:lang w:val="en-US"/>
            </w:rPr>
            <w:t>Goodman</w:t>
          </w:r>
          <w:r w:rsidR="005330E8" w:rsidRPr="005330E8">
            <w:rPr>
              <w:noProof/>
            </w:rPr>
            <w:t>, 2019)</w:t>
          </w:r>
          <w:r w:rsidR="009E2D18">
            <w:fldChar w:fldCharType="end"/>
          </w:r>
        </w:sdtContent>
      </w:sdt>
      <w:r w:rsidRPr="00F22419">
        <w:t>.</w:t>
      </w:r>
      <w:r w:rsidR="00A51223">
        <w:t xml:space="preserve"> </w:t>
      </w:r>
      <w:r w:rsidR="00E67480">
        <w:t>Τέλος</w:t>
      </w:r>
      <w:r w:rsidR="00A51223" w:rsidRPr="00A51223">
        <w:t>, αυτή η μελέτη θα πραγματοποιήσει συνεντεύξεις με ειδικούς και επαγγελματίες του κλάδου για να αποκτήσει βαθύτερες γνώσεις σχετικά με τις πρακτικές επιπτώσεις της υιοθέτησης αυτών των τεχνολογιών και μεθοδολογιών</w:t>
      </w:r>
      <w:r w:rsidR="00065B2F" w:rsidRPr="00065B2F">
        <w:t>.</w:t>
      </w:r>
    </w:p>
    <w:p w14:paraId="44233687" w14:textId="5ECB3DEA" w:rsidR="001D0342" w:rsidRDefault="00CD4ACC" w:rsidP="000F2402">
      <w:pPr>
        <w:pStyle w:val="Heading1"/>
        <w:rPr>
          <w:lang w:val="en-US"/>
        </w:rPr>
      </w:pPr>
      <w:bookmarkStart w:id="3" w:name="_Toc132732386"/>
      <w:r w:rsidRPr="000B2D4E">
        <w:t xml:space="preserve">Ανασκόπηση της </w:t>
      </w:r>
      <w:r w:rsidR="002A306D" w:rsidRPr="000B2D4E">
        <w:t>Β</w:t>
      </w:r>
      <w:r w:rsidRPr="000B2D4E">
        <w:t>ιβλιογραφίας</w:t>
      </w:r>
      <w:r w:rsidR="001D0342" w:rsidRPr="001D0342">
        <w:rPr>
          <w:lang w:val="en-US"/>
        </w:rPr>
        <w:t>:</w:t>
      </w:r>
      <w:bookmarkEnd w:id="3"/>
    </w:p>
    <w:p w14:paraId="42B24A9C" w14:textId="103BA8C9" w:rsidR="007D1B24" w:rsidRDefault="007D1B24" w:rsidP="002745E7">
      <w:r w:rsidRPr="007D1B24">
        <w:t>Η ανασκόπηση της βιβλιογραφίας προσφέρει μια συνοπτική επισκόπηση της σχετικής έρευνας σχετικά με τις αναδυόμενες τεχνολογίες, τις καθιερωμένες μεθοδολογίες και την υιοθέτησή τους στο πλαίσιο των παγκόσμιων επιχειρηματικών δραστηριοτήτων κατά την εποχή του Industry 4.0.</w:t>
      </w:r>
    </w:p>
    <w:p w14:paraId="458E9053" w14:textId="704B9179" w:rsidR="002745E7" w:rsidRPr="00BE1CDA" w:rsidRDefault="00BE1CDA" w:rsidP="002745E7">
      <w:r w:rsidRPr="00BE1CDA">
        <w:t xml:space="preserve">Τα </w:t>
      </w:r>
      <w:r w:rsidRPr="00BE1CDA">
        <w:rPr>
          <w:lang w:val="en-US"/>
        </w:rPr>
        <w:t>DAO</w:t>
      </w:r>
      <w:r w:rsidRPr="00BE1CDA">
        <w:t xml:space="preserve">, το </w:t>
      </w:r>
      <w:r w:rsidRPr="00BE1CDA">
        <w:rPr>
          <w:lang w:val="en-US"/>
        </w:rPr>
        <w:t>Web</w:t>
      </w:r>
      <w:r w:rsidRPr="00BE1CDA">
        <w:t xml:space="preserve"> 3.0 και το </w:t>
      </w:r>
      <w:r w:rsidRPr="00BE1CDA">
        <w:rPr>
          <w:lang w:val="en-US"/>
        </w:rPr>
        <w:t>HRMS</w:t>
      </w:r>
      <w:r w:rsidRPr="00BE1CDA">
        <w:t xml:space="preserve"> είναι αναδυόμενες τεχνολογίες που προσελκύουν σημαντική προσοχή πρόσφατα. Τα </w:t>
      </w:r>
      <w:r w:rsidRPr="00BE1CDA">
        <w:rPr>
          <w:lang w:val="en-US"/>
        </w:rPr>
        <w:t>DAO</w:t>
      </w:r>
      <w:r w:rsidRPr="00BE1CDA">
        <w:t xml:space="preserve"> αντιπροσωπεύουν μια νέα οργανωτική μορφή, που χρησιμοποιεί τεχνολογία </w:t>
      </w:r>
      <w:r w:rsidRPr="00BE1CDA">
        <w:rPr>
          <w:lang w:val="en-US"/>
        </w:rPr>
        <w:t>blockchain</w:t>
      </w:r>
      <w:r w:rsidRPr="00BE1CDA">
        <w:t xml:space="preserve"> για αποκεντρωμένη διακυβέρνηση και λήψη αποφάσεων</w:t>
      </w:r>
      <w:sdt>
        <w:sdtPr>
          <w:rPr>
            <w:lang w:val="en-US"/>
          </w:rPr>
          <w:id w:val="-131949866"/>
          <w:citation/>
        </w:sdtPr>
        <w:sdtContent>
          <w:r w:rsidR="00D86772">
            <w:rPr>
              <w:lang w:val="en-US"/>
            </w:rPr>
            <w:fldChar w:fldCharType="begin"/>
          </w:r>
          <w:r w:rsidR="00D86772" w:rsidRPr="00BE1CDA">
            <w:instrText xml:space="preserve"> </w:instrText>
          </w:r>
          <w:r w:rsidR="00D86772">
            <w:rPr>
              <w:lang w:val="en-US"/>
            </w:rPr>
            <w:instrText>CITATION</w:instrText>
          </w:r>
          <w:r w:rsidR="00D86772" w:rsidRPr="00BE1CDA">
            <w:instrText xml:space="preserve"> </w:instrText>
          </w:r>
          <w:r w:rsidR="00D86772">
            <w:rPr>
              <w:lang w:val="en-US"/>
            </w:rPr>
            <w:instrText>Tap</w:instrText>
          </w:r>
          <w:r w:rsidR="00D86772" w:rsidRPr="00BE1CDA">
            <w:instrText>18 \</w:instrText>
          </w:r>
          <w:r w:rsidR="00D86772">
            <w:rPr>
              <w:lang w:val="en-US"/>
            </w:rPr>
            <w:instrText>l</w:instrText>
          </w:r>
          <w:r w:rsidR="00D86772" w:rsidRPr="00BE1CDA">
            <w:instrText xml:space="preserve"> 1033 </w:instrText>
          </w:r>
          <w:r w:rsidR="00D86772">
            <w:rPr>
              <w:lang w:val="en-US"/>
            </w:rPr>
            <w:fldChar w:fldCharType="separate"/>
          </w:r>
          <w:r w:rsidR="005330E8" w:rsidRPr="005330E8">
            <w:rPr>
              <w:noProof/>
            </w:rPr>
            <w:t xml:space="preserve"> (</w:t>
          </w:r>
          <w:r w:rsidR="005330E8" w:rsidRPr="005330E8">
            <w:rPr>
              <w:noProof/>
              <w:lang w:val="en-US"/>
            </w:rPr>
            <w:t>Tapscott</w:t>
          </w:r>
          <w:r w:rsidR="005330E8" w:rsidRPr="005330E8">
            <w:rPr>
              <w:noProof/>
            </w:rPr>
            <w:t xml:space="preserve"> &amp; </w:t>
          </w:r>
          <w:r w:rsidR="005330E8" w:rsidRPr="005330E8">
            <w:rPr>
              <w:noProof/>
              <w:lang w:val="en-US"/>
            </w:rPr>
            <w:t>Tapscott</w:t>
          </w:r>
          <w:r w:rsidR="005330E8" w:rsidRPr="005330E8">
            <w:rPr>
              <w:noProof/>
            </w:rPr>
            <w:t>, 2018)</w:t>
          </w:r>
          <w:r w:rsidR="00D86772">
            <w:rPr>
              <w:lang w:val="en-US"/>
            </w:rPr>
            <w:fldChar w:fldCharType="end"/>
          </w:r>
        </w:sdtContent>
      </w:sdt>
      <w:r w:rsidR="002745E7" w:rsidRPr="00BE1CDA">
        <w:t xml:space="preserve">. </w:t>
      </w:r>
      <w:r w:rsidRPr="00BE1CDA">
        <w:t xml:space="preserve">Το </w:t>
      </w:r>
      <w:r w:rsidRPr="00BE1CDA">
        <w:rPr>
          <w:lang w:val="en-US"/>
        </w:rPr>
        <w:t>Web</w:t>
      </w:r>
      <w:r w:rsidRPr="00BE1CDA">
        <w:t xml:space="preserve"> 3.0, ή ο Σημασιολογικός Ιστός, διευκολύνει την έξυπνη επεξεργασία και ερμηνεία δεδομένων, επιτρέποντας πιο αποτελεσματικές και εξατομικευμένες διαδικτυακές εμπειρίες</w:t>
      </w:r>
      <w:sdt>
        <w:sdtPr>
          <w:id w:val="253107269"/>
          <w:citation/>
        </w:sdtPr>
        <w:sdtContent>
          <w:r w:rsidR="002F70CB">
            <w:fldChar w:fldCharType="begin"/>
          </w:r>
          <w:r w:rsidR="002F70CB" w:rsidRPr="002F70CB">
            <w:instrText xml:space="preserve"> </w:instrText>
          </w:r>
          <w:r w:rsidR="002F70CB">
            <w:rPr>
              <w:lang w:val="en-US"/>
            </w:rPr>
            <w:instrText>CITATION</w:instrText>
          </w:r>
          <w:r w:rsidR="002F70CB" w:rsidRPr="002F70CB">
            <w:instrText xml:space="preserve"> </w:instrText>
          </w:r>
          <w:r w:rsidR="002F70CB">
            <w:rPr>
              <w:lang w:val="en-US"/>
            </w:rPr>
            <w:instrText>Ber</w:instrText>
          </w:r>
          <w:r w:rsidR="002F70CB" w:rsidRPr="002F70CB">
            <w:instrText>01 \</w:instrText>
          </w:r>
          <w:r w:rsidR="002F70CB">
            <w:rPr>
              <w:lang w:val="en-US"/>
            </w:rPr>
            <w:instrText>l</w:instrText>
          </w:r>
          <w:r w:rsidR="002F70CB" w:rsidRPr="002F70CB">
            <w:instrText xml:space="preserve"> 1033 </w:instrText>
          </w:r>
          <w:r w:rsidR="002F70CB">
            <w:fldChar w:fldCharType="separate"/>
          </w:r>
          <w:r w:rsidR="005330E8" w:rsidRPr="00942229">
            <w:rPr>
              <w:noProof/>
            </w:rPr>
            <w:t xml:space="preserve"> (</w:t>
          </w:r>
          <w:r w:rsidR="005330E8" w:rsidRPr="005330E8">
            <w:rPr>
              <w:noProof/>
              <w:lang w:val="en-US"/>
            </w:rPr>
            <w:t>Berners</w:t>
          </w:r>
          <w:r w:rsidR="005330E8" w:rsidRPr="00942229">
            <w:rPr>
              <w:noProof/>
            </w:rPr>
            <w:t>-</w:t>
          </w:r>
          <w:r w:rsidR="005330E8" w:rsidRPr="005330E8">
            <w:rPr>
              <w:noProof/>
              <w:lang w:val="en-US"/>
            </w:rPr>
            <w:t>Lee</w:t>
          </w:r>
          <w:r w:rsidR="005330E8" w:rsidRPr="00942229">
            <w:rPr>
              <w:noProof/>
            </w:rPr>
            <w:t xml:space="preserve">, </w:t>
          </w:r>
          <w:r w:rsidR="005330E8" w:rsidRPr="005330E8">
            <w:rPr>
              <w:noProof/>
              <w:lang w:val="en-US"/>
            </w:rPr>
            <w:t>et</w:t>
          </w:r>
          <w:r w:rsidR="005330E8" w:rsidRPr="00942229">
            <w:rPr>
              <w:noProof/>
            </w:rPr>
            <w:t xml:space="preserve"> </w:t>
          </w:r>
          <w:r w:rsidR="005330E8" w:rsidRPr="005330E8">
            <w:rPr>
              <w:noProof/>
              <w:lang w:val="en-US"/>
            </w:rPr>
            <w:t>al</w:t>
          </w:r>
          <w:r w:rsidR="005330E8" w:rsidRPr="00942229">
            <w:rPr>
              <w:noProof/>
            </w:rPr>
            <w:t>., 2001)</w:t>
          </w:r>
          <w:r w:rsidR="002F70CB">
            <w:fldChar w:fldCharType="end"/>
          </w:r>
        </w:sdtContent>
      </w:sdt>
      <w:r w:rsidR="002F70CB" w:rsidRPr="002F70CB">
        <w:t>.</w:t>
      </w:r>
      <w:r w:rsidR="002745E7" w:rsidRPr="00BE1CDA">
        <w:t xml:space="preserve"> </w:t>
      </w:r>
      <w:r w:rsidRPr="00BE1CDA">
        <w:t xml:space="preserve">Το </w:t>
      </w:r>
      <w:r w:rsidRPr="00BE1CDA">
        <w:rPr>
          <w:lang w:val="en-US"/>
        </w:rPr>
        <w:t>HRMS</w:t>
      </w:r>
      <w:r w:rsidRPr="00BE1CDA">
        <w:t xml:space="preserve"> χρησιμοποιεί αλγόριθμους τεχνητής νοημοσύνης και μηχανικής μάθησης για την αυτοματοποίηση και τη βελτιστοποίηση διαφόρων εργασιών διαχείρισης ανθρώπινων πόρων, όπως η πρόσληψη, η αξιολόγηση απόδοσης και η διαχείριση ταλέντων </w:t>
      </w:r>
      <w:sdt>
        <w:sdtPr>
          <w:rPr>
            <w:lang w:val="en-US"/>
          </w:rPr>
          <w:id w:val="95990874"/>
          <w:citation/>
        </w:sdtPr>
        <w:sdtContent>
          <w:r w:rsidR="006C0328">
            <w:rPr>
              <w:lang w:val="en-US"/>
            </w:rPr>
            <w:fldChar w:fldCharType="begin"/>
          </w:r>
          <w:r w:rsidR="006C0328" w:rsidRPr="00BE1CDA">
            <w:instrText xml:space="preserve"> </w:instrText>
          </w:r>
          <w:r w:rsidR="006C0328">
            <w:rPr>
              <w:lang w:val="en-US"/>
            </w:rPr>
            <w:instrText>CITATION</w:instrText>
          </w:r>
          <w:r w:rsidR="006C0328" w:rsidRPr="00BE1CDA">
            <w:instrText xml:space="preserve"> </w:instrText>
          </w:r>
          <w:r w:rsidR="006C0328">
            <w:rPr>
              <w:lang w:val="en-US"/>
            </w:rPr>
            <w:instrText>Mei</w:instrText>
          </w:r>
          <w:r w:rsidR="006C0328" w:rsidRPr="00BE1CDA">
            <w:instrText>16 \</w:instrText>
          </w:r>
          <w:r w:rsidR="006C0328">
            <w:rPr>
              <w:lang w:val="en-US"/>
            </w:rPr>
            <w:instrText>l</w:instrText>
          </w:r>
          <w:r w:rsidR="006C0328" w:rsidRPr="00BE1CDA">
            <w:instrText xml:space="preserve"> 1033 </w:instrText>
          </w:r>
          <w:r w:rsidR="006C0328">
            <w:rPr>
              <w:lang w:val="en-US"/>
            </w:rPr>
            <w:fldChar w:fldCharType="separate"/>
          </w:r>
          <w:r w:rsidR="005330E8" w:rsidRPr="00942229">
            <w:rPr>
              <w:noProof/>
            </w:rPr>
            <w:t>(</w:t>
          </w:r>
          <w:r w:rsidR="005330E8" w:rsidRPr="005330E8">
            <w:rPr>
              <w:noProof/>
              <w:lang w:val="en-US"/>
            </w:rPr>
            <w:t>Meijerink</w:t>
          </w:r>
          <w:r w:rsidR="005330E8" w:rsidRPr="00942229">
            <w:rPr>
              <w:noProof/>
            </w:rPr>
            <w:t xml:space="preserve">, </w:t>
          </w:r>
          <w:r w:rsidR="005330E8" w:rsidRPr="005330E8">
            <w:rPr>
              <w:noProof/>
              <w:lang w:val="en-US"/>
            </w:rPr>
            <w:t>et</w:t>
          </w:r>
          <w:r w:rsidR="005330E8" w:rsidRPr="00942229">
            <w:rPr>
              <w:noProof/>
            </w:rPr>
            <w:t xml:space="preserve"> </w:t>
          </w:r>
          <w:r w:rsidR="005330E8" w:rsidRPr="005330E8">
            <w:rPr>
              <w:noProof/>
              <w:lang w:val="en-US"/>
            </w:rPr>
            <w:t>al</w:t>
          </w:r>
          <w:r w:rsidR="005330E8" w:rsidRPr="00942229">
            <w:rPr>
              <w:noProof/>
            </w:rPr>
            <w:t>., 2016)</w:t>
          </w:r>
          <w:r w:rsidR="006C0328">
            <w:rPr>
              <w:lang w:val="en-US"/>
            </w:rPr>
            <w:fldChar w:fldCharType="end"/>
          </w:r>
        </w:sdtContent>
      </w:sdt>
      <w:r w:rsidR="006C0328" w:rsidRPr="00BE1CDA">
        <w:t>.</w:t>
      </w:r>
    </w:p>
    <w:p w14:paraId="02ED2623" w14:textId="1ABF596E" w:rsidR="002745E7" w:rsidRPr="00ED09EE" w:rsidRDefault="00ED09EE" w:rsidP="002745E7">
      <w:r w:rsidRPr="00ED09EE">
        <w:t xml:space="preserve">Παράλληλα με αυτές τις αναδυόμενες τεχνολογίες, καθιερωμένες μεθοδολογίες όπως το </w:t>
      </w:r>
      <w:r w:rsidRPr="00ED09EE">
        <w:rPr>
          <w:lang w:val="en-US"/>
        </w:rPr>
        <w:t>ITIL</w:t>
      </w:r>
      <w:r w:rsidRPr="00ED09EE">
        <w:t xml:space="preserve">, το </w:t>
      </w:r>
      <w:r w:rsidRPr="00ED09EE">
        <w:rPr>
          <w:lang w:val="en-US"/>
        </w:rPr>
        <w:t>TOGAF</w:t>
      </w:r>
      <w:r w:rsidRPr="00ED09EE">
        <w:t xml:space="preserve">, το </w:t>
      </w:r>
      <w:r w:rsidRPr="00ED09EE">
        <w:rPr>
          <w:lang w:val="en-US"/>
        </w:rPr>
        <w:t>SAFe</w:t>
      </w:r>
      <w:r w:rsidRPr="00ED09EE">
        <w:t xml:space="preserve"> και το </w:t>
      </w:r>
      <w:r w:rsidRPr="00ED09EE">
        <w:rPr>
          <w:lang w:val="en-US"/>
        </w:rPr>
        <w:t>DevOps</w:t>
      </w:r>
      <w:r w:rsidRPr="00ED09EE">
        <w:t xml:space="preserve"> έχουν επηρεάσει σημαντικά την υιοθέτηση και τη διαχείριση των ψηφιακών τεχνολογιών στους οργανισμούς. Το </w:t>
      </w:r>
      <w:r w:rsidRPr="00ED09EE">
        <w:rPr>
          <w:lang w:val="en-US"/>
        </w:rPr>
        <w:t>ITIL</w:t>
      </w:r>
      <w:r w:rsidRPr="00ED09EE">
        <w:t xml:space="preserve"> παρέχει ένα σύνολο βέλτιστων πρακτικών για τη διαχείριση υπηρεσιών πληροφορικής, ενώ το </w:t>
      </w:r>
      <w:r w:rsidRPr="00ED09EE">
        <w:rPr>
          <w:lang w:val="en-US"/>
        </w:rPr>
        <w:t>TOGAF</w:t>
      </w:r>
      <w:r w:rsidRPr="00ED09EE">
        <w:t xml:space="preserve"> προσφέρει μια ολοκληρωμένη προσέγγιση στο σχεδιασμό και την υλοποίηση της αρχιτεκτονικής της επιχείρησης </w:t>
      </w:r>
      <w:sdt>
        <w:sdtPr>
          <w:rPr>
            <w:lang w:val="en-US"/>
          </w:rPr>
          <w:id w:val="-1653362129"/>
          <w:citation/>
        </w:sdtPr>
        <w:sdtContent>
          <w:r w:rsidR="005D0F3E">
            <w:rPr>
              <w:lang w:val="en-US"/>
            </w:rPr>
            <w:fldChar w:fldCharType="begin"/>
          </w:r>
          <w:r w:rsidR="005D0F3E" w:rsidRPr="00ED09EE">
            <w:instrText xml:space="preserve"> </w:instrText>
          </w:r>
          <w:r w:rsidR="005D0F3E">
            <w:rPr>
              <w:lang w:val="en-US"/>
            </w:rPr>
            <w:instrText>CITATION</w:instrText>
          </w:r>
          <w:r w:rsidR="005D0F3E" w:rsidRPr="00ED09EE">
            <w:instrText xml:space="preserve"> </w:instrText>
          </w:r>
          <w:r w:rsidR="005D0F3E">
            <w:rPr>
              <w:lang w:val="en-US"/>
            </w:rPr>
            <w:instrText>Cat</w:instrText>
          </w:r>
          <w:r w:rsidR="005D0F3E" w:rsidRPr="00ED09EE">
            <w:instrText>06 \</w:instrText>
          </w:r>
          <w:r w:rsidR="005D0F3E">
            <w:rPr>
              <w:lang w:val="en-US"/>
            </w:rPr>
            <w:instrText>l</w:instrText>
          </w:r>
          <w:r w:rsidR="005D0F3E" w:rsidRPr="00ED09EE">
            <w:instrText xml:space="preserve"> 1033  \</w:instrText>
          </w:r>
          <w:r w:rsidR="005D0F3E">
            <w:rPr>
              <w:lang w:val="en-US"/>
            </w:rPr>
            <w:instrText>m</w:instrText>
          </w:r>
          <w:r w:rsidR="005D0F3E" w:rsidRPr="00ED09EE">
            <w:instrText xml:space="preserve"> </w:instrText>
          </w:r>
          <w:r w:rsidR="005D0F3E">
            <w:rPr>
              <w:lang w:val="en-US"/>
            </w:rPr>
            <w:instrText>Lan</w:instrText>
          </w:r>
          <w:r w:rsidR="005D0F3E" w:rsidRPr="00ED09EE">
            <w:instrText>13</w:instrText>
          </w:r>
          <w:r w:rsidR="005D0F3E">
            <w:rPr>
              <w:lang w:val="en-US"/>
            </w:rPr>
            <w:fldChar w:fldCharType="separate"/>
          </w:r>
          <w:r w:rsidR="005330E8" w:rsidRPr="00942229">
            <w:rPr>
              <w:noProof/>
            </w:rPr>
            <w:t>(</w:t>
          </w:r>
          <w:r w:rsidR="005330E8" w:rsidRPr="005330E8">
            <w:rPr>
              <w:noProof/>
              <w:lang w:val="en-US"/>
            </w:rPr>
            <w:t>Cater</w:t>
          </w:r>
          <w:r w:rsidR="005330E8" w:rsidRPr="00942229">
            <w:rPr>
              <w:noProof/>
            </w:rPr>
            <w:t>-</w:t>
          </w:r>
          <w:r w:rsidR="005330E8" w:rsidRPr="005330E8">
            <w:rPr>
              <w:noProof/>
              <w:lang w:val="en-US"/>
            </w:rPr>
            <w:t>Steel</w:t>
          </w:r>
          <w:r w:rsidR="005330E8" w:rsidRPr="00942229">
            <w:rPr>
              <w:noProof/>
            </w:rPr>
            <w:t xml:space="preserve">, </w:t>
          </w:r>
          <w:r w:rsidR="005330E8" w:rsidRPr="005330E8">
            <w:rPr>
              <w:noProof/>
              <w:lang w:val="en-US"/>
            </w:rPr>
            <w:t>et</w:t>
          </w:r>
          <w:r w:rsidR="005330E8" w:rsidRPr="00942229">
            <w:rPr>
              <w:noProof/>
            </w:rPr>
            <w:t xml:space="preserve"> </w:t>
          </w:r>
          <w:r w:rsidR="005330E8" w:rsidRPr="005330E8">
            <w:rPr>
              <w:noProof/>
              <w:lang w:val="en-US"/>
            </w:rPr>
            <w:t>al</w:t>
          </w:r>
          <w:r w:rsidR="005330E8" w:rsidRPr="00942229">
            <w:rPr>
              <w:noProof/>
            </w:rPr>
            <w:t xml:space="preserve">., 2006; </w:t>
          </w:r>
          <w:r w:rsidR="005330E8" w:rsidRPr="005330E8">
            <w:rPr>
              <w:noProof/>
              <w:lang w:val="en-US"/>
            </w:rPr>
            <w:t>Lankhorst</w:t>
          </w:r>
          <w:r w:rsidR="005330E8" w:rsidRPr="00942229">
            <w:rPr>
              <w:noProof/>
            </w:rPr>
            <w:t>, 2013)</w:t>
          </w:r>
          <w:r w:rsidR="005D0F3E">
            <w:rPr>
              <w:lang w:val="en-US"/>
            </w:rPr>
            <w:fldChar w:fldCharType="end"/>
          </w:r>
        </w:sdtContent>
      </w:sdt>
      <w:r w:rsidR="002745E7" w:rsidRPr="00ED09EE">
        <w:t xml:space="preserve">. </w:t>
      </w:r>
      <w:r w:rsidRPr="00ED09EE">
        <w:t xml:space="preserve">Το </w:t>
      </w:r>
      <w:r w:rsidRPr="00ED09EE">
        <w:rPr>
          <w:lang w:val="en-US"/>
        </w:rPr>
        <w:t>SAFe</w:t>
      </w:r>
      <w:r w:rsidRPr="00ED09EE">
        <w:t xml:space="preserve"> και το </w:t>
      </w:r>
      <w:r w:rsidRPr="00ED09EE">
        <w:rPr>
          <w:lang w:val="en-US"/>
        </w:rPr>
        <w:t>DevOps</w:t>
      </w:r>
      <w:r w:rsidRPr="00ED09EE">
        <w:t xml:space="preserve"> ενθαρρύνουν ευέλικτες και συνεργατικές προσεγγίσεις </w:t>
      </w:r>
      <w:r w:rsidRPr="00ED09EE">
        <w:lastRenderedPageBreak/>
        <w:t>ανάπτυξης λογισμικού, ενισχύοντας ταχύτερη και αποτελεσματικότερη παράδοση ψηφιακών λύσεων</w:t>
      </w:r>
      <w:sdt>
        <w:sdtPr>
          <w:rPr>
            <w:lang w:val="en-US"/>
          </w:rPr>
          <w:id w:val="-39211167"/>
          <w:citation/>
        </w:sdtPr>
        <w:sdtContent>
          <w:r w:rsidR="009F1BCD">
            <w:rPr>
              <w:lang w:val="en-US"/>
            </w:rPr>
            <w:fldChar w:fldCharType="begin"/>
          </w:r>
          <w:r w:rsidR="009F1BCD" w:rsidRPr="00ED09EE">
            <w:instrText xml:space="preserve"> </w:instrText>
          </w:r>
          <w:r w:rsidR="009F1BCD">
            <w:rPr>
              <w:lang w:val="en-US"/>
            </w:rPr>
            <w:instrText>CITATION</w:instrText>
          </w:r>
          <w:r w:rsidR="009F1BCD" w:rsidRPr="00ED09EE">
            <w:instrText xml:space="preserve"> </w:instrText>
          </w:r>
          <w:r w:rsidR="009F1BCD">
            <w:rPr>
              <w:lang w:val="en-US"/>
            </w:rPr>
            <w:instrText>Lef</w:instrText>
          </w:r>
          <w:r w:rsidR="009F1BCD" w:rsidRPr="00ED09EE">
            <w:instrText xml:space="preserve"> \</w:instrText>
          </w:r>
          <w:r w:rsidR="009F1BCD">
            <w:rPr>
              <w:lang w:val="en-US"/>
            </w:rPr>
            <w:instrText>l</w:instrText>
          </w:r>
          <w:r w:rsidR="009F1BCD" w:rsidRPr="00ED09EE">
            <w:instrText xml:space="preserve"> 1033  \</w:instrText>
          </w:r>
          <w:r w:rsidR="009F1BCD">
            <w:rPr>
              <w:lang w:val="en-US"/>
            </w:rPr>
            <w:instrText>m</w:instrText>
          </w:r>
          <w:r w:rsidR="009F1BCD" w:rsidRPr="00ED09EE">
            <w:instrText xml:space="preserve"> </w:instrText>
          </w:r>
          <w:r w:rsidR="009F1BCD">
            <w:rPr>
              <w:lang w:val="en-US"/>
            </w:rPr>
            <w:instrText>Kim</w:instrText>
          </w:r>
          <w:r w:rsidR="009F1BCD" w:rsidRPr="00ED09EE">
            <w:instrText>16</w:instrText>
          </w:r>
          <w:r w:rsidR="009F1BCD">
            <w:rPr>
              <w:lang w:val="en-US"/>
            </w:rPr>
            <w:fldChar w:fldCharType="separate"/>
          </w:r>
          <w:r w:rsidR="005330E8" w:rsidRPr="00942229">
            <w:rPr>
              <w:noProof/>
            </w:rPr>
            <w:t xml:space="preserve"> (</w:t>
          </w:r>
          <w:r w:rsidR="005330E8" w:rsidRPr="005330E8">
            <w:rPr>
              <w:noProof/>
              <w:lang w:val="en-US"/>
            </w:rPr>
            <w:t>Leffingwell</w:t>
          </w:r>
          <w:r w:rsidR="005330E8" w:rsidRPr="00942229">
            <w:rPr>
              <w:noProof/>
            </w:rPr>
            <w:t xml:space="preserve">, 2011; </w:t>
          </w:r>
          <w:r w:rsidR="005330E8" w:rsidRPr="005330E8">
            <w:rPr>
              <w:noProof/>
              <w:lang w:val="en-US"/>
            </w:rPr>
            <w:t>Kim</w:t>
          </w:r>
          <w:r w:rsidR="005330E8" w:rsidRPr="00942229">
            <w:rPr>
              <w:noProof/>
            </w:rPr>
            <w:t xml:space="preserve">, </w:t>
          </w:r>
          <w:r w:rsidR="005330E8" w:rsidRPr="005330E8">
            <w:rPr>
              <w:noProof/>
              <w:lang w:val="en-US"/>
            </w:rPr>
            <w:t>et</w:t>
          </w:r>
          <w:r w:rsidR="005330E8" w:rsidRPr="00942229">
            <w:rPr>
              <w:noProof/>
            </w:rPr>
            <w:t xml:space="preserve"> </w:t>
          </w:r>
          <w:r w:rsidR="005330E8" w:rsidRPr="005330E8">
            <w:rPr>
              <w:noProof/>
              <w:lang w:val="en-US"/>
            </w:rPr>
            <w:t>al</w:t>
          </w:r>
          <w:r w:rsidR="005330E8" w:rsidRPr="00942229">
            <w:rPr>
              <w:noProof/>
            </w:rPr>
            <w:t>., 2016)</w:t>
          </w:r>
          <w:r w:rsidR="009F1BCD">
            <w:rPr>
              <w:lang w:val="en-US"/>
            </w:rPr>
            <w:fldChar w:fldCharType="end"/>
          </w:r>
        </w:sdtContent>
      </w:sdt>
      <w:r w:rsidR="002745E7" w:rsidRPr="00ED09EE">
        <w:t>.</w:t>
      </w:r>
    </w:p>
    <w:p w14:paraId="55E867EC" w14:textId="32AF1858" w:rsidR="002745E7" w:rsidRPr="00BE1CDA" w:rsidRDefault="00BE1CDA" w:rsidP="002745E7">
      <w:r w:rsidRPr="00BE1CDA">
        <w:t xml:space="preserve">Παρά το αυξανόμενο ενδιαφέρον για αυτές τις τεχνολογίες και μεθοδολογίες, η έρευνα που εξετάζει τον συνδυασμένο αντίκτυπό τους στις παγκόσμιες επιχειρηματικές δραστηριότητες στην εποχή του </w:t>
      </w:r>
      <w:r w:rsidRPr="00BE1CDA">
        <w:rPr>
          <w:lang w:val="en-US"/>
        </w:rPr>
        <w:t>Industry</w:t>
      </w:r>
      <w:r w:rsidRPr="00BE1CDA">
        <w:t xml:space="preserve"> 4.0 παραμένει περιορισμένη. Η υπάρχουσα βιβλιογραφία συχνά επικεντρώνεται σε συγκεκριμένα οφέλη, προκλήσεις και ηθικές ανησυχίες που σχετίζονται με μεμονωμένα εργαλεία, παραβλέποντας τις ευρύτερες επιπτώσεις της υιοθέτησης και της ενσωμάτωσής τους. Αυτή η ανασκόπηση της βιβλιογραφίας τονίζει την ανάγκη για μια πιο ολοκληρωμένη κατανόηση των ρόλων αυτών των τεχνολογιών και μεθοδολογιών στη διαμόρφωση του παγκόσμιου επιχειρηματικού τοπίου και στην πληροφόρηση της λήψης αποφάσεων του οργανισμού.</w:t>
      </w:r>
    </w:p>
    <w:p w14:paraId="060C7F4B" w14:textId="7AB89FA9" w:rsidR="002745E7" w:rsidRPr="001D6089" w:rsidRDefault="001D6089" w:rsidP="002745E7">
      <w:r w:rsidRPr="001D6089">
        <w:t>Αρκετές μελέτες έχουν διερευνήσει τα πιθανά οφέλη και τις προκλήσεις που σχετίζονται με την υιοθέτηση αυτών των τεχνολογιών και μεθοδολογιών, συμπεριλαμβανομένης της αυξημένης αποτελεσματικότητας, της βελτιωμένης διαχείρισης δεδομένων, της βελτιωμένης λήψης αποφάσεων και της καλύτερης συνεργασίας</w:t>
      </w:r>
      <w:sdt>
        <w:sdtPr>
          <w:id w:val="-1037038346"/>
          <w:citation/>
        </w:sdtPr>
        <w:sdtContent>
          <w:r w:rsidR="002515D4">
            <w:fldChar w:fldCharType="begin"/>
          </w:r>
          <w:r w:rsidR="002515D4" w:rsidRPr="002515D4">
            <w:instrText xml:space="preserve"> </w:instrText>
          </w:r>
          <w:r w:rsidR="002515D4">
            <w:rPr>
              <w:lang w:val="en-US"/>
            </w:rPr>
            <w:instrText>CITATION</w:instrText>
          </w:r>
          <w:r w:rsidR="002515D4" w:rsidRPr="002515D4">
            <w:instrText xml:space="preserve"> </w:instrText>
          </w:r>
          <w:r w:rsidR="002515D4">
            <w:rPr>
              <w:lang w:val="en-US"/>
            </w:rPr>
            <w:instrText>Bre</w:instrText>
          </w:r>
          <w:r w:rsidR="002515D4" w:rsidRPr="002515D4">
            <w:instrText>14 \</w:instrText>
          </w:r>
          <w:r w:rsidR="002515D4">
            <w:rPr>
              <w:lang w:val="en-US"/>
            </w:rPr>
            <w:instrText>l</w:instrText>
          </w:r>
          <w:r w:rsidR="002515D4" w:rsidRPr="002515D4">
            <w:instrText xml:space="preserve"> 1033 </w:instrText>
          </w:r>
          <w:r w:rsidR="002515D4">
            <w:fldChar w:fldCharType="separate"/>
          </w:r>
          <w:r w:rsidR="005330E8" w:rsidRPr="00942229">
            <w:rPr>
              <w:noProof/>
            </w:rPr>
            <w:t xml:space="preserve"> (</w:t>
          </w:r>
          <w:r w:rsidR="005330E8" w:rsidRPr="005330E8">
            <w:rPr>
              <w:noProof/>
              <w:lang w:val="en-US"/>
            </w:rPr>
            <w:t>Brettel</w:t>
          </w:r>
          <w:r w:rsidR="005330E8" w:rsidRPr="00942229">
            <w:rPr>
              <w:noProof/>
            </w:rPr>
            <w:t xml:space="preserve">, </w:t>
          </w:r>
          <w:r w:rsidR="005330E8" w:rsidRPr="005330E8">
            <w:rPr>
              <w:noProof/>
              <w:lang w:val="en-US"/>
            </w:rPr>
            <w:t>et</w:t>
          </w:r>
          <w:r w:rsidR="005330E8" w:rsidRPr="00942229">
            <w:rPr>
              <w:noProof/>
            </w:rPr>
            <w:t xml:space="preserve"> </w:t>
          </w:r>
          <w:r w:rsidR="005330E8" w:rsidRPr="005330E8">
            <w:rPr>
              <w:noProof/>
              <w:lang w:val="en-US"/>
            </w:rPr>
            <w:t>al</w:t>
          </w:r>
          <w:r w:rsidR="005330E8" w:rsidRPr="00942229">
            <w:rPr>
              <w:noProof/>
            </w:rPr>
            <w:t>., 2014)</w:t>
          </w:r>
          <w:r w:rsidR="002515D4">
            <w:fldChar w:fldCharType="end"/>
          </w:r>
        </w:sdtContent>
      </w:sdt>
      <w:r w:rsidR="002515D4" w:rsidRPr="002515D4">
        <w:t>.</w:t>
      </w:r>
      <w:r w:rsidR="002745E7" w:rsidRPr="001D6089">
        <w:t xml:space="preserve"> </w:t>
      </w:r>
      <w:r w:rsidRPr="001D6089">
        <w:t xml:space="preserve">Ωστόσο, αυτές οι μελέτες υπογραμμίζουν επίσης ανησυχίες που σχετίζονται με την ασφάλεια, τη διαλειτουργικότητα και τις ηθικές επιπτώσεις της αλγοριθμικής λήψης αποφάσεων </w:t>
      </w:r>
      <w:sdt>
        <w:sdtPr>
          <w:rPr>
            <w:lang w:val="en-US"/>
          </w:rPr>
          <w:id w:val="-902136292"/>
          <w:citation/>
        </w:sdtPr>
        <w:sdtContent>
          <w:r w:rsidR="00F164BD">
            <w:rPr>
              <w:lang w:val="en-US"/>
            </w:rPr>
            <w:fldChar w:fldCharType="begin"/>
          </w:r>
          <w:r w:rsidR="006C0328">
            <w:rPr>
              <w:lang w:val="en-US"/>
            </w:rPr>
            <w:instrText>CITATION</w:instrText>
          </w:r>
          <w:r w:rsidR="006C0328" w:rsidRPr="001D6089">
            <w:instrText xml:space="preserve"> </w:instrText>
          </w:r>
          <w:r w:rsidR="006C0328">
            <w:rPr>
              <w:lang w:val="en-US"/>
            </w:rPr>
            <w:instrText>McA</w:instrText>
          </w:r>
          <w:r w:rsidR="006C0328" w:rsidRPr="001D6089">
            <w:instrText>18 \</w:instrText>
          </w:r>
          <w:r w:rsidR="006C0328">
            <w:rPr>
              <w:lang w:val="en-US"/>
            </w:rPr>
            <w:instrText>m</w:instrText>
          </w:r>
          <w:r w:rsidR="006C0328" w:rsidRPr="001D6089">
            <w:instrText xml:space="preserve"> </w:instrText>
          </w:r>
          <w:r w:rsidR="006C0328">
            <w:rPr>
              <w:lang w:val="en-US"/>
            </w:rPr>
            <w:instrText>Tur</w:instrText>
          </w:r>
          <w:r w:rsidR="006C0328" w:rsidRPr="001D6089">
            <w:instrText xml:space="preserve"> \</w:instrText>
          </w:r>
          <w:r w:rsidR="006C0328">
            <w:rPr>
              <w:lang w:val="en-US"/>
            </w:rPr>
            <w:instrText>l</w:instrText>
          </w:r>
          <w:r w:rsidR="006C0328" w:rsidRPr="001D6089">
            <w:instrText xml:space="preserve"> 1033 </w:instrText>
          </w:r>
          <w:r w:rsidR="00F164BD">
            <w:rPr>
              <w:lang w:val="en-US"/>
            </w:rPr>
            <w:fldChar w:fldCharType="separate"/>
          </w:r>
          <w:r w:rsidR="005330E8" w:rsidRPr="00942229">
            <w:rPr>
              <w:noProof/>
            </w:rPr>
            <w:t>(</w:t>
          </w:r>
          <w:r w:rsidR="005330E8" w:rsidRPr="005330E8">
            <w:rPr>
              <w:noProof/>
              <w:lang w:val="en-US"/>
            </w:rPr>
            <w:t>McAfee</w:t>
          </w:r>
          <w:r w:rsidR="005330E8" w:rsidRPr="00942229">
            <w:rPr>
              <w:noProof/>
            </w:rPr>
            <w:t xml:space="preserve"> &amp; </w:t>
          </w:r>
          <w:r w:rsidR="005330E8" w:rsidRPr="005330E8">
            <w:rPr>
              <w:noProof/>
              <w:lang w:val="en-US"/>
            </w:rPr>
            <w:t>Brynjolfsson</w:t>
          </w:r>
          <w:r w:rsidR="005330E8" w:rsidRPr="00942229">
            <w:rPr>
              <w:noProof/>
            </w:rPr>
            <w:t xml:space="preserve">, 2018; </w:t>
          </w:r>
          <w:r w:rsidR="005330E8" w:rsidRPr="005330E8">
            <w:rPr>
              <w:noProof/>
              <w:lang w:val="en-US"/>
            </w:rPr>
            <w:t>Turilli</w:t>
          </w:r>
          <w:r w:rsidR="005330E8" w:rsidRPr="00942229">
            <w:rPr>
              <w:noProof/>
            </w:rPr>
            <w:t xml:space="preserve"> &amp; </w:t>
          </w:r>
          <w:r w:rsidR="005330E8" w:rsidRPr="005330E8">
            <w:rPr>
              <w:noProof/>
              <w:lang w:val="en-US"/>
            </w:rPr>
            <w:t>Floridi</w:t>
          </w:r>
          <w:r w:rsidR="005330E8" w:rsidRPr="00942229">
            <w:rPr>
              <w:noProof/>
            </w:rPr>
            <w:t>, 2009)</w:t>
          </w:r>
          <w:r w:rsidR="00F164BD">
            <w:rPr>
              <w:lang w:val="en-US"/>
            </w:rPr>
            <w:fldChar w:fldCharType="end"/>
          </w:r>
        </w:sdtContent>
      </w:sdt>
      <w:r w:rsidR="002745E7" w:rsidRPr="001D6089">
        <w:t xml:space="preserve">. </w:t>
      </w:r>
      <w:r w:rsidRPr="001D6089">
        <w:t>Για την αντιμετώπιση αυτών των ζητημάτων, είναι απαραίτητη μια ολιστική κατανόηση της τεχνολογίας και της υιοθέτησης μεθοδολογίας, λαμβάνοντας υπόψη την περίπλοκη αλληλεπίδραση μεταξύ των διαφόρων εργαλείων και προσεγγίσεων.</w:t>
      </w:r>
    </w:p>
    <w:p w14:paraId="3A24DA13" w14:textId="4D0C36FC" w:rsidR="00F22419" w:rsidRDefault="00F22419" w:rsidP="002745E7">
      <w:r w:rsidRPr="001D6089">
        <w:t xml:space="preserve">Συνολικά, αυτή η ανασκόπηση της βιβλιογραφίας αποκαλύπτει την ανάγκη για περαιτέρω έρευνα που ενσωματώνει τη μελέτη αναδυόμενων τεχνολογιών και καθιερωμένων μεθοδολογιών στο πλαίσιο των παγκόσμιων επιχειρηματικών δραστηριοτήτων κατά την εποχή του </w:t>
      </w:r>
      <w:r w:rsidRPr="00F22419">
        <w:rPr>
          <w:lang w:val="en-US"/>
        </w:rPr>
        <w:t>Industry</w:t>
      </w:r>
      <w:r w:rsidRPr="001D6089">
        <w:t xml:space="preserve"> 4.0. Διερευνώντας τον συνδυασμένο αντίκτυπό τους, οι ερευνητές μπορούν να κατανοήσουν καλύτερα τον ρόλο τους στη διαμόρφωση του παγκόσμιου επιχειρηματικού τοπίου και να παρέχουν πρακτικές συστάσεις για οργανισμούς που αναζητούν ανταγωνιστικό πλεονέκτημα.</w:t>
      </w:r>
    </w:p>
    <w:p w14:paraId="68A6505D" w14:textId="0BCE9A46" w:rsidR="003A2E27" w:rsidRDefault="003A2E27" w:rsidP="003A2E27">
      <w:pPr>
        <w:pStyle w:val="Heading1"/>
      </w:pPr>
      <w:bookmarkStart w:id="4" w:name="_Toc132732387"/>
      <w:r>
        <w:lastRenderedPageBreak/>
        <w:t>Ερευνητικές Ερωτήσεις:</w:t>
      </w:r>
      <w:bookmarkEnd w:id="4"/>
    </w:p>
    <w:p w14:paraId="45B08E4D" w14:textId="77777777" w:rsidR="003A2E27" w:rsidRDefault="003A2E27" w:rsidP="003A2E27">
      <w:pPr>
        <w:pStyle w:val="ListParagraph"/>
        <w:numPr>
          <w:ilvl w:val="0"/>
          <w:numId w:val="50"/>
        </w:numPr>
      </w:pPr>
      <w:r>
        <w:t>Πώς οι αναδυόμενες τεχνολογίες και οι καθιερωμένες μεθοδολογίες επηρεάζουν τις παγκόσμιες επιχειρηματικές δραστηριότητες στην εποχή του Industry 4.0;</w:t>
      </w:r>
    </w:p>
    <w:p w14:paraId="214FFD43" w14:textId="77777777" w:rsidR="003A2E27" w:rsidRDefault="003A2E27" w:rsidP="003A2E27">
      <w:pPr>
        <w:pStyle w:val="ListParagraph"/>
        <w:numPr>
          <w:ilvl w:val="0"/>
          <w:numId w:val="50"/>
        </w:numPr>
      </w:pPr>
      <w:r>
        <w:t>Ποια είναι τα οφέλη και οι προκλήσεις της υιοθέτησης αναδυόμενων τεχνολογιών και καθιερωμένων μεθοδολογιών στις παγκόσμιες επιχειρηματικές δραστηριότητες;</w:t>
      </w:r>
    </w:p>
    <w:p w14:paraId="14B3AC4A" w14:textId="77777777" w:rsidR="003A2E27" w:rsidRDefault="003A2E27" w:rsidP="003A2E27">
      <w:pPr>
        <w:pStyle w:val="ListParagraph"/>
        <w:numPr>
          <w:ilvl w:val="0"/>
          <w:numId w:val="50"/>
        </w:numPr>
      </w:pPr>
      <w:r>
        <w:t>Πώς αντιλαμβάνονται και αντιμετωπίζουν οι οργανισμοί τις ηθικές ανησυχίες που σχετίζονται με την υιοθέτηση αυτών των τεχνολογιών και μεθοδολογιών;</w:t>
      </w:r>
    </w:p>
    <w:p w14:paraId="100128E7" w14:textId="4BE54828" w:rsidR="003A2E27" w:rsidRPr="003A2E27" w:rsidRDefault="003A2E27" w:rsidP="003A2E27">
      <w:pPr>
        <w:pStyle w:val="ListParagraph"/>
        <w:numPr>
          <w:ilvl w:val="0"/>
          <w:numId w:val="50"/>
        </w:numPr>
      </w:pPr>
      <w:r>
        <w:t>Σε ποιο βαθμό οι αναδυόμενες τεχνολογίες και οι καθιερωμένες μεθοδολογίες συμβάλλουν στην απόδοση των οργανισμών σε παγκόσμιο πλαίσιο;</w:t>
      </w:r>
    </w:p>
    <w:p w14:paraId="0AE620F5" w14:textId="562BBB27" w:rsidR="004467FE" w:rsidRPr="000B2D4E" w:rsidRDefault="000253A3" w:rsidP="000B2D4E">
      <w:pPr>
        <w:pStyle w:val="Heading1"/>
      </w:pPr>
      <w:bookmarkStart w:id="5" w:name="_Toc132732388"/>
      <w:r w:rsidRPr="000B2D4E">
        <w:t>Μεθοδολογία Έρευνας</w:t>
      </w:r>
      <w:r w:rsidR="004467FE" w:rsidRPr="000B2D4E">
        <w:t>:</w:t>
      </w:r>
      <w:bookmarkEnd w:id="5"/>
      <w:r w:rsidR="004467FE" w:rsidRPr="000B2D4E">
        <w:t xml:space="preserve"> </w:t>
      </w:r>
    </w:p>
    <w:p w14:paraId="3284C2AD" w14:textId="64AD5939" w:rsidR="00341E07" w:rsidRPr="00194852" w:rsidRDefault="00194852" w:rsidP="00341E07">
      <w:r w:rsidRPr="00194852">
        <w:t xml:space="preserve">Αυτή η μελέτη υιοθετεί έναν ερευνητικό σχεδιασμό μεικτών μεθόδων, που συνδυάζει ποιοτικές και ποσοτικές προσεγγίσεις για τη διερεύνηση του ρόλου των αναδυόμενων τεχνολογιών και των καθιερωμένων μεθοδολογιών στις παγκόσμιες επιχειρηματικές δραστηριότητες κατά την εποχή του </w:t>
      </w:r>
      <w:r w:rsidRPr="00194852">
        <w:rPr>
          <w:lang w:val="en-US"/>
        </w:rPr>
        <w:t>Industry</w:t>
      </w:r>
      <w:r w:rsidRPr="00194852">
        <w:t xml:space="preserve"> 4.0. Ο σχεδιασμός μεικτών μεθόδων επιτρέπει την εξερεύνηση ενός ευρέος φάσματος προοπτικών και παρέχει μια πιο ολοκληρωμένη κατανόηση του ερευνητικού θέματος</w:t>
      </w:r>
      <w:sdt>
        <w:sdtPr>
          <w:rPr>
            <w:lang w:val="en-US"/>
          </w:rPr>
          <w:id w:val="-792442582"/>
          <w:citation/>
        </w:sdtPr>
        <w:sdtContent>
          <w:r w:rsidR="00B46B89">
            <w:rPr>
              <w:lang w:val="en-US"/>
            </w:rPr>
            <w:fldChar w:fldCharType="begin"/>
          </w:r>
          <w:r w:rsidR="00B46B89" w:rsidRPr="00194852">
            <w:instrText xml:space="preserve"> </w:instrText>
          </w:r>
          <w:r w:rsidR="00B46B89">
            <w:rPr>
              <w:lang w:val="en-US"/>
            </w:rPr>
            <w:instrText>CITATION</w:instrText>
          </w:r>
          <w:r w:rsidR="00B46B89" w:rsidRPr="00194852">
            <w:instrText xml:space="preserve"> </w:instrText>
          </w:r>
          <w:r w:rsidR="00B46B89">
            <w:rPr>
              <w:lang w:val="en-US"/>
            </w:rPr>
            <w:instrText>Cre</w:instrText>
          </w:r>
          <w:r w:rsidR="00B46B89" w:rsidRPr="00194852">
            <w:instrText>17 \</w:instrText>
          </w:r>
          <w:r w:rsidR="00B46B89">
            <w:rPr>
              <w:lang w:val="en-US"/>
            </w:rPr>
            <w:instrText>l</w:instrText>
          </w:r>
          <w:r w:rsidR="00B46B89" w:rsidRPr="00194852">
            <w:instrText xml:space="preserve"> 1033 </w:instrText>
          </w:r>
          <w:r w:rsidR="00B46B89">
            <w:rPr>
              <w:lang w:val="en-US"/>
            </w:rPr>
            <w:fldChar w:fldCharType="separate"/>
          </w:r>
          <w:r w:rsidR="005330E8" w:rsidRPr="00942229">
            <w:rPr>
              <w:noProof/>
            </w:rPr>
            <w:t xml:space="preserve"> (</w:t>
          </w:r>
          <w:r w:rsidR="005330E8" w:rsidRPr="005330E8">
            <w:rPr>
              <w:noProof/>
              <w:lang w:val="en-US"/>
            </w:rPr>
            <w:t>Creswell</w:t>
          </w:r>
          <w:r w:rsidR="005330E8" w:rsidRPr="00942229">
            <w:rPr>
              <w:noProof/>
            </w:rPr>
            <w:t xml:space="preserve"> &amp; </w:t>
          </w:r>
          <w:r w:rsidR="005330E8" w:rsidRPr="005330E8">
            <w:rPr>
              <w:noProof/>
              <w:lang w:val="en-US"/>
            </w:rPr>
            <w:t>Plano</w:t>
          </w:r>
          <w:r w:rsidR="005330E8" w:rsidRPr="00942229">
            <w:rPr>
              <w:noProof/>
            </w:rPr>
            <w:t xml:space="preserve"> </w:t>
          </w:r>
          <w:r w:rsidR="005330E8" w:rsidRPr="005330E8">
            <w:rPr>
              <w:noProof/>
              <w:lang w:val="en-US"/>
            </w:rPr>
            <w:t>Clark</w:t>
          </w:r>
          <w:r w:rsidR="005330E8" w:rsidRPr="00942229">
            <w:rPr>
              <w:noProof/>
            </w:rPr>
            <w:t>, 2017)</w:t>
          </w:r>
          <w:r w:rsidR="00B46B89">
            <w:rPr>
              <w:lang w:val="en-US"/>
            </w:rPr>
            <w:fldChar w:fldCharType="end"/>
          </w:r>
        </w:sdtContent>
      </w:sdt>
      <w:r w:rsidR="00341E07" w:rsidRPr="00194852">
        <w:t>.</w:t>
      </w:r>
    </w:p>
    <w:p w14:paraId="0D3120E0" w14:textId="0F16B3BA" w:rsidR="00194852" w:rsidRPr="00194852" w:rsidRDefault="00194852" w:rsidP="00194852">
      <w:r w:rsidRPr="00194852">
        <w:t>Η ερευνητική μεθοδολογία αποτελείται από δύο βασικά στοιχεία: μια συστηματική βιβλιογραφική ανασκόπηση και μια σειρά περιπτωσιολογικών μελετών. Η συστηματική ανασκόπηση της βιβλιογραφίας θα διεξαχθεί σύμφωνα με καθιερωμένες κατευθυντήριες γραμμές</w:t>
      </w:r>
      <w:sdt>
        <w:sdtPr>
          <w:rPr>
            <w:lang w:val="en-US"/>
          </w:rPr>
          <w:id w:val="814993750"/>
          <w:citation/>
        </w:sdtPr>
        <w:sdtContent>
          <w:r w:rsidR="00E45329">
            <w:rPr>
              <w:lang w:val="en-US"/>
            </w:rPr>
            <w:fldChar w:fldCharType="begin"/>
          </w:r>
          <w:r w:rsidR="00E45329" w:rsidRPr="00194852">
            <w:instrText xml:space="preserve"> </w:instrText>
          </w:r>
          <w:r w:rsidR="00E45329">
            <w:rPr>
              <w:lang w:val="en-US"/>
            </w:rPr>
            <w:instrText>CITATION</w:instrText>
          </w:r>
          <w:r w:rsidR="00E45329" w:rsidRPr="00194852">
            <w:instrText xml:space="preserve"> </w:instrText>
          </w:r>
          <w:r w:rsidR="00E45329">
            <w:rPr>
              <w:lang w:val="en-US"/>
            </w:rPr>
            <w:instrText>Kit</w:instrText>
          </w:r>
          <w:r w:rsidR="00E45329" w:rsidRPr="00194852">
            <w:instrText>07 \</w:instrText>
          </w:r>
          <w:r w:rsidR="00E45329">
            <w:rPr>
              <w:lang w:val="en-US"/>
            </w:rPr>
            <w:instrText>l</w:instrText>
          </w:r>
          <w:r w:rsidR="00E45329" w:rsidRPr="00194852">
            <w:instrText xml:space="preserve"> 1033 </w:instrText>
          </w:r>
          <w:r w:rsidR="00E45329">
            <w:rPr>
              <w:lang w:val="en-US"/>
            </w:rPr>
            <w:fldChar w:fldCharType="separate"/>
          </w:r>
          <w:r w:rsidR="005330E8" w:rsidRPr="00942229">
            <w:rPr>
              <w:noProof/>
            </w:rPr>
            <w:t xml:space="preserve"> (</w:t>
          </w:r>
          <w:r w:rsidR="005330E8" w:rsidRPr="005330E8">
            <w:rPr>
              <w:noProof/>
              <w:lang w:val="en-US"/>
            </w:rPr>
            <w:t>Kitchenham</w:t>
          </w:r>
          <w:r w:rsidR="005330E8" w:rsidRPr="00942229">
            <w:rPr>
              <w:noProof/>
            </w:rPr>
            <w:t xml:space="preserve"> &amp; </w:t>
          </w:r>
          <w:r w:rsidR="005330E8" w:rsidRPr="005330E8">
            <w:rPr>
              <w:noProof/>
              <w:lang w:val="en-US"/>
            </w:rPr>
            <w:t>Charters</w:t>
          </w:r>
          <w:r w:rsidR="005330E8" w:rsidRPr="00942229">
            <w:rPr>
              <w:noProof/>
            </w:rPr>
            <w:t>, 2007)</w:t>
          </w:r>
          <w:r w:rsidR="00E45329">
            <w:rPr>
              <w:lang w:val="en-US"/>
            </w:rPr>
            <w:fldChar w:fldCharType="end"/>
          </w:r>
        </w:sdtContent>
      </w:sdt>
      <w:r w:rsidR="00341E07" w:rsidRPr="00194852">
        <w:t xml:space="preserve"> </w:t>
      </w:r>
      <w:r w:rsidRPr="00194852">
        <w:t>για τον εντοπισμό, την αξιολόγηση και τη σύνθεση σχετικής έρευνας σχετικά με την υιοθέτηση και τον αντίκτυπο των αναδυόμενων τεχνολογιών και των καθιερωμένων μεθοδολογιών υπό διερεύνηση. Η ανασκόπηση της βιβλιογραφίας θα προσφέρει μια σταθερή βάση για τη μελέτη, επιτρέποντας τον εντοπισμό βασικών θεμάτων, τάσεων και κενών στο υπάρχον σώμα γνώσης.</w:t>
      </w:r>
    </w:p>
    <w:p w14:paraId="3EE8D9C4" w14:textId="749FA0DA" w:rsidR="00341E07" w:rsidRPr="00053302" w:rsidRDefault="00053302" w:rsidP="00341E07">
      <w:r w:rsidRPr="00053302">
        <w:lastRenderedPageBreak/>
        <w:t xml:space="preserve">Οι περιπτωσιολογικές μελέτες θα επικεντρωθούν σε οργανισμούς που έχουν υιοθετήσει και ενσωματώσει επιτυχώς αναδυόμενες τεχνολογίες, όπως </w:t>
      </w:r>
      <w:r w:rsidRPr="00053302">
        <w:rPr>
          <w:lang w:val="en-US"/>
        </w:rPr>
        <w:t>DAO</w:t>
      </w:r>
      <w:r w:rsidRPr="00053302">
        <w:t xml:space="preserve">, </w:t>
      </w:r>
      <w:r w:rsidRPr="00053302">
        <w:rPr>
          <w:lang w:val="en-US"/>
        </w:rPr>
        <w:t>Web</w:t>
      </w:r>
      <w:r w:rsidRPr="00053302">
        <w:t xml:space="preserve"> 3.0</w:t>
      </w:r>
      <w:r w:rsidR="003757A9" w:rsidRPr="003757A9">
        <w:t xml:space="preserve">, </w:t>
      </w:r>
      <w:r w:rsidRPr="00053302">
        <w:rPr>
          <w:lang w:val="en-US"/>
        </w:rPr>
        <w:t>HRMS</w:t>
      </w:r>
      <w:r w:rsidRPr="00053302">
        <w:t xml:space="preserve"> και καθιερωμένες μεθοδολογίες, συμπεριλαμβανομένης της </w:t>
      </w:r>
      <w:r w:rsidRPr="00053302">
        <w:rPr>
          <w:lang w:val="en-US"/>
        </w:rPr>
        <w:t>ITIL</w:t>
      </w:r>
      <w:r w:rsidRPr="00053302">
        <w:t xml:space="preserve">, </w:t>
      </w:r>
      <w:r w:rsidRPr="00053302">
        <w:rPr>
          <w:lang w:val="en-US"/>
        </w:rPr>
        <w:t>TOGAF</w:t>
      </w:r>
      <w:r w:rsidRPr="00053302">
        <w:t xml:space="preserve">, </w:t>
      </w:r>
      <w:r w:rsidRPr="00053302">
        <w:rPr>
          <w:lang w:val="en-US"/>
        </w:rPr>
        <w:t>SAFe</w:t>
      </w:r>
      <w:r w:rsidRPr="00053302">
        <w:t xml:space="preserve"> και </w:t>
      </w:r>
      <w:r w:rsidRPr="00053302">
        <w:rPr>
          <w:lang w:val="en-US"/>
        </w:rPr>
        <w:t>DevOps</w:t>
      </w:r>
      <w:r w:rsidRPr="00053302">
        <w:t>. Αυτές οι περιπτωσιολογικές μελέτες θα επιλεγούν με βάση ένα σύνολο προκαθορισμένων κριτηρίων, συμπεριλαμβανομένου του μεγέθους, της βιομηχανίας και της γεωγραφικής θέσης του οργανισμού, για να εξασφαλιστεί ένα ποικίλο και αντιπροσωπευτικό δείγμα. Θα χρησιμοποιηθούν πολλαπλές μέθοδοι συλλογής δεδομένων, συμπεριλαμβανομένων ημιδομημένων συνεντεύξεων με βασικούς ενδιαφερόμενους φορείς, ανάλυσης εγγράφων και παρατήρησης των διαδικασιών και των πρακτικών των οργανισμών.</w:t>
      </w:r>
    </w:p>
    <w:p w14:paraId="71FF4C5F" w14:textId="73EB4531" w:rsidR="00341E07" w:rsidRPr="00917DA7" w:rsidRDefault="00917DA7" w:rsidP="00341E07">
      <w:r w:rsidRPr="00917DA7">
        <w:t>Οι ημιδομημένες συνεντεύξεις θα παράσχουν σε βάθος πληροφορίες για τις εμπειρίες και τις προοπτικές των συμμετεχόντων σχετικά με την υιοθέτηση και τον αντίκτυπο των αναδυόμενων τεχνολογιών και μεθοδολογιών. Θα χρησιμοποιηθεί μια σκόπιμη στρατηγική δειγματοληψίας για τον εντοπισμό συμμετεχόντων στη συνέντευξη που έχουν σχετική γνώση και εξειδίκευση στον υπό διερεύνηση τομέα</w:t>
      </w:r>
      <w:sdt>
        <w:sdtPr>
          <w:rPr>
            <w:lang w:val="en-US"/>
          </w:rPr>
          <w:id w:val="-1872217299"/>
          <w:citation/>
        </w:sdtPr>
        <w:sdtContent>
          <w:r w:rsidR="0042301B">
            <w:rPr>
              <w:lang w:val="en-US"/>
            </w:rPr>
            <w:fldChar w:fldCharType="begin"/>
          </w:r>
          <w:r w:rsidR="0042301B" w:rsidRPr="00917DA7">
            <w:instrText xml:space="preserve"> </w:instrText>
          </w:r>
          <w:r w:rsidR="0042301B">
            <w:rPr>
              <w:lang w:val="en-US"/>
            </w:rPr>
            <w:instrText>CITATION</w:instrText>
          </w:r>
          <w:r w:rsidR="0042301B" w:rsidRPr="00917DA7">
            <w:instrText xml:space="preserve"> </w:instrText>
          </w:r>
          <w:r w:rsidR="0042301B">
            <w:rPr>
              <w:lang w:val="en-US"/>
            </w:rPr>
            <w:instrText>Pal</w:instrText>
          </w:r>
          <w:r w:rsidR="0042301B" w:rsidRPr="00917DA7">
            <w:instrText>15 \</w:instrText>
          </w:r>
          <w:r w:rsidR="0042301B">
            <w:rPr>
              <w:lang w:val="en-US"/>
            </w:rPr>
            <w:instrText>l</w:instrText>
          </w:r>
          <w:r w:rsidR="0042301B" w:rsidRPr="00917DA7">
            <w:instrText xml:space="preserve"> 1033 </w:instrText>
          </w:r>
          <w:r w:rsidR="0042301B">
            <w:rPr>
              <w:lang w:val="en-US"/>
            </w:rPr>
            <w:fldChar w:fldCharType="separate"/>
          </w:r>
          <w:r w:rsidR="005330E8" w:rsidRPr="00942229">
            <w:rPr>
              <w:noProof/>
            </w:rPr>
            <w:t xml:space="preserve"> (</w:t>
          </w:r>
          <w:r w:rsidR="005330E8" w:rsidRPr="005330E8">
            <w:rPr>
              <w:noProof/>
              <w:lang w:val="en-US"/>
            </w:rPr>
            <w:t>Palinkas</w:t>
          </w:r>
          <w:r w:rsidR="005330E8" w:rsidRPr="00942229">
            <w:rPr>
              <w:noProof/>
            </w:rPr>
            <w:t xml:space="preserve">, </w:t>
          </w:r>
          <w:r w:rsidR="005330E8" w:rsidRPr="005330E8">
            <w:rPr>
              <w:noProof/>
              <w:lang w:val="en-US"/>
            </w:rPr>
            <w:t>et</w:t>
          </w:r>
          <w:r w:rsidR="005330E8" w:rsidRPr="00942229">
            <w:rPr>
              <w:noProof/>
            </w:rPr>
            <w:t xml:space="preserve"> </w:t>
          </w:r>
          <w:r w:rsidR="005330E8" w:rsidRPr="005330E8">
            <w:rPr>
              <w:noProof/>
              <w:lang w:val="en-US"/>
            </w:rPr>
            <w:t>al</w:t>
          </w:r>
          <w:r w:rsidR="005330E8" w:rsidRPr="00942229">
            <w:rPr>
              <w:noProof/>
            </w:rPr>
            <w:t>., 2015)</w:t>
          </w:r>
          <w:r w:rsidR="0042301B">
            <w:rPr>
              <w:lang w:val="en-US"/>
            </w:rPr>
            <w:fldChar w:fldCharType="end"/>
          </w:r>
        </w:sdtContent>
      </w:sdt>
      <w:r w:rsidR="00341E07" w:rsidRPr="00917DA7">
        <w:t xml:space="preserve">. </w:t>
      </w:r>
      <w:r w:rsidRPr="00917DA7">
        <w:t>Τα δεδομένα της συνέντευξης θα συλλεχθούν και θα καταγραφούν με τη συγκατάθεση των συμμετεχόντων, θα μεταγραφούν κατά λέξη και θα αναλυθούν με τη χρήση θεματικής ανάλυσης</w:t>
      </w:r>
      <w:r w:rsidR="00341E07" w:rsidRPr="00917DA7">
        <w:t xml:space="preserve"> </w:t>
      </w:r>
      <w:sdt>
        <w:sdtPr>
          <w:rPr>
            <w:lang w:val="en-US"/>
          </w:rPr>
          <w:id w:val="-135267368"/>
          <w:citation/>
        </w:sdtPr>
        <w:sdtContent>
          <w:r w:rsidR="00224A43">
            <w:rPr>
              <w:lang w:val="en-US"/>
            </w:rPr>
            <w:fldChar w:fldCharType="begin"/>
          </w:r>
          <w:r w:rsidR="00224A43" w:rsidRPr="00917DA7">
            <w:instrText xml:space="preserve"> </w:instrText>
          </w:r>
          <w:r w:rsidR="00224A43">
            <w:rPr>
              <w:lang w:val="en-US"/>
            </w:rPr>
            <w:instrText>CITATION</w:instrText>
          </w:r>
          <w:r w:rsidR="00224A43" w:rsidRPr="00917DA7">
            <w:instrText xml:space="preserve"> </w:instrText>
          </w:r>
          <w:r w:rsidR="00224A43">
            <w:rPr>
              <w:lang w:val="en-US"/>
            </w:rPr>
            <w:instrText>Bra</w:instrText>
          </w:r>
          <w:r w:rsidR="00224A43" w:rsidRPr="00917DA7">
            <w:instrText xml:space="preserve"> \</w:instrText>
          </w:r>
          <w:r w:rsidR="00224A43">
            <w:rPr>
              <w:lang w:val="en-US"/>
            </w:rPr>
            <w:instrText>l</w:instrText>
          </w:r>
          <w:r w:rsidR="00224A43" w:rsidRPr="00917DA7">
            <w:instrText xml:space="preserve"> 1033 </w:instrText>
          </w:r>
          <w:r w:rsidR="00224A43">
            <w:rPr>
              <w:lang w:val="en-US"/>
            </w:rPr>
            <w:fldChar w:fldCharType="separate"/>
          </w:r>
          <w:r w:rsidR="005330E8" w:rsidRPr="00942229">
            <w:rPr>
              <w:noProof/>
            </w:rPr>
            <w:t>(</w:t>
          </w:r>
          <w:r w:rsidR="005330E8" w:rsidRPr="005330E8">
            <w:rPr>
              <w:noProof/>
              <w:lang w:val="en-US"/>
            </w:rPr>
            <w:t>Braun</w:t>
          </w:r>
          <w:r w:rsidR="005330E8" w:rsidRPr="00942229">
            <w:rPr>
              <w:noProof/>
            </w:rPr>
            <w:t xml:space="preserve"> &amp; </w:t>
          </w:r>
          <w:r w:rsidR="005330E8" w:rsidRPr="005330E8">
            <w:rPr>
              <w:noProof/>
              <w:lang w:val="en-US"/>
            </w:rPr>
            <w:t>Clarke</w:t>
          </w:r>
          <w:r w:rsidR="005330E8" w:rsidRPr="00942229">
            <w:rPr>
              <w:noProof/>
            </w:rPr>
            <w:t>, 2006)</w:t>
          </w:r>
          <w:r w:rsidR="00224A43">
            <w:rPr>
              <w:lang w:val="en-US"/>
            </w:rPr>
            <w:fldChar w:fldCharType="end"/>
          </w:r>
        </w:sdtContent>
      </w:sdt>
      <w:r w:rsidR="00341E07" w:rsidRPr="00917DA7">
        <w:t>.</w:t>
      </w:r>
    </w:p>
    <w:p w14:paraId="2F053BEB" w14:textId="52176D38" w:rsidR="00341E07" w:rsidRPr="00917DA7" w:rsidRDefault="007166B8" w:rsidP="00341E07">
      <w:r w:rsidRPr="00917DA7">
        <w:t>Η ανάλυση εγγράφων θα περιλαμβάνει την εξέταση σχετικών οργανωτικών εγγράφων, όπως έγγραφα πολιτικής, εκθέσεις και στρατηγικά σχέδια, για τη συλλογή πρόσθετων πληροφοριών σχετικά με τις εμπειρίες των οργανισμών με την υιοθέτηση και την ενοποίηση των τεχνολογιών και μεθοδολογιών. Αυτές οι πληροφορίες θα χρησιμοποιηθούν για να συμπληρώσουν τα δεδομένα που προέκυψαν από τις συνεντεύξεις και να παρέχουν περαιτέρω πλαίσιο για τις μελέτες περίπτωσης</w:t>
      </w:r>
      <w:sdt>
        <w:sdtPr>
          <w:id w:val="-1505353668"/>
          <w:citation/>
        </w:sdtPr>
        <w:sdtContent>
          <w:r w:rsidR="00917DA7">
            <w:fldChar w:fldCharType="begin"/>
          </w:r>
          <w:r w:rsidR="00917DA7" w:rsidRPr="00917DA7">
            <w:instrText xml:space="preserve"> </w:instrText>
          </w:r>
          <w:r w:rsidR="00917DA7">
            <w:rPr>
              <w:lang w:val="en-US"/>
            </w:rPr>
            <w:instrText>CITATION</w:instrText>
          </w:r>
          <w:r w:rsidR="00917DA7" w:rsidRPr="00917DA7">
            <w:instrText xml:space="preserve"> </w:instrText>
          </w:r>
          <w:r w:rsidR="00917DA7">
            <w:rPr>
              <w:lang w:val="en-US"/>
            </w:rPr>
            <w:instrText>Bow</w:instrText>
          </w:r>
          <w:r w:rsidR="00917DA7" w:rsidRPr="00917DA7">
            <w:instrText>09 \</w:instrText>
          </w:r>
          <w:r w:rsidR="00917DA7">
            <w:rPr>
              <w:lang w:val="en-US"/>
            </w:rPr>
            <w:instrText>l</w:instrText>
          </w:r>
          <w:r w:rsidR="00917DA7" w:rsidRPr="00917DA7">
            <w:instrText xml:space="preserve"> 1033 </w:instrText>
          </w:r>
          <w:r w:rsidR="00917DA7">
            <w:fldChar w:fldCharType="separate"/>
          </w:r>
          <w:r w:rsidR="005330E8" w:rsidRPr="00942229">
            <w:rPr>
              <w:noProof/>
            </w:rPr>
            <w:t xml:space="preserve"> (</w:t>
          </w:r>
          <w:r w:rsidR="005330E8" w:rsidRPr="005330E8">
            <w:rPr>
              <w:noProof/>
              <w:lang w:val="en-US"/>
            </w:rPr>
            <w:t>Bowen</w:t>
          </w:r>
          <w:r w:rsidR="005330E8" w:rsidRPr="00942229">
            <w:rPr>
              <w:noProof/>
            </w:rPr>
            <w:t>, 2009)</w:t>
          </w:r>
          <w:r w:rsidR="00917DA7">
            <w:fldChar w:fldCharType="end"/>
          </w:r>
        </w:sdtContent>
      </w:sdt>
      <w:r w:rsidR="00341E07" w:rsidRPr="00917DA7">
        <w:t>.</w:t>
      </w:r>
    </w:p>
    <w:p w14:paraId="6A231024" w14:textId="3ED8AC7D" w:rsidR="00341E07" w:rsidRPr="004127A6" w:rsidRDefault="004127A6" w:rsidP="00341E07">
      <w:r w:rsidRPr="004127A6">
        <w:t xml:space="preserve">Η παρατήρηση των διαδικασιών και των πρακτικών των οργανισμών που σχετίζονται με την υιοθέτηση και την ενσωμάτωση των τεχνολογιών και των μεθοδολογιών θα παράσχει πολύτιμες γνώσεις για την εφαρμογή αυτών των εργαλείων στον πραγματικό κόσμο. Ο ερευνητής θα διεξάγει μη συμμετέχουσες </w:t>
      </w:r>
      <w:r w:rsidRPr="004127A6">
        <w:lastRenderedPageBreak/>
        <w:t>παρατηρήσεις, κρατώντας λεπτομερείς σημειώσεις πεδίου και καταγράφοντας συστηματικές παρατηρήσεις</w:t>
      </w:r>
      <w:r w:rsidR="00341E07" w:rsidRPr="004127A6">
        <w:t xml:space="preserve"> </w:t>
      </w:r>
      <w:sdt>
        <w:sdtPr>
          <w:rPr>
            <w:lang w:val="en-US"/>
          </w:rPr>
          <w:id w:val="-1487468221"/>
          <w:citation/>
        </w:sdtPr>
        <w:sdtContent>
          <w:r w:rsidR="003C23EB">
            <w:rPr>
              <w:lang w:val="en-US"/>
            </w:rPr>
            <w:fldChar w:fldCharType="begin"/>
          </w:r>
          <w:r w:rsidR="003C23EB" w:rsidRPr="004127A6">
            <w:instrText xml:space="preserve"> </w:instrText>
          </w:r>
          <w:r w:rsidR="003C23EB">
            <w:rPr>
              <w:lang w:val="en-US"/>
            </w:rPr>
            <w:instrText>CITATION</w:instrText>
          </w:r>
          <w:r w:rsidR="003C23EB" w:rsidRPr="004127A6">
            <w:instrText xml:space="preserve"> </w:instrText>
          </w:r>
          <w:r w:rsidR="003C23EB">
            <w:rPr>
              <w:lang w:val="en-US"/>
            </w:rPr>
            <w:instrText>Ang</w:instrText>
          </w:r>
          <w:r w:rsidR="003C23EB" w:rsidRPr="004127A6">
            <w:instrText>07 \</w:instrText>
          </w:r>
          <w:r w:rsidR="003C23EB">
            <w:rPr>
              <w:lang w:val="en-US"/>
            </w:rPr>
            <w:instrText>l</w:instrText>
          </w:r>
          <w:r w:rsidR="003C23EB" w:rsidRPr="004127A6">
            <w:instrText xml:space="preserve"> 1033 </w:instrText>
          </w:r>
          <w:r w:rsidR="003C23EB">
            <w:rPr>
              <w:lang w:val="en-US"/>
            </w:rPr>
            <w:fldChar w:fldCharType="separate"/>
          </w:r>
          <w:r w:rsidR="005330E8" w:rsidRPr="00942229">
            <w:rPr>
              <w:noProof/>
            </w:rPr>
            <w:t>(</w:t>
          </w:r>
          <w:r w:rsidR="005330E8" w:rsidRPr="005330E8">
            <w:rPr>
              <w:noProof/>
              <w:lang w:val="en-US"/>
            </w:rPr>
            <w:t>Angrosino</w:t>
          </w:r>
          <w:r w:rsidR="005330E8" w:rsidRPr="00942229">
            <w:rPr>
              <w:noProof/>
            </w:rPr>
            <w:t>, 2007)</w:t>
          </w:r>
          <w:r w:rsidR="003C23EB">
            <w:rPr>
              <w:lang w:val="en-US"/>
            </w:rPr>
            <w:fldChar w:fldCharType="end"/>
          </w:r>
        </w:sdtContent>
      </w:sdt>
      <w:r w:rsidR="00341E07" w:rsidRPr="004127A6">
        <w:t>.</w:t>
      </w:r>
    </w:p>
    <w:p w14:paraId="0FB69CBB" w14:textId="77777777" w:rsidR="004127A6" w:rsidRPr="004127A6" w:rsidRDefault="004127A6" w:rsidP="004127A6">
      <w:r w:rsidRPr="004127A6">
        <w:t>Η ποσοτική συνιστώσα της έρευνας θα περιλαμβάνει τη συλλογή δευτερογενών δεδομένων, όπως δείκτες οικονομικής απόδοσης και άλλες σχετικές μετρήσεις, για την αξιολόγηση του αντίκτυπου της υιοθέτησης των αναδυόμενων τεχνολογιών και μεθοδολογιών στην απόδοση των οργανισμών. Θα χρησιμοποιηθούν περιγραφικές και συμπερασματικές στατιστικές για την ανάλυση των ποσοτικών δεδομένων και την εξέταση των σχέσεων μεταξύ της υιοθέτησης της τεχνολογίας και της απόδοσης του οργανισμού.</w:t>
      </w:r>
    </w:p>
    <w:p w14:paraId="66B7BA8E" w14:textId="6BA764A8" w:rsidR="000253A3" w:rsidRPr="004127A6" w:rsidRDefault="004127A6" w:rsidP="004127A6">
      <w:r w:rsidRPr="004127A6">
        <w:t xml:space="preserve">Συνολικά, αυτή η ερευνητική μεθοδολογία που χρησιμοποιείται σε αυτή τη μελέτη συνδυάζει μια συστηματική βιβλιογραφική ανασκόπηση, μελέτες περιπτώσεων και μια προσέγγιση ανάλυσης δεδομένων μεικτών μεθόδων για να παρέχει μια ολοκληρωμένη και λεπτή κατανόηση του ρόλου των αναδυόμενων τεχνολογιών και των καθιερωμένων μεθοδολογιών στις παγκόσμιες επιχειρηματικές δραστηριότητες κατά τη διάρκεια του </w:t>
      </w:r>
      <w:r w:rsidRPr="004127A6">
        <w:rPr>
          <w:lang w:val="en-US"/>
        </w:rPr>
        <w:t>Industry</w:t>
      </w:r>
      <w:r w:rsidRPr="004127A6">
        <w:t xml:space="preserve"> 4.0 εποχή. Τα ευρήματα θα συμβάλουν στην ακαδημαϊκή βιβλιογραφία και θα προσφέρουν πρακτικές συνέπειες για τους οργανισμούς που επιδιώκουν να αξιοποιήσουν αυτά τα εργαλεία για ένα ανταγωνιστικό πλεονέκτημα.</w:t>
      </w:r>
    </w:p>
    <w:p w14:paraId="659348A9" w14:textId="61F8B80A" w:rsidR="001D0342" w:rsidRDefault="00002ED8" w:rsidP="000B2D4E">
      <w:pPr>
        <w:pStyle w:val="Heading1"/>
      </w:pPr>
      <w:bookmarkStart w:id="6" w:name="_Toc132732389"/>
      <w:r w:rsidRPr="000B2D4E">
        <w:rPr>
          <w:rStyle w:val="Heading1Char"/>
          <w:b/>
        </w:rPr>
        <w:t>Ανάλυση</w:t>
      </w:r>
      <w:r w:rsidR="000B2D4E">
        <w:rPr>
          <w:rStyle w:val="Heading1Char"/>
          <w:b/>
        </w:rPr>
        <w:t xml:space="preserve"> </w:t>
      </w:r>
      <w:r w:rsidR="000B2D4E" w:rsidRPr="000B2D4E">
        <w:rPr>
          <w:rStyle w:val="Heading1Char"/>
          <w:b/>
        </w:rPr>
        <w:t>Δ</w:t>
      </w:r>
      <w:r w:rsidRPr="000B2D4E">
        <w:rPr>
          <w:rStyle w:val="Heading1Char"/>
          <w:b/>
        </w:rPr>
        <w:t>εδομένων</w:t>
      </w:r>
      <w:r w:rsidR="001D0342" w:rsidRPr="000B2D4E">
        <w:t>:</w:t>
      </w:r>
      <w:bookmarkEnd w:id="6"/>
    </w:p>
    <w:p w14:paraId="1DB95391" w14:textId="0A6D127A" w:rsidR="005F7459" w:rsidRPr="005F7459" w:rsidRDefault="00CE6EB5" w:rsidP="005F7459">
      <w:r>
        <w:t>Σε αυτήν την μελέτη για την παροχή</w:t>
      </w:r>
      <w:r w:rsidR="005F7459" w:rsidRPr="005F7459">
        <w:t xml:space="preserve"> ολοκληρωμένων γνώσεων σχετικά με την υιοθέτηση και την επιρροή των αναδυόμενων τεχνολογιών και της υπάρχουσας μεθοδολογίας στις διεθνείς επιχειρηματικές δραστηριότητες στην εποχή του Industry 4.0, η ανάλυση δεδομένων σε αυτή τη μελέτη θα πραγματοποιηθεί χρησιμοποιώντας μια προσέγγιση τριγωνισμού που συνδυάζει ποιοτικές και ποσοτικές μεθόδους. Χρησιμοποιώντας πολλές πηγές δεδομένων και διάφορες αναλυτικές τεχνικές, ο τριγωνισμός βελτιώνει την εγκυρότητα και την αξιοπιστία των ευρημάτων της μελέτης </w:t>
      </w:r>
      <w:sdt>
        <w:sdtPr>
          <w:id w:val="-712887667"/>
          <w:citation/>
        </w:sdtPr>
        <w:sdtContent>
          <w:r w:rsidR="005F7459">
            <w:fldChar w:fldCharType="begin"/>
          </w:r>
          <w:r w:rsidR="005F7459" w:rsidRPr="007A2528">
            <w:instrText xml:space="preserve"> </w:instrText>
          </w:r>
          <w:r w:rsidR="005F7459">
            <w:rPr>
              <w:lang w:val="en-US"/>
            </w:rPr>
            <w:instrText>CITATION</w:instrText>
          </w:r>
          <w:r w:rsidR="005F7459" w:rsidRPr="007A2528">
            <w:instrText xml:space="preserve"> </w:instrText>
          </w:r>
          <w:r w:rsidR="005F7459">
            <w:rPr>
              <w:lang w:val="en-US"/>
            </w:rPr>
            <w:instrText>Den</w:instrText>
          </w:r>
          <w:r w:rsidR="005F7459" w:rsidRPr="007A2528">
            <w:instrText>78 \</w:instrText>
          </w:r>
          <w:r w:rsidR="005F7459">
            <w:rPr>
              <w:lang w:val="en-US"/>
            </w:rPr>
            <w:instrText>l</w:instrText>
          </w:r>
          <w:r w:rsidR="005F7459" w:rsidRPr="007A2528">
            <w:instrText xml:space="preserve"> 1033 </w:instrText>
          </w:r>
          <w:r w:rsidR="005F7459">
            <w:fldChar w:fldCharType="separate"/>
          </w:r>
          <w:r w:rsidR="005330E8" w:rsidRPr="00942229">
            <w:rPr>
              <w:noProof/>
            </w:rPr>
            <w:t>(</w:t>
          </w:r>
          <w:r w:rsidR="005330E8" w:rsidRPr="005330E8">
            <w:rPr>
              <w:noProof/>
              <w:lang w:val="en-US"/>
            </w:rPr>
            <w:t>Denzin</w:t>
          </w:r>
          <w:r w:rsidR="005330E8" w:rsidRPr="00942229">
            <w:rPr>
              <w:noProof/>
            </w:rPr>
            <w:t>, 1978)</w:t>
          </w:r>
          <w:r w:rsidR="005F7459">
            <w:fldChar w:fldCharType="end"/>
          </w:r>
        </w:sdtContent>
      </w:sdt>
      <w:r w:rsidR="005F7459" w:rsidRPr="00D57978">
        <w:t>.</w:t>
      </w:r>
    </w:p>
    <w:p w14:paraId="69080979" w14:textId="3EACD65E" w:rsidR="00341E07" w:rsidRPr="00D57978" w:rsidRDefault="00052578" w:rsidP="00341E07">
      <w:r w:rsidRPr="00052578">
        <w:t>Τα δεδομένα που συλλέγονται από τη συστηματική ανασκόπηση της βιβλιογραφίας και τις περιπτωσιολογικές μελέτες θα υποβληθούν σε θεματική ανάλυση, η οποία περιλαμβάνει τον εντοπισμό, την ανάλυση και την ερμηνεία προτύπων ή θεμάτων εντός των συλλεγόμενων δεδομένων</w:t>
      </w:r>
      <w:sdt>
        <w:sdtPr>
          <w:id w:val="882441830"/>
          <w:citation/>
        </w:sdtPr>
        <w:sdtContent>
          <w:r>
            <w:fldChar w:fldCharType="begin"/>
          </w:r>
          <w:r w:rsidRPr="00052578">
            <w:instrText xml:space="preserve"> </w:instrText>
          </w:r>
          <w:r>
            <w:rPr>
              <w:lang w:val="en-US"/>
            </w:rPr>
            <w:instrText>CITATION</w:instrText>
          </w:r>
          <w:r w:rsidRPr="00052578">
            <w:instrText xml:space="preserve"> </w:instrText>
          </w:r>
          <w:r>
            <w:rPr>
              <w:lang w:val="en-US"/>
            </w:rPr>
            <w:instrText>Bra</w:instrText>
          </w:r>
          <w:r w:rsidRPr="00052578">
            <w:instrText xml:space="preserve"> \</w:instrText>
          </w:r>
          <w:r>
            <w:rPr>
              <w:lang w:val="en-US"/>
            </w:rPr>
            <w:instrText>l</w:instrText>
          </w:r>
          <w:r w:rsidRPr="00052578">
            <w:instrText xml:space="preserve"> 1033 </w:instrText>
          </w:r>
          <w:r>
            <w:fldChar w:fldCharType="separate"/>
          </w:r>
          <w:r w:rsidR="005330E8" w:rsidRPr="00942229">
            <w:rPr>
              <w:noProof/>
            </w:rPr>
            <w:t xml:space="preserve"> (</w:t>
          </w:r>
          <w:r w:rsidR="005330E8" w:rsidRPr="005330E8">
            <w:rPr>
              <w:noProof/>
              <w:lang w:val="en-US"/>
            </w:rPr>
            <w:t>Braun</w:t>
          </w:r>
          <w:r w:rsidR="005330E8" w:rsidRPr="00942229">
            <w:rPr>
              <w:noProof/>
            </w:rPr>
            <w:t xml:space="preserve"> &amp; </w:t>
          </w:r>
          <w:r w:rsidR="005330E8" w:rsidRPr="005330E8">
            <w:rPr>
              <w:noProof/>
              <w:lang w:val="en-US"/>
            </w:rPr>
            <w:t>Clarke</w:t>
          </w:r>
          <w:r w:rsidR="005330E8" w:rsidRPr="00942229">
            <w:rPr>
              <w:noProof/>
            </w:rPr>
            <w:t>, 2006)</w:t>
          </w:r>
          <w:r>
            <w:fldChar w:fldCharType="end"/>
          </w:r>
        </w:sdtContent>
      </w:sdt>
      <w:r w:rsidRPr="00052578">
        <w:t xml:space="preserve">. Για τα ποιοτικά δεδομένα που λαμβάνονται από τις μελέτες περίπτωσης, </w:t>
      </w:r>
      <w:r w:rsidRPr="00052578">
        <w:lastRenderedPageBreak/>
        <w:t xml:space="preserve">θα χρησιμοποιηθεί μια διαδικασία κωδικοποίησης για τον εντοπισμό επαναλαμβανόμενων θεμάτων και προτύπων. Το λογισμικό </w:t>
      </w:r>
      <w:r w:rsidRPr="00052578">
        <w:rPr>
          <w:lang w:val="en-US"/>
        </w:rPr>
        <w:t>NVivo</w:t>
      </w:r>
      <w:r w:rsidRPr="00052578">
        <w:t xml:space="preserve"> θα χρησιμοποιηθεί για τη διευκόλυνση της ποιοτικής ανάλυσης δεδομένων με την οργάνωση και τη διαχείριση δεδομένων, επιτρέποντας την εξαγωγή σημαντικών πληροφοριών</w:t>
      </w:r>
      <w:r w:rsidR="00D57978" w:rsidRPr="00D57978">
        <w:t>.</w:t>
      </w:r>
    </w:p>
    <w:p w14:paraId="6302A39B" w14:textId="0F113D1C" w:rsidR="001D0342" w:rsidRDefault="00052578" w:rsidP="00341E07">
      <w:r w:rsidRPr="00052578">
        <w:t xml:space="preserve">Η ποσοτική ανάλυση δεδομένων θα περιλαμβάνει τη χρήση περιγραφικών και συμπερασματικών στατιστικών για την εξέταση των σχέσεων μεταξύ της υιοθέτησης των αναδυόμενων τεχνολογιών και των καθιερωμένων μεθοδολογιών και της απόδοσης των οργανισμών που μελετήθηκαν. Για τη διεξαγωγή της ποσοτικής ανάλυσης δεδομένων θα χρησιμοποιηθεί στατιστικό λογισμικό, όπως το </w:t>
      </w:r>
      <w:r w:rsidRPr="00052578">
        <w:rPr>
          <w:lang w:val="en-US"/>
        </w:rPr>
        <w:t>SPSS</w:t>
      </w:r>
      <w:r w:rsidRPr="00052578">
        <w:t>. Τα ευρήματα τόσο από ποιοτικές όσο και από ποσοτικές αναλύσεις δεδομένων θα συντεθούν χρησιμοποιώντας την προσέγγιση του τριγωνισμού, παρέχοντας μια ολοκληρωμένη κατανόηση του ερευνητικού θέματος και ενημερώνοντας τα συμπεράσματα και τις συστάσεις της μελέτης.</w:t>
      </w:r>
    </w:p>
    <w:p w14:paraId="0FCB5C00" w14:textId="6B110F1F" w:rsidR="008D6F77" w:rsidRDefault="008D6F77" w:rsidP="008D6F77">
      <w:pPr>
        <w:pStyle w:val="Heading1"/>
      </w:pPr>
      <w:bookmarkStart w:id="7" w:name="_Toc132732390"/>
      <w:r>
        <w:t xml:space="preserve">Αναμενόμενα </w:t>
      </w:r>
      <w:r w:rsidR="00F4722F">
        <w:t>Α</w:t>
      </w:r>
      <w:r>
        <w:t xml:space="preserve">ποτελέσματα και </w:t>
      </w:r>
      <w:r w:rsidR="00F4722F">
        <w:t>Ε</w:t>
      </w:r>
      <w:r>
        <w:t>πιπτώσεις:</w:t>
      </w:r>
      <w:bookmarkEnd w:id="7"/>
    </w:p>
    <w:p w14:paraId="55AE4062" w14:textId="77777777" w:rsidR="008D6F77" w:rsidRPr="008D6F77" w:rsidRDefault="008D6F77" w:rsidP="008D6F77">
      <w:pPr>
        <w:pStyle w:val="ListParagraph"/>
        <w:numPr>
          <w:ilvl w:val="0"/>
          <w:numId w:val="49"/>
        </w:numPr>
      </w:pPr>
      <w:r w:rsidRPr="008D6F77">
        <w:t xml:space="preserve">Βελτιωμένη κατανόηση του ρόλου των αναδυόμενων τεχνολογιών και των καθιερωμένων μεθοδολογιών στις παγκόσμιες επιχειρηματικές δραστηριότητες κατά την εποχή του </w:t>
      </w:r>
      <w:r w:rsidRPr="008D6F77">
        <w:rPr>
          <w:lang w:val="en-US"/>
        </w:rPr>
        <w:t>Industry</w:t>
      </w:r>
      <w:r w:rsidRPr="008D6F77">
        <w:t xml:space="preserve"> 4.0</w:t>
      </w:r>
    </w:p>
    <w:p w14:paraId="18E8CBB1" w14:textId="77777777" w:rsidR="008D6F77" w:rsidRPr="008D6F77" w:rsidRDefault="008D6F77" w:rsidP="008D6F77">
      <w:pPr>
        <w:pStyle w:val="ListParagraph"/>
        <w:numPr>
          <w:ilvl w:val="0"/>
          <w:numId w:val="49"/>
        </w:numPr>
      </w:pPr>
      <w:r w:rsidRPr="008D6F77">
        <w:t>Προσδιορισμός πλεονεκτημάτων, προκλήσεων και ηθικών ανησυχιών που σχετίζονται με την υιοθέτηση αυτών των εργαλείων</w:t>
      </w:r>
    </w:p>
    <w:p w14:paraId="35DB01D8" w14:textId="77777777" w:rsidR="008D6F77" w:rsidRPr="008D6F77" w:rsidRDefault="008D6F77" w:rsidP="008D6F77">
      <w:pPr>
        <w:pStyle w:val="ListParagraph"/>
        <w:numPr>
          <w:ilvl w:val="0"/>
          <w:numId w:val="49"/>
        </w:numPr>
      </w:pPr>
      <w:r w:rsidRPr="008D6F77">
        <w:t>Συμβολή στην υπάρχουσα βιβλιογραφία παρέχοντας μια ολιστική προοπτική για τη συνδυασμένη επίδραση αυτών των τεχνολογιών και μεθοδολογιών</w:t>
      </w:r>
    </w:p>
    <w:p w14:paraId="23621BE9" w14:textId="2DE28C51" w:rsidR="008D6F77" w:rsidRPr="008D6F77" w:rsidRDefault="008D6F77" w:rsidP="008D6F77">
      <w:pPr>
        <w:pStyle w:val="ListParagraph"/>
        <w:numPr>
          <w:ilvl w:val="0"/>
          <w:numId w:val="49"/>
        </w:numPr>
      </w:pPr>
      <w:r w:rsidRPr="008D6F77">
        <w:t>Πρακτικές συστάσεις για οργανισμούς που επιδιώκουν να αποκτήσουν ανταγωνιστικό πλεονέκτημα στο ταχέως εξελισσόμενο επιχειρηματικό τοπίο</w:t>
      </w:r>
    </w:p>
    <w:p w14:paraId="774B6C43" w14:textId="20396ED4" w:rsidR="001D0342" w:rsidRPr="001D0342" w:rsidRDefault="00E752A9" w:rsidP="000F2402">
      <w:pPr>
        <w:pStyle w:val="Heading1"/>
        <w:rPr>
          <w:lang w:val="en-US"/>
        </w:rPr>
      </w:pPr>
      <w:bookmarkStart w:id="8" w:name="_Toc132732391"/>
      <w:r>
        <w:t>Συμπ</w:t>
      </w:r>
      <w:r w:rsidR="00E90F76">
        <w:t>έρασμα</w:t>
      </w:r>
      <w:r w:rsidR="001D0342" w:rsidRPr="001D0342">
        <w:rPr>
          <w:lang w:val="en-US"/>
        </w:rPr>
        <w:t>:</w:t>
      </w:r>
      <w:bookmarkEnd w:id="8"/>
    </w:p>
    <w:bookmarkEnd w:id="1"/>
    <w:p w14:paraId="5577E07F" w14:textId="12ED25DE" w:rsidR="00871631" w:rsidRPr="00052578" w:rsidRDefault="00052578" w:rsidP="00871631">
      <w:r w:rsidRPr="00052578">
        <w:t xml:space="preserve">Αυτό το ερευνητικό έργο στοχεύει να παρέχει μια ολοκληρωμένη κατανόηση του ρόλου των αναδυόμενων τεχνολογιών και των καθιερωμένων μεθοδολογιών στις παγκόσμιες επιχειρηματικές δραστηριότητες κατά την </w:t>
      </w:r>
      <w:r w:rsidRPr="00052578">
        <w:lastRenderedPageBreak/>
        <w:t xml:space="preserve">εποχή του </w:t>
      </w:r>
      <w:r w:rsidRPr="00052578">
        <w:rPr>
          <w:lang w:val="en-US"/>
        </w:rPr>
        <w:t>Industry</w:t>
      </w:r>
      <w:r w:rsidRPr="00052578">
        <w:t xml:space="preserve"> 4.0. Χρησιμοποιώντας μια προσέγγιση τριγωνισμού που συνδυάζει ποιοτικές και ποσοτικές μεθόδους ανάλυσης δεδομένων, η μελέτη θα διερευνήσει τα οφέλη, τις προκλήσεις και τις ηθικές ανησυχίες που σχετίζονται με την υιοθέτηση αυτών των εργαλείων. Τα ευρήματα θα συμβάλουν στην υπάρχουσα βιβλιογραφία προσφέροντας μια ολιστική προοπτική σχετικά με τον συνδυασμένο αντίκτυπο αυτών των τεχνολογιών και μεθοδολογιών στις παγκόσμιες επιχειρηματικές δραστηριότητες. Επιπλέον, η έρευνα θα παρέχει πρακτικές συστάσεις για οργανισμούς που επιδιώκουν να αξιοποιήσουν αυτά τα εργαλεία για ένα ανταγωνιστικό πλεονέκτημα στο ταχέως εξελισσόμενο επιχειρηματικό τοπίο.</w:t>
      </w:r>
      <w:r w:rsidR="00EB4059" w:rsidRPr="00052578">
        <w:br w:type="page"/>
      </w:r>
    </w:p>
    <w:p w14:paraId="7641E339" w14:textId="423A32CE" w:rsidR="00F07CD5" w:rsidRPr="00151CD1" w:rsidRDefault="00FD35CD" w:rsidP="00517242">
      <w:pPr>
        <w:pStyle w:val="Heading1"/>
        <w:numPr>
          <w:ilvl w:val="0"/>
          <w:numId w:val="0"/>
        </w:numPr>
        <w:rPr>
          <w:lang w:val="en-US"/>
        </w:rPr>
      </w:pPr>
      <w:bookmarkStart w:id="9" w:name="_Toc132732392"/>
      <w:r w:rsidRPr="007D26C6">
        <w:lastRenderedPageBreak/>
        <w:t>ΠΑΡΑΡΤΗΜΑ</w:t>
      </w:r>
      <w:bookmarkEnd w:id="9"/>
    </w:p>
    <w:bookmarkStart w:id="10" w:name="_Toc132732393"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293D59">
          <w:pPr>
            <w:pStyle w:val="Heading1"/>
            <w:numPr>
              <w:ilvl w:val="0"/>
              <w:numId w:val="0"/>
            </w:numPr>
            <w:rPr>
              <w:lang w:val="en-US"/>
            </w:rPr>
          </w:pPr>
          <w:r w:rsidRPr="00151CD1">
            <w:rPr>
              <w:lang w:val="en-US"/>
            </w:rPr>
            <w:t>References</w:t>
          </w:r>
          <w:bookmarkEnd w:id="10"/>
        </w:p>
        <w:sdt>
          <w:sdtPr>
            <w:id w:val="-573587230"/>
            <w:bibliography/>
          </w:sdtPr>
          <w:sdtContent>
            <w:p w14:paraId="27F775D6" w14:textId="77777777" w:rsidR="005330E8" w:rsidRPr="00942229" w:rsidRDefault="00151CD1" w:rsidP="005330E8">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5330E8" w:rsidRPr="00942229">
                <w:rPr>
                  <w:noProof/>
                  <w:lang w:val="en-US"/>
                </w:rPr>
                <w:t xml:space="preserve">Angrosino, M., 2007. </w:t>
              </w:r>
              <w:r w:rsidR="005330E8" w:rsidRPr="00942229">
                <w:rPr>
                  <w:i/>
                  <w:iCs/>
                  <w:noProof/>
                  <w:lang w:val="en-US"/>
                </w:rPr>
                <w:t xml:space="preserve">Doing Ethnographic and Observational Research. </w:t>
              </w:r>
              <w:r w:rsidR="005330E8" w:rsidRPr="00942229">
                <w:rPr>
                  <w:noProof/>
                  <w:lang w:val="en-US"/>
                </w:rPr>
                <w:t>Los Angeles, Calif: Sage Publications.</w:t>
              </w:r>
            </w:p>
            <w:p w14:paraId="5B705640" w14:textId="77777777" w:rsidR="005330E8" w:rsidRPr="00942229" w:rsidRDefault="005330E8" w:rsidP="005330E8">
              <w:pPr>
                <w:pStyle w:val="Bibliography"/>
                <w:rPr>
                  <w:noProof/>
                  <w:lang w:val="en-US"/>
                </w:rPr>
              </w:pPr>
              <w:r w:rsidRPr="00942229">
                <w:rPr>
                  <w:noProof/>
                  <w:lang w:val="en-US"/>
                </w:rPr>
                <w:t xml:space="preserve">Berners-Lee, T., Hendler, J. &amp; Lassila, O., 2001. The Semantic Web. </w:t>
              </w:r>
              <w:r w:rsidRPr="00942229">
                <w:rPr>
                  <w:i/>
                  <w:iCs/>
                  <w:noProof/>
                  <w:lang w:val="en-US"/>
                </w:rPr>
                <w:t xml:space="preserve">Scientific American, </w:t>
              </w:r>
              <w:r w:rsidRPr="00942229">
                <w:rPr>
                  <w:noProof/>
                  <w:lang w:val="en-US"/>
                </w:rPr>
                <w:t>284(5), pp. 34-43.</w:t>
              </w:r>
            </w:p>
            <w:p w14:paraId="7FA9C856" w14:textId="77777777" w:rsidR="005330E8" w:rsidRPr="00942229" w:rsidRDefault="005330E8" w:rsidP="005330E8">
              <w:pPr>
                <w:pStyle w:val="Bibliography"/>
                <w:rPr>
                  <w:noProof/>
                  <w:lang w:val="en-US"/>
                </w:rPr>
              </w:pPr>
              <w:r w:rsidRPr="00942229">
                <w:rPr>
                  <w:noProof/>
                  <w:lang w:val="en-US"/>
                </w:rPr>
                <w:t xml:space="preserve">Blokdyk, G., 2021. </w:t>
              </w:r>
              <w:r w:rsidRPr="00942229">
                <w:rPr>
                  <w:i/>
                  <w:iCs/>
                  <w:noProof/>
                  <w:lang w:val="en-US"/>
                </w:rPr>
                <w:t xml:space="preserve">Decentralized Autonomous Organization A Complete Guide. </w:t>
              </w:r>
              <w:r w:rsidRPr="00942229">
                <w:rPr>
                  <w:noProof/>
                  <w:lang w:val="en-US"/>
                </w:rPr>
                <w:t>s.l.:s.n.</w:t>
              </w:r>
            </w:p>
            <w:p w14:paraId="2F778B72" w14:textId="77777777" w:rsidR="005330E8" w:rsidRPr="00942229" w:rsidRDefault="005330E8" w:rsidP="005330E8">
              <w:pPr>
                <w:pStyle w:val="Bibliography"/>
                <w:rPr>
                  <w:noProof/>
                  <w:lang w:val="en-US"/>
                </w:rPr>
              </w:pPr>
              <w:r w:rsidRPr="00942229">
                <w:rPr>
                  <w:noProof/>
                  <w:lang w:val="en-US"/>
                </w:rPr>
                <w:t xml:space="preserve">Bowen, G. A., 2009. Document Analysis as a Qualitative Research Method. </w:t>
              </w:r>
              <w:r w:rsidRPr="00942229">
                <w:rPr>
                  <w:i/>
                  <w:iCs/>
                  <w:noProof/>
                  <w:lang w:val="en-US"/>
                </w:rPr>
                <w:t xml:space="preserve">Qualitative Research Journal, </w:t>
              </w:r>
              <w:r w:rsidRPr="00942229">
                <w:rPr>
                  <w:noProof/>
                  <w:lang w:val="en-US"/>
                </w:rPr>
                <w:t>9(2), pp. 27-40.</w:t>
              </w:r>
            </w:p>
            <w:p w14:paraId="182D662A" w14:textId="77777777" w:rsidR="005330E8" w:rsidRPr="00942229" w:rsidRDefault="005330E8" w:rsidP="005330E8">
              <w:pPr>
                <w:pStyle w:val="Bibliography"/>
                <w:rPr>
                  <w:noProof/>
                  <w:lang w:val="en-US"/>
                </w:rPr>
              </w:pPr>
              <w:r w:rsidRPr="00942229">
                <w:rPr>
                  <w:noProof/>
                  <w:lang w:val="en-US"/>
                </w:rPr>
                <w:t xml:space="preserve">Braun, V. &amp; Clarke, V., 2006. Using thematic analysis in psychology. </w:t>
              </w:r>
              <w:r w:rsidRPr="00942229">
                <w:rPr>
                  <w:i/>
                  <w:iCs/>
                  <w:noProof/>
                  <w:lang w:val="en-US"/>
                </w:rPr>
                <w:t xml:space="preserve">Qualitative Research in Psychology, </w:t>
              </w:r>
              <w:r w:rsidRPr="00942229">
                <w:rPr>
                  <w:noProof/>
                  <w:lang w:val="en-US"/>
                </w:rPr>
                <w:t>3(2), pp. 77-101.</w:t>
              </w:r>
            </w:p>
            <w:p w14:paraId="20B51341" w14:textId="77777777" w:rsidR="005330E8" w:rsidRPr="00942229" w:rsidRDefault="005330E8" w:rsidP="005330E8">
              <w:pPr>
                <w:pStyle w:val="Bibliography"/>
                <w:rPr>
                  <w:noProof/>
                  <w:lang w:val="en-US"/>
                </w:rPr>
              </w:pPr>
              <w:r w:rsidRPr="00942229">
                <w:rPr>
                  <w:noProof/>
                  <w:lang w:val="en-US"/>
                </w:rPr>
                <w:t xml:space="preserve">Brettel, M., Keller, F. N. &amp; Rosenberg, M., 2014. How virtualization, decentralization and network building change the manufacturing landscape: An Industry 4.0 Perspective. </w:t>
              </w:r>
              <w:r w:rsidRPr="00942229">
                <w:rPr>
                  <w:i/>
                  <w:iCs/>
                  <w:noProof/>
                  <w:lang w:val="en-US"/>
                </w:rPr>
                <w:t xml:space="preserve">International Journal of Information and Communication Engineering, </w:t>
              </w:r>
              <w:r w:rsidRPr="00942229">
                <w:rPr>
                  <w:noProof/>
                  <w:lang w:val="en-US"/>
                </w:rPr>
                <w:t>8(1).</w:t>
              </w:r>
            </w:p>
            <w:p w14:paraId="5DB06EB7" w14:textId="77777777" w:rsidR="005330E8" w:rsidRPr="00942229" w:rsidRDefault="005330E8" w:rsidP="005330E8">
              <w:pPr>
                <w:pStyle w:val="Bibliography"/>
                <w:rPr>
                  <w:noProof/>
                  <w:lang w:val="en-US"/>
                </w:rPr>
              </w:pPr>
              <w:r w:rsidRPr="00942229">
                <w:rPr>
                  <w:noProof/>
                  <w:lang w:val="en-US"/>
                </w:rPr>
                <w:t xml:space="preserve">Carsten, S. B. &amp; Wright, D., 2018. Ethics and privacy in AI and big data: Implementing responsible research and innovation. </w:t>
              </w:r>
              <w:r w:rsidRPr="00942229">
                <w:rPr>
                  <w:i/>
                  <w:iCs/>
                  <w:noProof/>
                  <w:lang w:val="en-US"/>
                </w:rPr>
                <w:t xml:space="preserve">IEEE Security &amp; Privacy, </w:t>
              </w:r>
              <w:r w:rsidRPr="00942229">
                <w:rPr>
                  <w:noProof/>
                  <w:lang w:val="en-US"/>
                </w:rPr>
                <w:t>16(3), pp. 26-33.</w:t>
              </w:r>
            </w:p>
            <w:p w14:paraId="549454F8" w14:textId="77777777" w:rsidR="005330E8" w:rsidRPr="00942229" w:rsidRDefault="005330E8" w:rsidP="005330E8">
              <w:pPr>
                <w:pStyle w:val="Bibliography"/>
                <w:rPr>
                  <w:noProof/>
                  <w:lang w:val="en-US"/>
                </w:rPr>
              </w:pPr>
              <w:r w:rsidRPr="00942229">
                <w:rPr>
                  <w:noProof/>
                  <w:lang w:val="en-US"/>
                </w:rPr>
                <w:t xml:space="preserve">Cater-Steel, A., Toleman, M. &amp; Tan, W.-G., 2006. </w:t>
              </w:r>
              <w:r w:rsidRPr="00942229">
                <w:rPr>
                  <w:i/>
                  <w:iCs/>
                  <w:noProof/>
                  <w:lang w:val="en-US"/>
                </w:rPr>
                <w:t xml:space="preserve">Transforming IT service management- The ITIL impact. </w:t>
              </w:r>
              <w:r w:rsidRPr="00942229">
                <w:rPr>
                  <w:noProof/>
                  <w:lang w:val="en-US"/>
                </w:rPr>
                <w:t>Adelaide, Australia, 17th Australasian Conference on Information Systems, pp. 1-10.</w:t>
              </w:r>
            </w:p>
            <w:p w14:paraId="598C9CE9" w14:textId="77777777" w:rsidR="005330E8" w:rsidRPr="00942229" w:rsidRDefault="005330E8" w:rsidP="005330E8">
              <w:pPr>
                <w:pStyle w:val="Bibliography"/>
                <w:rPr>
                  <w:noProof/>
                  <w:lang w:val="en-US"/>
                </w:rPr>
              </w:pPr>
              <w:r w:rsidRPr="00942229">
                <w:rPr>
                  <w:noProof/>
                  <w:lang w:val="en-US"/>
                </w:rPr>
                <w:t xml:space="preserve">Cointelegraph, 2023. </w:t>
              </w:r>
              <w:r w:rsidRPr="00942229">
                <w:rPr>
                  <w:i/>
                  <w:iCs/>
                  <w:noProof/>
                  <w:lang w:val="en-US"/>
                </w:rPr>
                <w:t xml:space="preserve">Types of DAOs and how to create a decentralized autonomous organization. </w:t>
              </w:r>
              <w:r w:rsidRPr="00942229">
                <w:rPr>
                  <w:noProof/>
                  <w:lang w:val="en-US"/>
                </w:rPr>
                <w:t xml:space="preserve">[Online] </w:t>
              </w:r>
              <w:r w:rsidRPr="00942229">
                <w:rPr>
                  <w:noProof/>
                  <w:lang w:val="en-US"/>
                </w:rPr>
                <w:br/>
                <w:t xml:space="preserve">Available at: </w:t>
              </w:r>
              <w:r w:rsidRPr="00942229">
                <w:rPr>
                  <w:noProof/>
                  <w:u w:val="single"/>
                  <w:lang w:val="en-US"/>
                </w:rPr>
                <w:t>https://cointelegraph.com/learn/types-of-daos</w:t>
              </w:r>
              <w:r w:rsidRPr="00942229">
                <w:rPr>
                  <w:noProof/>
                  <w:lang w:val="en-US"/>
                </w:rPr>
                <w:br/>
                <w:t>[Accessed 15 4 2023].</w:t>
              </w:r>
            </w:p>
            <w:p w14:paraId="026C894A" w14:textId="77777777" w:rsidR="005330E8" w:rsidRPr="00942229" w:rsidRDefault="005330E8" w:rsidP="005330E8">
              <w:pPr>
                <w:pStyle w:val="Bibliography"/>
                <w:rPr>
                  <w:noProof/>
                  <w:lang w:val="en-US"/>
                </w:rPr>
              </w:pPr>
              <w:r w:rsidRPr="00942229">
                <w:rPr>
                  <w:noProof/>
                  <w:lang w:val="en-US"/>
                </w:rPr>
                <w:t xml:space="preserve">Creswell, J. W. &amp; Plano Clark, V. L., 2017. </w:t>
              </w:r>
              <w:r w:rsidRPr="00942229">
                <w:rPr>
                  <w:i/>
                  <w:iCs/>
                  <w:noProof/>
                  <w:lang w:val="en-US"/>
                </w:rPr>
                <w:t xml:space="preserve">Designing and conducting mixed methods research. </w:t>
              </w:r>
              <w:r w:rsidRPr="00942229">
                <w:rPr>
                  <w:noProof/>
                  <w:lang w:val="en-US"/>
                </w:rPr>
                <w:t>3rd ed. Thousand Oaks, CA: SAGE Publications.</w:t>
              </w:r>
            </w:p>
            <w:p w14:paraId="18DB8BEA" w14:textId="77777777" w:rsidR="005330E8" w:rsidRPr="00942229" w:rsidRDefault="005330E8" w:rsidP="005330E8">
              <w:pPr>
                <w:pStyle w:val="Bibliography"/>
                <w:rPr>
                  <w:noProof/>
                  <w:lang w:val="en-US"/>
                </w:rPr>
              </w:pPr>
              <w:r w:rsidRPr="00942229">
                <w:rPr>
                  <w:noProof/>
                  <w:lang w:val="en-US"/>
                </w:rPr>
                <w:lastRenderedPageBreak/>
                <w:t xml:space="preserve">Denzin, N. K., 1978. </w:t>
              </w:r>
              <w:r w:rsidRPr="00942229">
                <w:rPr>
                  <w:i/>
                  <w:iCs/>
                  <w:noProof/>
                  <w:lang w:val="en-US"/>
                </w:rPr>
                <w:t xml:space="preserve">The Research Act: A Theoretical Introduction to Sociological Methods. </w:t>
              </w:r>
              <w:r w:rsidRPr="00942229">
                <w:rPr>
                  <w:noProof/>
                  <w:lang w:val="en-US"/>
                </w:rPr>
                <w:t>2nd ed. New York: McGraw-Hill.</w:t>
              </w:r>
            </w:p>
            <w:p w14:paraId="3993540C" w14:textId="77777777" w:rsidR="005330E8" w:rsidRPr="00942229" w:rsidRDefault="005330E8" w:rsidP="005330E8">
              <w:pPr>
                <w:pStyle w:val="Bibliography"/>
                <w:rPr>
                  <w:noProof/>
                  <w:lang w:val="en-US"/>
                </w:rPr>
              </w:pPr>
              <w:r w:rsidRPr="00942229">
                <w:rPr>
                  <w:noProof/>
                  <w:lang w:val="en-US"/>
                </w:rPr>
                <w:t xml:space="preserve">Diedrich, H., 2016. </w:t>
              </w:r>
              <w:r w:rsidRPr="00942229">
                <w:rPr>
                  <w:i/>
                  <w:iCs/>
                  <w:noProof/>
                  <w:lang w:val="en-US"/>
                </w:rPr>
                <w:t xml:space="preserve">Ethereum: Blockchains, Digital Assets, Smart Contracts, Decentralized Autonomous Organizations. </w:t>
              </w:r>
              <w:r w:rsidRPr="00942229">
                <w:rPr>
                  <w:noProof/>
                  <w:lang w:val="en-US"/>
                </w:rPr>
                <w:t>s.l.:s.n.</w:t>
              </w:r>
            </w:p>
            <w:p w14:paraId="640C1824" w14:textId="77777777" w:rsidR="005330E8" w:rsidRPr="00942229" w:rsidRDefault="005330E8" w:rsidP="005330E8">
              <w:pPr>
                <w:pStyle w:val="Bibliography"/>
                <w:rPr>
                  <w:noProof/>
                  <w:lang w:val="en-US"/>
                </w:rPr>
              </w:pPr>
              <w:r w:rsidRPr="00942229">
                <w:rPr>
                  <w:noProof/>
                  <w:lang w:val="en-US"/>
                </w:rPr>
                <w:t xml:space="preserve">Goodman, S., 2019. </w:t>
              </w:r>
              <w:r w:rsidRPr="00942229">
                <w:rPr>
                  <w:i/>
                  <w:iCs/>
                  <w:noProof/>
                  <w:lang w:val="en-US"/>
                </w:rPr>
                <w:t xml:space="preserve">Industry 4.0: How Cisco is Enabling the Future of Manufacturing. </w:t>
              </w:r>
              <w:r w:rsidRPr="00942229">
                <w:rPr>
                  <w:noProof/>
                  <w:lang w:val="en-US"/>
                </w:rPr>
                <w:t xml:space="preserve">[Online] </w:t>
              </w:r>
              <w:r w:rsidRPr="00942229">
                <w:rPr>
                  <w:noProof/>
                  <w:lang w:val="en-US"/>
                </w:rPr>
                <w:br/>
                <w:t xml:space="preserve">Available at: </w:t>
              </w:r>
              <w:r w:rsidRPr="00942229">
                <w:rPr>
                  <w:noProof/>
                  <w:u w:val="single"/>
                  <w:lang w:val="en-US"/>
                </w:rPr>
                <w:t>https://www.cisco.com/c/dam/en_us/solutions/industries/manufacturing/white-paper-c11-742529.pdf</w:t>
              </w:r>
              <w:r w:rsidRPr="00942229">
                <w:rPr>
                  <w:noProof/>
                  <w:lang w:val="en-US"/>
                </w:rPr>
                <w:br/>
                <w:t>[Accessed 15 4 2023].</w:t>
              </w:r>
            </w:p>
            <w:p w14:paraId="3F06F75E" w14:textId="77777777" w:rsidR="005330E8" w:rsidRPr="00942229" w:rsidRDefault="005330E8" w:rsidP="005330E8">
              <w:pPr>
                <w:pStyle w:val="Bibliography"/>
                <w:rPr>
                  <w:noProof/>
                  <w:lang w:val="en-US"/>
                </w:rPr>
              </w:pPr>
              <w:r w:rsidRPr="00942229">
                <w:rPr>
                  <w:noProof/>
                  <w:lang w:val="en-US"/>
                </w:rPr>
                <w:t xml:space="preserve">Gur, N., Mariani, L. L., Tyce, J. &amp; Matthews, B., 2018. </w:t>
              </w:r>
              <w:r w:rsidRPr="00942229">
                <w:rPr>
                  <w:i/>
                  <w:iCs/>
                  <w:noProof/>
                  <w:lang w:val="en-US"/>
                </w:rPr>
                <w:t xml:space="preserve">Eco-Autonomous Organizations: Decentralized, Distributed and Autonomous Organizations; An Operational Viewpoint of Complex Adaptive Systems. </w:t>
              </w:r>
              <w:r w:rsidRPr="00942229">
                <w:rPr>
                  <w:noProof/>
                  <w:lang w:val="en-US"/>
                </w:rPr>
                <w:t>s.l.:s.n.</w:t>
              </w:r>
            </w:p>
            <w:p w14:paraId="094CA645" w14:textId="77777777" w:rsidR="005330E8" w:rsidRPr="00942229" w:rsidRDefault="005330E8" w:rsidP="005330E8">
              <w:pPr>
                <w:pStyle w:val="Bibliography"/>
                <w:rPr>
                  <w:noProof/>
                  <w:lang w:val="en-US"/>
                </w:rPr>
              </w:pPr>
              <w:r w:rsidRPr="00942229">
                <w:rPr>
                  <w:noProof/>
                  <w:lang w:val="en-US"/>
                </w:rPr>
                <w:t xml:space="preserve">Heiner, L. et al., 2014. Industry 4.0. </w:t>
              </w:r>
              <w:r w:rsidRPr="00942229">
                <w:rPr>
                  <w:i/>
                  <w:iCs/>
                  <w:noProof/>
                  <w:lang w:val="en-US"/>
                </w:rPr>
                <w:t xml:space="preserve">Business &amp; information systems engineering, </w:t>
              </w:r>
              <w:r w:rsidRPr="00942229">
                <w:rPr>
                  <w:noProof/>
                  <w:lang w:val="en-US"/>
                </w:rPr>
                <w:t>Volume 6, pp. 239-242.</w:t>
              </w:r>
            </w:p>
            <w:p w14:paraId="5C9365BA" w14:textId="77777777" w:rsidR="005330E8" w:rsidRPr="00942229" w:rsidRDefault="005330E8" w:rsidP="005330E8">
              <w:pPr>
                <w:pStyle w:val="Bibliography"/>
                <w:rPr>
                  <w:noProof/>
                  <w:lang w:val="en-US"/>
                </w:rPr>
              </w:pPr>
              <w:r w:rsidRPr="00942229">
                <w:rPr>
                  <w:noProof/>
                  <w:lang w:val="en-US"/>
                </w:rPr>
                <w:t xml:space="preserve">Kim, G. et al., 2016. </w:t>
              </w:r>
              <w:r w:rsidRPr="00942229">
                <w:rPr>
                  <w:i/>
                  <w:iCs/>
                  <w:noProof/>
                  <w:lang w:val="en-US"/>
                </w:rPr>
                <w:t xml:space="preserve">The DevOps Handbook: How to Create World-Class Agility, Reliability, and Security in Technology Organizations. </w:t>
              </w:r>
              <w:r w:rsidRPr="00942229">
                <w:rPr>
                  <w:noProof/>
                  <w:lang w:val="en-US"/>
                </w:rPr>
                <w:t>s.l.:IT Revolution Press.</w:t>
              </w:r>
            </w:p>
            <w:p w14:paraId="1DB28769" w14:textId="77777777" w:rsidR="005330E8" w:rsidRPr="00942229" w:rsidRDefault="005330E8" w:rsidP="005330E8">
              <w:pPr>
                <w:pStyle w:val="Bibliography"/>
                <w:rPr>
                  <w:noProof/>
                  <w:lang w:val="en-US"/>
                </w:rPr>
              </w:pPr>
              <w:r w:rsidRPr="00942229">
                <w:rPr>
                  <w:noProof/>
                  <w:lang w:val="en-US"/>
                </w:rPr>
                <w:t xml:space="preserve">Kitchenham, B. &amp; Charters, S. M., 2007. </w:t>
              </w:r>
              <w:r w:rsidRPr="00942229">
                <w:rPr>
                  <w:i/>
                  <w:iCs/>
                  <w:noProof/>
                  <w:lang w:val="en-US"/>
                </w:rPr>
                <w:t xml:space="preserve">Guidelines for performing Systematic Literature Reviews in Software Engineering, Technical Report EBSE 2007-001, </w:t>
              </w:r>
              <w:r w:rsidRPr="00942229">
                <w:rPr>
                  <w:noProof/>
                  <w:lang w:val="en-US"/>
                </w:rPr>
                <w:t>s.l.: Keele University and the University of Durham.</w:t>
              </w:r>
            </w:p>
            <w:p w14:paraId="65017DC4" w14:textId="77777777" w:rsidR="005330E8" w:rsidRPr="00942229" w:rsidRDefault="005330E8" w:rsidP="005330E8">
              <w:pPr>
                <w:pStyle w:val="Bibliography"/>
                <w:rPr>
                  <w:noProof/>
                  <w:lang w:val="en-US"/>
                </w:rPr>
              </w:pPr>
              <w:r w:rsidRPr="00942229">
                <w:rPr>
                  <w:noProof/>
                  <w:lang w:val="en-US"/>
                </w:rPr>
                <w:t xml:space="preserve">Köchling, A. &amp; Wehner, M. C., 2020. Discriminated by an algorithm: a systematic review of discrimination and fairness by algorithmic decision-making in the context of HR recruitment and HR development. </w:t>
              </w:r>
              <w:r w:rsidRPr="00942229">
                <w:rPr>
                  <w:i/>
                  <w:iCs/>
                  <w:noProof/>
                  <w:lang w:val="en-US"/>
                </w:rPr>
                <w:t xml:space="preserve">Business Research, </w:t>
              </w:r>
              <w:r w:rsidRPr="00942229">
                <w:rPr>
                  <w:noProof/>
                  <w:lang w:val="en-US"/>
                </w:rPr>
                <w:t>13(3), pp. 795-848.</w:t>
              </w:r>
            </w:p>
            <w:p w14:paraId="0542B201" w14:textId="77777777" w:rsidR="005330E8" w:rsidRPr="00942229" w:rsidRDefault="005330E8" w:rsidP="005330E8">
              <w:pPr>
                <w:pStyle w:val="Bibliography"/>
                <w:rPr>
                  <w:noProof/>
                  <w:lang w:val="en-US"/>
                </w:rPr>
              </w:pPr>
              <w:r w:rsidRPr="00942229">
                <w:rPr>
                  <w:noProof/>
                  <w:lang w:val="en-US"/>
                </w:rPr>
                <w:t xml:space="preserve">Lankhorst, M., 2013. </w:t>
              </w:r>
              <w:r w:rsidRPr="00942229">
                <w:rPr>
                  <w:i/>
                  <w:iCs/>
                  <w:noProof/>
                  <w:lang w:val="en-US"/>
                </w:rPr>
                <w:t xml:space="preserve">Enterprise architecture at work: Modelling, communication and analysis. </w:t>
              </w:r>
              <w:r w:rsidRPr="00942229">
                <w:rPr>
                  <w:noProof/>
                  <w:lang w:val="en-US"/>
                </w:rPr>
                <w:t>3rd ed. Berlin, Heidelberg: Springer.</w:t>
              </w:r>
            </w:p>
            <w:p w14:paraId="6AB3961F" w14:textId="77777777" w:rsidR="005330E8" w:rsidRPr="00942229" w:rsidRDefault="005330E8" w:rsidP="005330E8">
              <w:pPr>
                <w:pStyle w:val="Bibliography"/>
                <w:rPr>
                  <w:noProof/>
                  <w:lang w:val="en-US"/>
                </w:rPr>
              </w:pPr>
              <w:r w:rsidRPr="00942229">
                <w:rPr>
                  <w:noProof/>
                  <w:lang w:val="en-US"/>
                </w:rPr>
                <w:t xml:space="preserve">Leffingwell, D., 2011. </w:t>
              </w:r>
              <w:r w:rsidRPr="00942229">
                <w:rPr>
                  <w:i/>
                  <w:iCs/>
                  <w:noProof/>
                  <w:lang w:val="en-US"/>
                </w:rPr>
                <w:t xml:space="preserve">Agile Software Requirements: Lean Requirements Practices for Teams, Programs, and the Enterprise (Agile Software Development Series). </w:t>
              </w:r>
              <w:r w:rsidRPr="00942229">
                <w:rPr>
                  <w:noProof/>
                  <w:lang w:val="en-US"/>
                </w:rPr>
                <w:t>1st ed. Boston: Addison-Wesley.</w:t>
              </w:r>
            </w:p>
            <w:p w14:paraId="0693013A" w14:textId="77777777" w:rsidR="005330E8" w:rsidRPr="00942229" w:rsidRDefault="005330E8" w:rsidP="005330E8">
              <w:pPr>
                <w:pStyle w:val="Bibliography"/>
                <w:rPr>
                  <w:noProof/>
                  <w:lang w:val="en-US"/>
                </w:rPr>
              </w:pPr>
              <w:r w:rsidRPr="00942229">
                <w:rPr>
                  <w:noProof/>
                  <w:lang w:val="en-US"/>
                </w:rPr>
                <w:lastRenderedPageBreak/>
                <w:t xml:space="preserve">McAfee, A. &amp; Brynjolfsson, E., 2018. </w:t>
              </w:r>
              <w:r w:rsidRPr="00942229">
                <w:rPr>
                  <w:i/>
                  <w:iCs/>
                  <w:noProof/>
                  <w:lang w:val="en-US"/>
                </w:rPr>
                <w:t xml:space="preserve">Machine, Platform, Crowd: Harnessing Our Digital Future. </w:t>
              </w:r>
              <w:r w:rsidRPr="00942229">
                <w:rPr>
                  <w:noProof/>
                  <w:lang w:val="en-US"/>
                </w:rPr>
                <w:t>New York: W.W. Norton &amp; Company.</w:t>
              </w:r>
            </w:p>
            <w:p w14:paraId="50A2B901" w14:textId="77777777" w:rsidR="005330E8" w:rsidRPr="00942229" w:rsidRDefault="005330E8" w:rsidP="005330E8">
              <w:pPr>
                <w:pStyle w:val="Bibliography"/>
                <w:rPr>
                  <w:noProof/>
                  <w:lang w:val="en-US"/>
                </w:rPr>
              </w:pPr>
              <w:r w:rsidRPr="00942229">
                <w:rPr>
                  <w:noProof/>
                  <w:lang w:val="en-US"/>
                </w:rPr>
                <w:t xml:space="preserve">Meijerink, J. G., Bondarouk, T. &amp; Lepak, D. P., 2016. Employees as Active Consumers of HRM: Linking Employees’ HRM Competences with Their Perceptions of HRM Service Value. </w:t>
              </w:r>
              <w:r w:rsidRPr="00942229">
                <w:rPr>
                  <w:i/>
                  <w:iCs/>
                  <w:noProof/>
                  <w:lang w:val="en-US"/>
                </w:rPr>
                <w:t xml:space="preserve">Human Resource Management, </w:t>
              </w:r>
              <w:r w:rsidRPr="00942229">
                <w:rPr>
                  <w:noProof/>
                  <w:lang w:val="en-US"/>
                </w:rPr>
                <w:t>55(2), pp. 219-240.</w:t>
              </w:r>
            </w:p>
            <w:p w14:paraId="0DA03847" w14:textId="77777777" w:rsidR="005330E8" w:rsidRPr="00942229" w:rsidRDefault="005330E8" w:rsidP="005330E8">
              <w:pPr>
                <w:pStyle w:val="Bibliography"/>
                <w:rPr>
                  <w:noProof/>
                  <w:lang w:val="en-US"/>
                </w:rPr>
              </w:pPr>
              <w:r w:rsidRPr="00942229">
                <w:rPr>
                  <w:noProof/>
                  <w:lang w:val="en-US"/>
                </w:rPr>
                <w:t xml:space="preserve">Palinkas, L. A. et al., 2015. Purposeful sampling for qualitative data collection and analysis in mixed method implementation research. </w:t>
              </w:r>
              <w:r w:rsidRPr="00942229">
                <w:rPr>
                  <w:i/>
                  <w:iCs/>
                  <w:noProof/>
                  <w:lang w:val="en-US"/>
                </w:rPr>
                <w:t xml:space="preserve">Administration and Policy in Mental Health and Mental Health Services Research, </w:t>
              </w:r>
              <w:r w:rsidRPr="00942229">
                <w:rPr>
                  <w:noProof/>
                  <w:lang w:val="en-US"/>
                </w:rPr>
                <w:t>42(5), pp. 533-544.</w:t>
              </w:r>
            </w:p>
            <w:p w14:paraId="569BB842" w14:textId="77777777" w:rsidR="005330E8" w:rsidRPr="00942229" w:rsidRDefault="005330E8" w:rsidP="005330E8">
              <w:pPr>
                <w:pStyle w:val="Bibliography"/>
                <w:rPr>
                  <w:noProof/>
                  <w:lang w:val="en-US"/>
                </w:rPr>
              </w:pPr>
              <w:r w:rsidRPr="00942229">
                <w:rPr>
                  <w:noProof/>
                  <w:lang w:val="en-US"/>
                </w:rPr>
                <w:t xml:space="preserve">Santana, C. &amp; Albareda, L., 2022. Blockchain and the emergence of Decentralized Autonomous Organizations (DAOs): An integrative model and research agenda. </w:t>
              </w:r>
              <w:r w:rsidRPr="00942229">
                <w:rPr>
                  <w:i/>
                  <w:iCs/>
                  <w:noProof/>
                  <w:lang w:val="en-US"/>
                </w:rPr>
                <w:t xml:space="preserve">School of Business and Management, </w:t>
              </w:r>
              <w:r w:rsidRPr="00942229">
                <w:rPr>
                  <w:noProof/>
                  <w:lang w:val="en-US"/>
                </w:rPr>
                <w:t>Volume 182.</w:t>
              </w:r>
            </w:p>
            <w:p w14:paraId="2EF8AC38" w14:textId="77777777" w:rsidR="005330E8" w:rsidRPr="00942229" w:rsidRDefault="005330E8" w:rsidP="005330E8">
              <w:pPr>
                <w:pStyle w:val="Bibliography"/>
                <w:rPr>
                  <w:noProof/>
                  <w:lang w:val="en-US"/>
                </w:rPr>
              </w:pPr>
              <w:r w:rsidRPr="00942229">
                <w:rPr>
                  <w:noProof/>
                  <w:lang w:val="en-US"/>
                </w:rPr>
                <w:t xml:space="preserve">Tapscott, D. &amp; Tapscott, A., 2018. </w:t>
              </w:r>
              <w:r w:rsidRPr="00942229">
                <w:rPr>
                  <w:i/>
                  <w:iCs/>
                  <w:noProof/>
                  <w:lang w:val="en-US"/>
                </w:rPr>
                <w:t xml:space="preserve">Blockchain Revolution: How the Technology Behind Bitcoin and Other Cryptocurrencies Is Changing the World. </w:t>
              </w:r>
              <w:r w:rsidRPr="00942229">
                <w:rPr>
                  <w:noProof/>
                  <w:lang w:val="en-US"/>
                </w:rPr>
                <w:t>New York, NY: Penguin.</w:t>
              </w:r>
            </w:p>
            <w:p w14:paraId="14F3BDEF" w14:textId="77777777" w:rsidR="005330E8" w:rsidRDefault="005330E8" w:rsidP="005330E8">
              <w:pPr>
                <w:pStyle w:val="Bibliography"/>
                <w:rPr>
                  <w:noProof/>
                </w:rPr>
              </w:pPr>
              <w:r w:rsidRPr="00942229">
                <w:rPr>
                  <w:noProof/>
                  <w:lang w:val="en-US"/>
                </w:rPr>
                <w:t xml:space="preserve">Turilli, M. &amp; Floridi, L., 2009. The ethics of information transparency. </w:t>
              </w:r>
              <w:r>
                <w:rPr>
                  <w:i/>
                  <w:iCs/>
                  <w:noProof/>
                </w:rPr>
                <w:t xml:space="preserve">Ethics and Information Technology, </w:t>
              </w:r>
              <w:r>
                <w:rPr>
                  <w:noProof/>
                </w:rPr>
                <w:t>11(2), pp. 105-112.</w:t>
              </w:r>
            </w:p>
            <w:p w14:paraId="5776D7D8" w14:textId="65E495CE" w:rsidR="00517242" w:rsidRPr="00D912B0" w:rsidRDefault="00151CD1" w:rsidP="005330E8">
              <w:pPr>
                <w:pStyle w:val="Bibliography"/>
                <w:jc w:val="left"/>
                <w:rPr>
                  <w:noProof/>
                  <w:szCs w:val="24"/>
                  <w:lang w:val="en-US"/>
                </w:rPr>
              </w:pPr>
              <w:r>
                <w:rPr>
                  <w:b/>
                  <w:bCs/>
                  <w:noProof/>
                </w:rPr>
                <w:fldChar w:fldCharType="end"/>
              </w:r>
            </w:p>
          </w:sdtContent>
        </w:sdt>
      </w:sdtContent>
    </w:sdt>
    <w:sectPr w:rsidR="00517242" w:rsidRPr="00D912B0" w:rsidSect="00C10B21">
      <w:headerReference w:type="default" r:id="rId11"/>
      <w:footerReference w:type="default" r:id="rId12"/>
      <w:headerReference w:type="first" r:id="rId13"/>
      <w:footerReference w:type="first" r:id="rId14"/>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A412B7" w14:textId="77777777" w:rsidR="004D09F4" w:rsidRDefault="004D09F4">
      <w:pPr>
        <w:spacing w:after="0" w:line="240" w:lineRule="auto"/>
      </w:pPr>
      <w:r>
        <w:separator/>
      </w:r>
    </w:p>
  </w:endnote>
  <w:endnote w:type="continuationSeparator" w:id="0">
    <w:p w14:paraId="66F1F524" w14:textId="77777777" w:rsidR="004D09F4" w:rsidRDefault="004D09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A4A6BF" w14:textId="77777777" w:rsidR="004D09F4" w:rsidRDefault="004D09F4">
      <w:pPr>
        <w:spacing w:after="0" w:line="240" w:lineRule="auto"/>
      </w:pPr>
      <w:r>
        <w:separator/>
      </w:r>
    </w:p>
  </w:footnote>
  <w:footnote w:type="continuationSeparator" w:id="0">
    <w:p w14:paraId="3AE93331" w14:textId="77777777" w:rsidR="004D09F4" w:rsidRDefault="004D09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F07F9" w14:textId="4B509C37" w:rsidR="00C147AD" w:rsidRDefault="00000000">
    <w:pPr>
      <w:spacing w:line="264" w:lineRule="auto"/>
    </w:pPr>
    <w:sdt>
      <w:sdtPr>
        <w:rPr>
          <w:color w:val="4472C4" w:themeColor="accent1"/>
          <w:sz w:val="20"/>
          <w:szCs w:val="20"/>
        </w:rPr>
        <w:alias w:val="Title"/>
        <w:id w:val="15524250"/>
        <w:placeholder>
          <w:docPart w:val="AFF3F9B0F1694F6F990B280B69E1A6A4"/>
        </w:placeholder>
        <w:dataBinding w:prefixMappings="xmlns:ns0='http://schemas.openxmlformats.org/package/2006/metadata/core-properties' xmlns:ns1='http://purl.org/dc/elements/1.1/'" w:xpath="/ns0:coreProperties[1]/ns1:title[1]" w:storeItemID="{6C3C8BC8-F283-45AE-878A-BAB7291924A1}"/>
        <w:text/>
      </w:sdtPr>
      <w:sdtContent>
        <w:r w:rsidR="00C147AD">
          <w:rPr>
            <w:color w:val="4472C4" w:themeColor="accent1"/>
            <w:sz w:val="20"/>
            <w:szCs w:val="20"/>
            <w:lang w:val="en-US"/>
          </w:rPr>
          <w:t>UEL-Number: 2020732</w:t>
        </w:r>
      </w:sdtContent>
    </w:sdt>
  </w:p>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573DC"/>
    <w:multiLevelType w:val="hybridMultilevel"/>
    <w:tmpl w:val="26EC7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523D"/>
    <w:multiLevelType w:val="multilevel"/>
    <w:tmpl w:val="4B208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8F43E9"/>
    <w:multiLevelType w:val="hybridMultilevel"/>
    <w:tmpl w:val="0E229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095E6F"/>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ACF507B"/>
    <w:multiLevelType w:val="hybridMultilevel"/>
    <w:tmpl w:val="E5E40AB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26600EF"/>
    <w:multiLevelType w:val="hybridMultilevel"/>
    <w:tmpl w:val="1FFE9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BA2B17"/>
    <w:multiLevelType w:val="hybridMultilevel"/>
    <w:tmpl w:val="43CC57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06621B"/>
    <w:multiLevelType w:val="hybridMultilevel"/>
    <w:tmpl w:val="CA362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0D56D7"/>
    <w:multiLevelType w:val="hybridMultilevel"/>
    <w:tmpl w:val="8C122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7D5DF8"/>
    <w:multiLevelType w:val="hybridMultilevel"/>
    <w:tmpl w:val="2DF2F32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ADE7923"/>
    <w:multiLevelType w:val="multilevel"/>
    <w:tmpl w:val="EEE467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DB67D08"/>
    <w:multiLevelType w:val="hybridMultilevel"/>
    <w:tmpl w:val="02F84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704BED"/>
    <w:multiLevelType w:val="hybridMultilevel"/>
    <w:tmpl w:val="16401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DC6A3F"/>
    <w:multiLevelType w:val="hybridMultilevel"/>
    <w:tmpl w:val="93940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833D4F"/>
    <w:multiLevelType w:val="hybridMultilevel"/>
    <w:tmpl w:val="68B0A0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CC058F"/>
    <w:multiLevelType w:val="multilevel"/>
    <w:tmpl w:val="D0ECAD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2A22B4A"/>
    <w:multiLevelType w:val="hybridMultilevel"/>
    <w:tmpl w:val="33C22B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CB4D3F"/>
    <w:multiLevelType w:val="hybridMultilevel"/>
    <w:tmpl w:val="56CEA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FC6BA3"/>
    <w:multiLevelType w:val="hybridMultilevel"/>
    <w:tmpl w:val="3CAA8E30"/>
    <w:lvl w:ilvl="0" w:tplc="0409000F">
      <w:start w:val="1"/>
      <w:numFmt w:val="decimal"/>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19"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D4A0663"/>
    <w:multiLevelType w:val="hybridMultilevel"/>
    <w:tmpl w:val="288E4E5E"/>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1" w15:restartNumberingAfterBreak="0">
    <w:nsid w:val="3EB557A0"/>
    <w:multiLevelType w:val="hybridMultilevel"/>
    <w:tmpl w:val="BD8667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E46472"/>
    <w:multiLevelType w:val="hybridMultilevel"/>
    <w:tmpl w:val="6EB82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464377"/>
    <w:multiLevelType w:val="hybridMultilevel"/>
    <w:tmpl w:val="CEB22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3279CD"/>
    <w:multiLevelType w:val="hybridMultilevel"/>
    <w:tmpl w:val="DF58E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D6D06F1"/>
    <w:multiLevelType w:val="hybridMultilevel"/>
    <w:tmpl w:val="B91AD334"/>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4D7B36FB"/>
    <w:multiLevelType w:val="hybridMultilevel"/>
    <w:tmpl w:val="4F84C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E8B6E9B"/>
    <w:multiLevelType w:val="hybridMultilevel"/>
    <w:tmpl w:val="0AB289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B22E64"/>
    <w:multiLevelType w:val="hybridMultilevel"/>
    <w:tmpl w:val="EF787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09731A"/>
    <w:multiLevelType w:val="multilevel"/>
    <w:tmpl w:val="EDD0E0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3275141"/>
    <w:multiLevelType w:val="multilevel"/>
    <w:tmpl w:val="FD4CD9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370495D"/>
    <w:multiLevelType w:val="hybridMultilevel"/>
    <w:tmpl w:val="8370E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0975B4"/>
    <w:multiLevelType w:val="hybridMultilevel"/>
    <w:tmpl w:val="95402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69626C"/>
    <w:multiLevelType w:val="hybridMultilevel"/>
    <w:tmpl w:val="23280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81F5BD3"/>
    <w:multiLevelType w:val="hybridMultilevel"/>
    <w:tmpl w:val="07D6215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5F6F776E"/>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618B4AAF"/>
    <w:multiLevelType w:val="hybridMultilevel"/>
    <w:tmpl w:val="1DA8F94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66E5379B"/>
    <w:multiLevelType w:val="hybridMultilevel"/>
    <w:tmpl w:val="03D683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FE44AD7"/>
    <w:multiLevelType w:val="hybridMultilevel"/>
    <w:tmpl w:val="B3346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695BBB"/>
    <w:multiLevelType w:val="hybridMultilevel"/>
    <w:tmpl w:val="E248A6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68058E5"/>
    <w:multiLevelType w:val="hybridMultilevel"/>
    <w:tmpl w:val="0B2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321CE7"/>
    <w:multiLevelType w:val="hybridMultilevel"/>
    <w:tmpl w:val="F9360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79BD2254"/>
    <w:multiLevelType w:val="multilevel"/>
    <w:tmpl w:val="E1A0702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7DFE4F38"/>
    <w:multiLevelType w:val="hybridMultilevel"/>
    <w:tmpl w:val="B868FB2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5" w15:restartNumberingAfterBreak="0">
    <w:nsid w:val="7FB761E2"/>
    <w:multiLevelType w:val="multilevel"/>
    <w:tmpl w:val="C532AF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09765652">
    <w:abstractNumId w:val="43"/>
  </w:num>
  <w:num w:numId="2" w16cid:durableId="1513257405">
    <w:abstractNumId w:val="43"/>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0" w:firstLine="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 w16cid:durableId="541552127">
    <w:abstractNumId w:val="43"/>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 w16cid:durableId="947084116">
    <w:abstractNumId w:val="35"/>
  </w:num>
  <w:num w:numId="5" w16cid:durableId="595753595">
    <w:abstractNumId w:val="3"/>
  </w:num>
  <w:num w:numId="6" w16cid:durableId="1946420307">
    <w:abstractNumId w:val="43"/>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16cid:durableId="963584777">
    <w:abstractNumId w:val="43"/>
  </w:num>
  <w:num w:numId="8" w16cid:durableId="503981716">
    <w:abstractNumId w:val="23"/>
  </w:num>
  <w:num w:numId="9" w16cid:durableId="1216772171">
    <w:abstractNumId w:val="15"/>
  </w:num>
  <w:num w:numId="10" w16cid:durableId="216742478">
    <w:abstractNumId w:val="38"/>
  </w:num>
  <w:num w:numId="11" w16cid:durableId="765075388">
    <w:abstractNumId w:val="13"/>
  </w:num>
  <w:num w:numId="12" w16cid:durableId="435560500">
    <w:abstractNumId w:val="5"/>
  </w:num>
  <w:num w:numId="13" w16cid:durableId="1980917498">
    <w:abstractNumId w:val="34"/>
  </w:num>
  <w:num w:numId="14" w16cid:durableId="169568506">
    <w:abstractNumId w:val="2"/>
  </w:num>
  <w:num w:numId="15" w16cid:durableId="1411076814">
    <w:abstractNumId w:val="42"/>
  </w:num>
  <w:num w:numId="16" w16cid:durableId="1526942231">
    <w:abstractNumId w:val="36"/>
  </w:num>
  <w:num w:numId="17" w16cid:durableId="1751654748">
    <w:abstractNumId w:val="39"/>
  </w:num>
  <w:num w:numId="18" w16cid:durableId="414866319">
    <w:abstractNumId w:val="31"/>
  </w:num>
  <w:num w:numId="19" w16cid:durableId="179703789">
    <w:abstractNumId w:val="11"/>
  </w:num>
  <w:num w:numId="20" w16cid:durableId="1092778255">
    <w:abstractNumId w:val="7"/>
  </w:num>
  <w:num w:numId="21" w16cid:durableId="1199855999">
    <w:abstractNumId w:val="29"/>
  </w:num>
  <w:num w:numId="22" w16cid:durableId="621889428">
    <w:abstractNumId w:val="18"/>
  </w:num>
  <w:num w:numId="23" w16cid:durableId="498934105">
    <w:abstractNumId w:val="44"/>
  </w:num>
  <w:num w:numId="24" w16cid:durableId="1321159100">
    <w:abstractNumId w:val="20"/>
  </w:num>
  <w:num w:numId="25" w16cid:durableId="382751046">
    <w:abstractNumId w:val="10"/>
  </w:num>
  <w:num w:numId="26" w16cid:durableId="986930567">
    <w:abstractNumId w:val="32"/>
  </w:num>
  <w:num w:numId="27" w16cid:durableId="1045789663">
    <w:abstractNumId w:val="45"/>
  </w:num>
  <w:num w:numId="28" w16cid:durableId="738674588">
    <w:abstractNumId w:val="40"/>
  </w:num>
  <w:num w:numId="29" w16cid:durableId="1714963101">
    <w:abstractNumId w:val="21"/>
  </w:num>
  <w:num w:numId="30" w16cid:durableId="1159345998">
    <w:abstractNumId w:val="4"/>
  </w:num>
  <w:num w:numId="31" w16cid:durableId="168493297">
    <w:abstractNumId w:val="25"/>
  </w:num>
  <w:num w:numId="32" w16cid:durableId="245262242">
    <w:abstractNumId w:val="41"/>
  </w:num>
  <w:num w:numId="33" w16cid:durableId="626934843">
    <w:abstractNumId w:val="26"/>
  </w:num>
  <w:num w:numId="34" w16cid:durableId="2122411623">
    <w:abstractNumId w:val="24"/>
  </w:num>
  <w:num w:numId="35" w16cid:durableId="1680691838">
    <w:abstractNumId w:val="0"/>
  </w:num>
  <w:num w:numId="36" w16cid:durableId="2085252131">
    <w:abstractNumId w:val="17"/>
  </w:num>
  <w:num w:numId="37" w16cid:durableId="1623684292">
    <w:abstractNumId w:val="27"/>
  </w:num>
  <w:num w:numId="38" w16cid:durableId="512230169">
    <w:abstractNumId w:val="8"/>
  </w:num>
  <w:num w:numId="39" w16cid:durableId="1814441878">
    <w:abstractNumId w:val="33"/>
  </w:num>
  <w:num w:numId="40" w16cid:durableId="1186363864">
    <w:abstractNumId w:val="9"/>
  </w:num>
  <w:num w:numId="41" w16cid:durableId="781345546">
    <w:abstractNumId w:val="19"/>
  </w:num>
  <w:num w:numId="42" w16cid:durableId="1753702263">
    <w:abstractNumId w:val="12"/>
  </w:num>
  <w:num w:numId="43" w16cid:durableId="1923292983">
    <w:abstractNumId w:val="14"/>
  </w:num>
  <w:num w:numId="44" w16cid:durableId="72242432">
    <w:abstractNumId w:val="6"/>
  </w:num>
  <w:num w:numId="45" w16cid:durableId="361636441">
    <w:abstractNumId w:val="37"/>
  </w:num>
  <w:num w:numId="46" w16cid:durableId="1932351550">
    <w:abstractNumId w:val="16"/>
  </w:num>
  <w:num w:numId="47" w16cid:durableId="2013992842">
    <w:abstractNumId w:val="1"/>
  </w:num>
  <w:num w:numId="48" w16cid:durableId="2125035413">
    <w:abstractNumId w:val="30"/>
  </w:num>
  <w:num w:numId="49" w16cid:durableId="854539759">
    <w:abstractNumId w:val="22"/>
  </w:num>
  <w:num w:numId="50" w16cid:durableId="292449499">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Nq4FAOnZc0QtAAAA"/>
  </w:docVars>
  <w:rsids>
    <w:rsidRoot w:val="00432AF0"/>
    <w:rsid w:val="0000003E"/>
    <w:rsid w:val="00002ED8"/>
    <w:rsid w:val="0000318E"/>
    <w:rsid w:val="00005DEB"/>
    <w:rsid w:val="000073C5"/>
    <w:rsid w:val="000128BB"/>
    <w:rsid w:val="00013300"/>
    <w:rsid w:val="000135F6"/>
    <w:rsid w:val="000145A5"/>
    <w:rsid w:val="00016592"/>
    <w:rsid w:val="0001706D"/>
    <w:rsid w:val="00021169"/>
    <w:rsid w:val="00021A9E"/>
    <w:rsid w:val="000230D9"/>
    <w:rsid w:val="0002448C"/>
    <w:rsid w:val="000251B0"/>
    <w:rsid w:val="000253A3"/>
    <w:rsid w:val="000254C1"/>
    <w:rsid w:val="00031008"/>
    <w:rsid w:val="000311AA"/>
    <w:rsid w:val="00032316"/>
    <w:rsid w:val="00032C0F"/>
    <w:rsid w:val="00033B74"/>
    <w:rsid w:val="0003439A"/>
    <w:rsid w:val="00035EEB"/>
    <w:rsid w:val="000370D0"/>
    <w:rsid w:val="000422A6"/>
    <w:rsid w:val="00042531"/>
    <w:rsid w:val="00042B29"/>
    <w:rsid w:val="000454F6"/>
    <w:rsid w:val="0004595D"/>
    <w:rsid w:val="00050883"/>
    <w:rsid w:val="000518A0"/>
    <w:rsid w:val="00052578"/>
    <w:rsid w:val="00053302"/>
    <w:rsid w:val="00054751"/>
    <w:rsid w:val="000549FA"/>
    <w:rsid w:val="00055226"/>
    <w:rsid w:val="0006056F"/>
    <w:rsid w:val="00061F4D"/>
    <w:rsid w:val="00062E18"/>
    <w:rsid w:val="00064158"/>
    <w:rsid w:val="00065860"/>
    <w:rsid w:val="00065874"/>
    <w:rsid w:val="00065B2F"/>
    <w:rsid w:val="000739D7"/>
    <w:rsid w:val="000745CD"/>
    <w:rsid w:val="00075F63"/>
    <w:rsid w:val="0007742F"/>
    <w:rsid w:val="00082DCE"/>
    <w:rsid w:val="00084511"/>
    <w:rsid w:val="000876B3"/>
    <w:rsid w:val="000916E8"/>
    <w:rsid w:val="0009233C"/>
    <w:rsid w:val="00093D6D"/>
    <w:rsid w:val="00095FBF"/>
    <w:rsid w:val="00096923"/>
    <w:rsid w:val="000A2AFF"/>
    <w:rsid w:val="000A41AB"/>
    <w:rsid w:val="000A59BA"/>
    <w:rsid w:val="000A612C"/>
    <w:rsid w:val="000B03A9"/>
    <w:rsid w:val="000B1052"/>
    <w:rsid w:val="000B1CFB"/>
    <w:rsid w:val="000B2D4E"/>
    <w:rsid w:val="000B4743"/>
    <w:rsid w:val="000B717D"/>
    <w:rsid w:val="000C210A"/>
    <w:rsid w:val="000C39D5"/>
    <w:rsid w:val="000C3E6E"/>
    <w:rsid w:val="000D0397"/>
    <w:rsid w:val="000D07A4"/>
    <w:rsid w:val="000D2654"/>
    <w:rsid w:val="000D4D05"/>
    <w:rsid w:val="000D5E33"/>
    <w:rsid w:val="000E0D98"/>
    <w:rsid w:val="000E3098"/>
    <w:rsid w:val="000E3EBF"/>
    <w:rsid w:val="000E48E2"/>
    <w:rsid w:val="000E6491"/>
    <w:rsid w:val="000E6779"/>
    <w:rsid w:val="000E6A50"/>
    <w:rsid w:val="000F005B"/>
    <w:rsid w:val="000F03C7"/>
    <w:rsid w:val="000F2402"/>
    <w:rsid w:val="000F574A"/>
    <w:rsid w:val="00102EE5"/>
    <w:rsid w:val="00105417"/>
    <w:rsid w:val="00105BBB"/>
    <w:rsid w:val="0010749A"/>
    <w:rsid w:val="00107637"/>
    <w:rsid w:val="0011000D"/>
    <w:rsid w:val="00110B50"/>
    <w:rsid w:val="0011568A"/>
    <w:rsid w:val="00115CAD"/>
    <w:rsid w:val="00116B45"/>
    <w:rsid w:val="001176FD"/>
    <w:rsid w:val="00117B0E"/>
    <w:rsid w:val="0012000B"/>
    <w:rsid w:val="001220AE"/>
    <w:rsid w:val="0013013F"/>
    <w:rsid w:val="001310A8"/>
    <w:rsid w:val="00132CD4"/>
    <w:rsid w:val="00133502"/>
    <w:rsid w:val="00137848"/>
    <w:rsid w:val="00137D59"/>
    <w:rsid w:val="00142BE7"/>
    <w:rsid w:val="00142FF7"/>
    <w:rsid w:val="00143F2C"/>
    <w:rsid w:val="00145AA8"/>
    <w:rsid w:val="001465E6"/>
    <w:rsid w:val="0014662E"/>
    <w:rsid w:val="00147A90"/>
    <w:rsid w:val="001509E8"/>
    <w:rsid w:val="001511BE"/>
    <w:rsid w:val="00151CD1"/>
    <w:rsid w:val="00156069"/>
    <w:rsid w:val="0015724E"/>
    <w:rsid w:val="00161293"/>
    <w:rsid w:val="00164190"/>
    <w:rsid w:val="001675BD"/>
    <w:rsid w:val="0017070F"/>
    <w:rsid w:val="00170789"/>
    <w:rsid w:val="00173BD6"/>
    <w:rsid w:val="001744A6"/>
    <w:rsid w:val="00176AE7"/>
    <w:rsid w:val="00176AFD"/>
    <w:rsid w:val="0017758C"/>
    <w:rsid w:val="00182590"/>
    <w:rsid w:val="00183378"/>
    <w:rsid w:val="001853CF"/>
    <w:rsid w:val="001855ED"/>
    <w:rsid w:val="00186591"/>
    <w:rsid w:val="00186D61"/>
    <w:rsid w:val="00187B12"/>
    <w:rsid w:val="00187F90"/>
    <w:rsid w:val="00190964"/>
    <w:rsid w:val="00194395"/>
    <w:rsid w:val="00194852"/>
    <w:rsid w:val="00195700"/>
    <w:rsid w:val="0019779E"/>
    <w:rsid w:val="001A0C8B"/>
    <w:rsid w:val="001A1C5C"/>
    <w:rsid w:val="001A2762"/>
    <w:rsid w:val="001A4E96"/>
    <w:rsid w:val="001A7937"/>
    <w:rsid w:val="001A7E19"/>
    <w:rsid w:val="001B193A"/>
    <w:rsid w:val="001B34DC"/>
    <w:rsid w:val="001B74BA"/>
    <w:rsid w:val="001C1784"/>
    <w:rsid w:val="001C19B3"/>
    <w:rsid w:val="001C29F7"/>
    <w:rsid w:val="001C36E3"/>
    <w:rsid w:val="001C4045"/>
    <w:rsid w:val="001C62DD"/>
    <w:rsid w:val="001C6AFE"/>
    <w:rsid w:val="001C6D94"/>
    <w:rsid w:val="001C7514"/>
    <w:rsid w:val="001D0342"/>
    <w:rsid w:val="001D1545"/>
    <w:rsid w:val="001D5045"/>
    <w:rsid w:val="001D5D16"/>
    <w:rsid w:val="001D6089"/>
    <w:rsid w:val="001E1E42"/>
    <w:rsid w:val="001E20D1"/>
    <w:rsid w:val="001E39D1"/>
    <w:rsid w:val="001F0E37"/>
    <w:rsid w:val="001F295A"/>
    <w:rsid w:val="001F49A2"/>
    <w:rsid w:val="001F49C5"/>
    <w:rsid w:val="001F5E40"/>
    <w:rsid w:val="001F6B30"/>
    <w:rsid w:val="00201F88"/>
    <w:rsid w:val="00205755"/>
    <w:rsid w:val="002074C6"/>
    <w:rsid w:val="00207FDE"/>
    <w:rsid w:val="0021434D"/>
    <w:rsid w:val="00214990"/>
    <w:rsid w:val="00215E21"/>
    <w:rsid w:val="00217854"/>
    <w:rsid w:val="002211C6"/>
    <w:rsid w:val="00224A43"/>
    <w:rsid w:val="00225D09"/>
    <w:rsid w:val="00231148"/>
    <w:rsid w:val="00231D47"/>
    <w:rsid w:val="0023300C"/>
    <w:rsid w:val="00233BD1"/>
    <w:rsid w:val="002415F3"/>
    <w:rsid w:val="002447AD"/>
    <w:rsid w:val="002451D0"/>
    <w:rsid w:val="00246813"/>
    <w:rsid w:val="0024687B"/>
    <w:rsid w:val="00246BD4"/>
    <w:rsid w:val="002470BE"/>
    <w:rsid w:val="00247C34"/>
    <w:rsid w:val="002515D4"/>
    <w:rsid w:val="00252C8E"/>
    <w:rsid w:val="00254E8C"/>
    <w:rsid w:val="00256368"/>
    <w:rsid w:val="00257522"/>
    <w:rsid w:val="00260A6B"/>
    <w:rsid w:val="002616EC"/>
    <w:rsid w:val="00262FCE"/>
    <w:rsid w:val="00263352"/>
    <w:rsid w:val="00263CF2"/>
    <w:rsid w:val="00265C5E"/>
    <w:rsid w:val="002669A1"/>
    <w:rsid w:val="00267D78"/>
    <w:rsid w:val="002745E7"/>
    <w:rsid w:val="00274886"/>
    <w:rsid w:val="00276A11"/>
    <w:rsid w:val="00276F0F"/>
    <w:rsid w:val="00277F27"/>
    <w:rsid w:val="0028248B"/>
    <w:rsid w:val="002856F3"/>
    <w:rsid w:val="00286806"/>
    <w:rsid w:val="00286CF7"/>
    <w:rsid w:val="00290136"/>
    <w:rsid w:val="00291FF3"/>
    <w:rsid w:val="00293D59"/>
    <w:rsid w:val="002961B8"/>
    <w:rsid w:val="00296D85"/>
    <w:rsid w:val="002A306D"/>
    <w:rsid w:val="002A3FE5"/>
    <w:rsid w:val="002B125D"/>
    <w:rsid w:val="002B14AA"/>
    <w:rsid w:val="002B29B8"/>
    <w:rsid w:val="002B3805"/>
    <w:rsid w:val="002B6520"/>
    <w:rsid w:val="002C14A2"/>
    <w:rsid w:val="002C17AE"/>
    <w:rsid w:val="002C17C9"/>
    <w:rsid w:val="002C3C9C"/>
    <w:rsid w:val="002C52A5"/>
    <w:rsid w:val="002C573C"/>
    <w:rsid w:val="002C6293"/>
    <w:rsid w:val="002C699D"/>
    <w:rsid w:val="002C6A12"/>
    <w:rsid w:val="002D3F91"/>
    <w:rsid w:val="002D4FE6"/>
    <w:rsid w:val="002D7C69"/>
    <w:rsid w:val="002E0BA7"/>
    <w:rsid w:val="002E2630"/>
    <w:rsid w:val="002E2C4E"/>
    <w:rsid w:val="002E30B3"/>
    <w:rsid w:val="002E328F"/>
    <w:rsid w:val="002E3939"/>
    <w:rsid w:val="002E58F4"/>
    <w:rsid w:val="002F0084"/>
    <w:rsid w:val="002F0831"/>
    <w:rsid w:val="002F0C7C"/>
    <w:rsid w:val="002F3365"/>
    <w:rsid w:val="002F4AEA"/>
    <w:rsid w:val="002F4CF7"/>
    <w:rsid w:val="002F5C8D"/>
    <w:rsid w:val="002F6150"/>
    <w:rsid w:val="002F7071"/>
    <w:rsid w:val="002F70CB"/>
    <w:rsid w:val="00300210"/>
    <w:rsid w:val="003004C4"/>
    <w:rsid w:val="003017AD"/>
    <w:rsid w:val="00302EE9"/>
    <w:rsid w:val="003121C5"/>
    <w:rsid w:val="003126CC"/>
    <w:rsid w:val="00312F25"/>
    <w:rsid w:val="0031456D"/>
    <w:rsid w:val="003166D1"/>
    <w:rsid w:val="00316FD0"/>
    <w:rsid w:val="00320EA8"/>
    <w:rsid w:val="00324CC9"/>
    <w:rsid w:val="003250D1"/>
    <w:rsid w:val="003253CD"/>
    <w:rsid w:val="00325807"/>
    <w:rsid w:val="003260A5"/>
    <w:rsid w:val="00332D9C"/>
    <w:rsid w:val="00334FB8"/>
    <w:rsid w:val="0033684F"/>
    <w:rsid w:val="00341121"/>
    <w:rsid w:val="00341E07"/>
    <w:rsid w:val="00343E9E"/>
    <w:rsid w:val="00347AA6"/>
    <w:rsid w:val="0035084F"/>
    <w:rsid w:val="00352848"/>
    <w:rsid w:val="00353DB2"/>
    <w:rsid w:val="00354BEF"/>
    <w:rsid w:val="003554DC"/>
    <w:rsid w:val="00356542"/>
    <w:rsid w:val="00356BB8"/>
    <w:rsid w:val="003575DB"/>
    <w:rsid w:val="00362845"/>
    <w:rsid w:val="0036582D"/>
    <w:rsid w:val="00366757"/>
    <w:rsid w:val="00367D03"/>
    <w:rsid w:val="00370A5D"/>
    <w:rsid w:val="00371894"/>
    <w:rsid w:val="003757A9"/>
    <w:rsid w:val="003765FE"/>
    <w:rsid w:val="00380256"/>
    <w:rsid w:val="00384318"/>
    <w:rsid w:val="00386260"/>
    <w:rsid w:val="00387BE8"/>
    <w:rsid w:val="00391694"/>
    <w:rsid w:val="003917B6"/>
    <w:rsid w:val="00392460"/>
    <w:rsid w:val="00392B86"/>
    <w:rsid w:val="00395633"/>
    <w:rsid w:val="00397A1C"/>
    <w:rsid w:val="00397A73"/>
    <w:rsid w:val="003A147D"/>
    <w:rsid w:val="003A2095"/>
    <w:rsid w:val="003A264D"/>
    <w:rsid w:val="003A2E27"/>
    <w:rsid w:val="003A3742"/>
    <w:rsid w:val="003A65AD"/>
    <w:rsid w:val="003A65F9"/>
    <w:rsid w:val="003B14C2"/>
    <w:rsid w:val="003B5B63"/>
    <w:rsid w:val="003B6F6C"/>
    <w:rsid w:val="003B72AD"/>
    <w:rsid w:val="003C078F"/>
    <w:rsid w:val="003C09F5"/>
    <w:rsid w:val="003C23EB"/>
    <w:rsid w:val="003C3B22"/>
    <w:rsid w:val="003C7285"/>
    <w:rsid w:val="003D0D29"/>
    <w:rsid w:val="003E03AE"/>
    <w:rsid w:val="003E0F71"/>
    <w:rsid w:val="003E1543"/>
    <w:rsid w:val="003E2175"/>
    <w:rsid w:val="003E2DE9"/>
    <w:rsid w:val="003E2E11"/>
    <w:rsid w:val="003E30EE"/>
    <w:rsid w:val="003E4E7F"/>
    <w:rsid w:val="003E6A47"/>
    <w:rsid w:val="003E6BCC"/>
    <w:rsid w:val="003E7ADD"/>
    <w:rsid w:val="003F25AE"/>
    <w:rsid w:val="003F663C"/>
    <w:rsid w:val="00403C51"/>
    <w:rsid w:val="0040653F"/>
    <w:rsid w:val="00406D71"/>
    <w:rsid w:val="00407881"/>
    <w:rsid w:val="00411A30"/>
    <w:rsid w:val="004127A6"/>
    <w:rsid w:val="00413556"/>
    <w:rsid w:val="004144F8"/>
    <w:rsid w:val="00414921"/>
    <w:rsid w:val="0041629B"/>
    <w:rsid w:val="00420C9D"/>
    <w:rsid w:val="0042301B"/>
    <w:rsid w:val="00423D39"/>
    <w:rsid w:val="00425B46"/>
    <w:rsid w:val="00425FE7"/>
    <w:rsid w:val="00426401"/>
    <w:rsid w:val="00427D31"/>
    <w:rsid w:val="00432AF0"/>
    <w:rsid w:val="00436815"/>
    <w:rsid w:val="0044115A"/>
    <w:rsid w:val="00441633"/>
    <w:rsid w:val="00441CD5"/>
    <w:rsid w:val="00442D4E"/>
    <w:rsid w:val="004439A7"/>
    <w:rsid w:val="00444398"/>
    <w:rsid w:val="00444806"/>
    <w:rsid w:val="0044481C"/>
    <w:rsid w:val="00444F9C"/>
    <w:rsid w:val="00445FB2"/>
    <w:rsid w:val="00446458"/>
    <w:rsid w:val="004467FE"/>
    <w:rsid w:val="00450AB1"/>
    <w:rsid w:val="0045156E"/>
    <w:rsid w:val="00451CFF"/>
    <w:rsid w:val="00453A46"/>
    <w:rsid w:val="00457205"/>
    <w:rsid w:val="00457369"/>
    <w:rsid w:val="00457FD5"/>
    <w:rsid w:val="00460421"/>
    <w:rsid w:val="00460C28"/>
    <w:rsid w:val="0046306B"/>
    <w:rsid w:val="0046457E"/>
    <w:rsid w:val="004675E5"/>
    <w:rsid w:val="00474571"/>
    <w:rsid w:val="00474D09"/>
    <w:rsid w:val="00474F64"/>
    <w:rsid w:val="0047755F"/>
    <w:rsid w:val="00480545"/>
    <w:rsid w:val="00481747"/>
    <w:rsid w:val="00484A41"/>
    <w:rsid w:val="00487888"/>
    <w:rsid w:val="00490A5C"/>
    <w:rsid w:val="004919BF"/>
    <w:rsid w:val="00492C9A"/>
    <w:rsid w:val="0049394F"/>
    <w:rsid w:val="00493F68"/>
    <w:rsid w:val="00495101"/>
    <w:rsid w:val="004A0C16"/>
    <w:rsid w:val="004A2001"/>
    <w:rsid w:val="004A29BA"/>
    <w:rsid w:val="004A2C6C"/>
    <w:rsid w:val="004A4E02"/>
    <w:rsid w:val="004A54A9"/>
    <w:rsid w:val="004B2534"/>
    <w:rsid w:val="004B3B04"/>
    <w:rsid w:val="004B5224"/>
    <w:rsid w:val="004B55D5"/>
    <w:rsid w:val="004B702A"/>
    <w:rsid w:val="004C0249"/>
    <w:rsid w:val="004C1FA6"/>
    <w:rsid w:val="004C28B9"/>
    <w:rsid w:val="004C51A5"/>
    <w:rsid w:val="004D09F4"/>
    <w:rsid w:val="004D1B30"/>
    <w:rsid w:val="004D22DA"/>
    <w:rsid w:val="004D378D"/>
    <w:rsid w:val="004D4CC7"/>
    <w:rsid w:val="004D7B94"/>
    <w:rsid w:val="004E0B01"/>
    <w:rsid w:val="004E1239"/>
    <w:rsid w:val="004E5BD8"/>
    <w:rsid w:val="004E5D0F"/>
    <w:rsid w:val="004E63DD"/>
    <w:rsid w:val="004E78E3"/>
    <w:rsid w:val="004E7E1F"/>
    <w:rsid w:val="004F0B48"/>
    <w:rsid w:val="004F11E2"/>
    <w:rsid w:val="004F2F25"/>
    <w:rsid w:val="004F3CFA"/>
    <w:rsid w:val="004F66ED"/>
    <w:rsid w:val="0050033E"/>
    <w:rsid w:val="00500F06"/>
    <w:rsid w:val="005014FC"/>
    <w:rsid w:val="0051093A"/>
    <w:rsid w:val="005114E4"/>
    <w:rsid w:val="00513FB7"/>
    <w:rsid w:val="00515105"/>
    <w:rsid w:val="00517242"/>
    <w:rsid w:val="00517507"/>
    <w:rsid w:val="00522993"/>
    <w:rsid w:val="00523788"/>
    <w:rsid w:val="00524B96"/>
    <w:rsid w:val="00526461"/>
    <w:rsid w:val="00526AEC"/>
    <w:rsid w:val="00531F05"/>
    <w:rsid w:val="005330E8"/>
    <w:rsid w:val="00534B53"/>
    <w:rsid w:val="00543B29"/>
    <w:rsid w:val="005473F1"/>
    <w:rsid w:val="00547749"/>
    <w:rsid w:val="00550706"/>
    <w:rsid w:val="00550B03"/>
    <w:rsid w:val="005516C0"/>
    <w:rsid w:val="00553B5E"/>
    <w:rsid w:val="00556798"/>
    <w:rsid w:val="00560067"/>
    <w:rsid w:val="00562E80"/>
    <w:rsid w:val="0056374F"/>
    <w:rsid w:val="00567502"/>
    <w:rsid w:val="00567DCC"/>
    <w:rsid w:val="005705E6"/>
    <w:rsid w:val="00571210"/>
    <w:rsid w:val="00571AFC"/>
    <w:rsid w:val="00575821"/>
    <w:rsid w:val="00575ADD"/>
    <w:rsid w:val="005766C3"/>
    <w:rsid w:val="00582883"/>
    <w:rsid w:val="0058299D"/>
    <w:rsid w:val="00584B16"/>
    <w:rsid w:val="00586F8B"/>
    <w:rsid w:val="00592225"/>
    <w:rsid w:val="00594C66"/>
    <w:rsid w:val="005956CE"/>
    <w:rsid w:val="005A05FF"/>
    <w:rsid w:val="005A0B44"/>
    <w:rsid w:val="005A2146"/>
    <w:rsid w:val="005A32AF"/>
    <w:rsid w:val="005A3672"/>
    <w:rsid w:val="005B1C38"/>
    <w:rsid w:val="005B2591"/>
    <w:rsid w:val="005B3F89"/>
    <w:rsid w:val="005B5441"/>
    <w:rsid w:val="005B69ED"/>
    <w:rsid w:val="005B6F33"/>
    <w:rsid w:val="005B79DE"/>
    <w:rsid w:val="005C42A7"/>
    <w:rsid w:val="005C48A2"/>
    <w:rsid w:val="005C50AD"/>
    <w:rsid w:val="005C71D8"/>
    <w:rsid w:val="005C7D26"/>
    <w:rsid w:val="005C7E7C"/>
    <w:rsid w:val="005D094F"/>
    <w:rsid w:val="005D0F3E"/>
    <w:rsid w:val="005D1622"/>
    <w:rsid w:val="005D361E"/>
    <w:rsid w:val="005D4950"/>
    <w:rsid w:val="005D6609"/>
    <w:rsid w:val="005D7E70"/>
    <w:rsid w:val="005E1BA4"/>
    <w:rsid w:val="005E1F0E"/>
    <w:rsid w:val="005E20A3"/>
    <w:rsid w:val="005E592A"/>
    <w:rsid w:val="005F1E2A"/>
    <w:rsid w:val="005F710A"/>
    <w:rsid w:val="005F7459"/>
    <w:rsid w:val="00600C9D"/>
    <w:rsid w:val="00601591"/>
    <w:rsid w:val="00604080"/>
    <w:rsid w:val="00606A32"/>
    <w:rsid w:val="00610C2C"/>
    <w:rsid w:val="0061259E"/>
    <w:rsid w:val="00614FC4"/>
    <w:rsid w:val="00616BBC"/>
    <w:rsid w:val="006177F5"/>
    <w:rsid w:val="00625DC6"/>
    <w:rsid w:val="00626CE2"/>
    <w:rsid w:val="00630269"/>
    <w:rsid w:val="006326ED"/>
    <w:rsid w:val="006353AD"/>
    <w:rsid w:val="006358C8"/>
    <w:rsid w:val="00637872"/>
    <w:rsid w:val="0064022C"/>
    <w:rsid w:val="006406B3"/>
    <w:rsid w:val="00641BA1"/>
    <w:rsid w:val="00642495"/>
    <w:rsid w:val="006434EF"/>
    <w:rsid w:val="00643E98"/>
    <w:rsid w:val="00646D79"/>
    <w:rsid w:val="00647B97"/>
    <w:rsid w:val="00651FCD"/>
    <w:rsid w:val="00653664"/>
    <w:rsid w:val="0065472B"/>
    <w:rsid w:val="00655A5A"/>
    <w:rsid w:val="00664894"/>
    <w:rsid w:val="00664CBF"/>
    <w:rsid w:val="00672378"/>
    <w:rsid w:val="00674966"/>
    <w:rsid w:val="00674972"/>
    <w:rsid w:val="00682F20"/>
    <w:rsid w:val="0068464D"/>
    <w:rsid w:val="00684A8B"/>
    <w:rsid w:val="00684B2E"/>
    <w:rsid w:val="006902E2"/>
    <w:rsid w:val="006907D3"/>
    <w:rsid w:val="00690BBA"/>
    <w:rsid w:val="00691CD0"/>
    <w:rsid w:val="0069583E"/>
    <w:rsid w:val="006A33DA"/>
    <w:rsid w:val="006A3E21"/>
    <w:rsid w:val="006A415D"/>
    <w:rsid w:val="006A63AB"/>
    <w:rsid w:val="006A7018"/>
    <w:rsid w:val="006A7CFE"/>
    <w:rsid w:val="006B1401"/>
    <w:rsid w:val="006B2A7B"/>
    <w:rsid w:val="006B4A32"/>
    <w:rsid w:val="006B4EA0"/>
    <w:rsid w:val="006B533C"/>
    <w:rsid w:val="006B5F48"/>
    <w:rsid w:val="006B705B"/>
    <w:rsid w:val="006C0328"/>
    <w:rsid w:val="006C099A"/>
    <w:rsid w:val="006C28D4"/>
    <w:rsid w:val="006C4394"/>
    <w:rsid w:val="006C6650"/>
    <w:rsid w:val="006C7D21"/>
    <w:rsid w:val="006D03C0"/>
    <w:rsid w:val="006D206C"/>
    <w:rsid w:val="006D38A5"/>
    <w:rsid w:val="006D724E"/>
    <w:rsid w:val="006D750A"/>
    <w:rsid w:val="006E1225"/>
    <w:rsid w:val="006F29B3"/>
    <w:rsid w:val="006F2C5C"/>
    <w:rsid w:val="006F2DD4"/>
    <w:rsid w:val="006F5C84"/>
    <w:rsid w:val="006F71C2"/>
    <w:rsid w:val="006F7658"/>
    <w:rsid w:val="00701411"/>
    <w:rsid w:val="0070377C"/>
    <w:rsid w:val="00703A19"/>
    <w:rsid w:val="00710ED1"/>
    <w:rsid w:val="007114DC"/>
    <w:rsid w:val="007140C1"/>
    <w:rsid w:val="007141E3"/>
    <w:rsid w:val="0071658A"/>
    <w:rsid w:val="007166B8"/>
    <w:rsid w:val="007256CC"/>
    <w:rsid w:val="00735E4F"/>
    <w:rsid w:val="00737D66"/>
    <w:rsid w:val="00740B8B"/>
    <w:rsid w:val="00740FF4"/>
    <w:rsid w:val="0074260C"/>
    <w:rsid w:val="00743A4C"/>
    <w:rsid w:val="00744BBC"/>
    <w:rsid w:val="00744F35"/>
    <w:rsid w:val="00744F91"/>
    <w:rsid w:val="00745D97"/>
    <w:rsid w:val="00746AE8"/>
    <w:rsid w:val="00746D0C"/>
    <w:rsid w:val="007506FE"/>
    <w:rsid w:val="00751F54"/>
    <w:rsid w:val="00754525"/>
    <w:rsid w:val="00754F56"/>
    <w:rsid w:val="007561FE"/>
    <w:rsid w:val="00757371"/>
    <w:rsid w:val="00757AB8"/>
    <w:rsid w:val="00760357"/>
    <w:rsid w:val="00760B43"/>
    <w:rsid w:val="007668BE"/>
    <w:rsid w:val="00770D7C"/>
    <w:rsid w:val="00771933"/>
    <w:rsid w:val="00771ADC"/>
    <w:rsid w:val="00775A36"/>
    <w:rsid w:val="00781628"/>
    <w:rsid w:val="007829AD"/>
    <w:rsid w:val="00784BE2"/>
    <w:rsid w:val="007850C0"/>
    <w:rsid w:val="007861B1"/>
    <w:rsid w:val="00786553"/>
    <w:rsid w:val="00786B8B"/>
    <w:rsid w:val="00790DA9"/>
    <w:rsid w:val="00791622"/>
    <w:rsid w:val="00793169"/>
    <w:rsid w:val="00795EE5"/>
    <w:rsid w:val="0079710B"/>
    <w:rsid w:val="007A2528"/>
    <w:rsid w:val="007A2581"/>
    <w:rsid w:val="007A396F"/>
    <w:rsid w:val="007A3FFC"/>
    <w:rsid w:val="007A539F"/>
    <w:rsid w:val="007B0206"/>
    <w:rsid w:val="007B0800"/>
    <w:rsid w:val="007B0909"/>
    <w:rsid w:val="007B144B"/>
    <w:rsid w:val="007B225E"/>
    <w:rsid w:val="007B5FF8"/>
    <w:rsid w:val="007B7A07"/>
    <w:rsid w:val="007C044B"/>
    <w:rsid w:val="007C1334"/>
    <w:rsid w:val="007C22D6"/>
    <w:rsid w:val="007C233E"/>
    <w:rsid w:val="007C3940"/>
    <w:rsid w:val="007C408B"/>
    <w:rsid w:val="007C5964"/>
    <w:rsid w:val="007C62D3"/>
    <w:rsid w:val="007C6C14"/>
    <w:rsid w:val="007C6D1F"/>
    <w:rsid w:val="007D002C"/>
    <w:rsid w:val="007D0DB6"/>
    <w:rsid w:val="007D16F7"/>
    <w:rsid w:val="007D1B24"/>
    <w:rsid w:val="007D26C6"/>
    <w:rsid w:val="007D423D"/>
    <w:rsid w:val="007D4C5B"/>
    <w:rsid w:val="007D5105"/>
    <w:rsid w:val="007D6004"/>
    <w:rsid w:val="007D709A"/>
    <w:rsid w:val="007E1977"/>
    <w:rsid w:val="007E2977"/>
    <w:rsid w:val="007E2E4E"/>
    <w:rsid w:val="007E34B5"/>
    <w:rsid w:val="007E4A4B"/>
    <w:rsid w:val="007E4AA3"/>
    <w:rsid w:val="007E5231"/>
    <w:rsid w:val="007E7BD7"/>
    <w:rsid w:val="007F27A2"/>
    <w:rsid w:val="007F43A5"/>
    <w:rsid w:val="007F47CC"/>
    <w:rsid w:val="007F6F7B"/>
    <w:rsid w:val="00802605"/>
    <w:rsid w:val="00803328"/>
    <w:rsid w:val="0080471C"/>
    <w:rsid w:val="00805D29"/>
    <w:rsid w:val="0080703A"/>
    <w:rsid w:val="008079D8"/>
    <w:rsid w:val="0081049A"/>
    <w:rsid w:val="00811471"/>
    <w:rsid w:val="0081426F"/>
    <w:rsid w:val="0081467D"/>
    <w:rsid w:val="00815231"/>
    <w:rsid w:val="00815C5E"/>
    <w:rsid w:val="00820957"/>
    <w:rsid w:val="0082249C"/>
    <w:rsid w:val="008234C5"/>
    <w:rsid w:val="0082487E"/>
    <w:rsid w:val="00825BD6"/>
    <w:rsid w:val="00826964"/>
    <w:rsid w:val="00827376"/>
    <w:rsid w:val="0083162F"/>
    <w:rsid w:val="008319BA"/>
    <w:rsid w:val="00834F6C"/>
    <w:rsid w:val="00836FCA"/>
    <w:rsid w:val="00837079"/>
    <w:rsid w:val="00837696"/>
    <w:rsid w:val="00837C58"/>
    <w:rsid w:val="00840935"/>
    <w:rsid w:val="008436AD"/>
    <w:rsid w:val="00845B76"/>
    <w:rsid w:val="0084627F"/>
    <w:rsid w:val="00846375"/>
    <w:rsid w:val="00846AB3"/>
    <w:rsid w:val="00851782"/>
    <w:rsid w:val="00853E13"/>
    <w:rsid w:val="00857A51"/>
    <w:rsid w:val="00863AE2"/>
    <w:rsid w:val="00863F8B"/>
    <w:rsid w:val="008647B9"/>
    <w:rsid w:val="00871631"/>
    <w:rsid w:val="00880375"/>
    <w:rsid w:val="00880FFB"/>
    <w:rsid w:val="00884BDC"/>
    <w:rsid w:val="00886F4C"/>
    <w:rsid w:val="008918E1"/>
    <w:rsid w:val="00893974"/>
    <w:rsid w:val="00894BF2"/>
    <w:rsid w:val="00895A4B"/>
    <w:rsid w:val="0089636A"/>
    <w:rsid w:val="00896796"/>
    <w:rsid w:val="008A2479"/>
    <w:rsid w:val="008A55E2"/>
    <w:rsid w:val="008A668C"/>
    <w:rsid w:val="008B5836"/>
    <w:rsid w:val="008B5C33"/>
    <w:rsid w:val="008B6E11"/>
    <w:rsid w:val="008B6E28"/>
    <w:rsid w:val="008B72E4"/>
    <w:rsid w:val="008C0C74"/>
    <w:rsid w:val="008C110E"/>
    <w:rsid w:val="008C6C14"/>
    <w:rsid w:val="008C76F3"/>
    <w:rsid w:val="008D1EFA"/>
    <w:rsid w:val="008D3DD6"/>
    <w:rsid w:val="008D3F72"/>
    <w:rsid w:val="008D4C38"/>
    <w:rsid w:val="008D6F77"/>
    <w:rsid w:val="008E2EB0"/>
    <w:rsid w:val="008E4619"/>
    <w:rsid w:val="008E4E79"/>
    <w:rsid w:val="008E5667"/>
    <w:rsid w:val="008E6504"/>
    <w:rsid w:val="008E757F"/>
    <w:rsid w:val="008E767D"/>
    <w:rsid w:val="008F04DD"/>
    <w:rsid w:val="008F074E"/>
    <w:rsid w:val="008F3381"/>
    <w:rsid w:val="008F3A66"/>
    <w:rsid w:val="008F4179"/>
    <w:rsid w:val="008F43F0"/>
    <w:rsid w:val="008F4899"/>
    <w:rsid w:val="008F6C9F"/>
    <w:rsid w:val="008F73E7"/>
    <w:rsid w:val="008F792D"/>
    <w:rsid w:val="00903FA2"/>
    <w:rsid w:val="0090445F"/>
    <w:rsid w:val="00907C07"/>
    <w:rsid w:val="00907DAF"/>
    <w:rsid w:val="00912AE6"/>
    <w:rsid w:val="00916411"/>
    <w:rsid w:val="00917882"/>
    <w:rsid w:val="00917DA7"/>
    <w:rsid w:val="0092386F"/>
    <w:rsid w:val="00924922"/>
    <w:rsid w:val="00926453"/>
    <w:rsid w:val="009305A1"/>
    <w:rsid w:val="00931AE6"/>
    <w:rsid w:val="00932ACD"/>
    <w:rsid w:val="009342C4"/>
    <w:rsid w:val="009348D2"/>
    <w:rsid w:val="009362BD"/>
    <w:rsid w:val="00936BEB"/>
    <w:rsid w:val="00942229"/>
    <w:rsid w:val="00944B4C"/>
    <w:rsid w:val="0094520E"/>
    <w:rsid w:val="00946B8C"/>
    <w:rsid w:val="00947182"/>
    <w:rsid w:val="00950CA8"/>
    <w:rsid w:val="009512C6"/>
    <w:rsid w:val="009521C2"/>
    <w:rsid w:val="00954539"/>
    <w:rsid w:val="0095691D"/>
    <w:rsid w:val="009573CC"/>
    <w:rsid w:val="00963322"/>
    <w:rsid w:val="009643D7"/>
    <w:rsid w:val="00965A54"/>
    <w:rsid w:val="00970C62"/>
    <w:rsid w:val="00975063"/>
    <w:rsid w:val="00976BCC"/>
    <w:rsid w:val="009770D6"/>
    <w:rsid w:val="00980256"/>
    <w:rsid w:val="00984D4D"/>
    <w:rsid w:val="00992ED3"/>
    <w:rsid w:val="00993CDB"/>
    <w:rsid w:val="0099702A"/>
    <w:rsid w:val="009A1036"/>
    <w:rsid w:val="009A13C9"/>
    <w:rsid w:val="009A21A9"/>
    <w:rsid w:val="009A24B7"/>
    <w:rsid w:val="009A2603"/>
    <w:rsid w:val="009A56D4"/>
    <w:rsid w:val="009A6260"/>
    <w:rsid w:val="009B11BD"/>
    <w:rsid w:val="009B326E"/>
    <w:rsid w:val="009B4240"/>
    <w:rsid w:val="009B446C"/>
    <w:rsid w:val="009B4C91"/>
    <w:rsid w:val="009B4FD8"/>
    <w:rsid w:val="009B7BC2"/>
    <w:rsid w:val="009C0632"/>
    <w:rsid w:val="009C0857"/>
    <w:rsid w:val="009C145D"/>
    <w:rsid w:val="009C2E14"/>
    <w:rsid w:val="009C3538"/>
    <w:rsid w:val="009C52CC"/>
    <w:rsid w:val="009C660B"/>
    <w:rsid w:val="009D047F"/>
    <w:rsid w:val="009D45B4"/>
    <w:rsid w:val="009D4741"/>
    <w:rsid w:val="009D6C2E"/>
    <w:rsid w:val="009E1169"/>
    <w:rsid w:val="009E1293"/>
    <w:rsid w:val="009E2D18"/>
    <w:rsid w:val="009E3761"/>
    <w:rsid w:val="009E565A"/>
    <w:rsid w:val="009E7E41"/>
    <w:rsid w:val="009F1BCD"/>
    <w:rsid w:val="009F3982"/>
    <w:rsid w:val="009F69AB"/>
    <w:rsid w:val="009F6CD0"/>
    <w:rsid w:val="009F7723"/>
    <w:rsid w:val="00A0004D"/>
    <w:rsid w:val="00A01FB0"/>
    <w:rsid w:val="00A032E7"/>
    <w:rsid w:val="00A0404D"/>
    <w:rsid w:val="00A04D92"/>
    <w:rsid w:val="00A05884"/>
    <w:rsid w:val="00A11162"/>
    <w:rsid w:val="00A13367"/>
    <w:rsid w:val="00A20442"/>
    <w:rsid w:val="00A2223A"/>
    <w:rsid w:val="00A22346"/>
    <w:rsid w:val="00A2305D"/>
    <w:rsid w:val="00A252EA"/>
    <w:rsid w:val="00A25CC1"/>
    <w:rsid w:val="00A26C7E"/>
    <w:rsid w:val="00A32F1F"/>
    <w:rsid w:val="00A364F3"/>
    <w:rsid w:val="00A4109E"/>
    <w:rsid w:val="00A413F2"/>
    <w:rsid w:val="00A43B1A"/>
    <w:rsid w:val="00A43E84"/>
    <w:rsid w:val="00A50725"/>
    <w:rsid w:val="00A51223"/>
    <w:rsid w:val="00A5140B"/>
    <w:rsid w:val="00A5182E"/>
    <w:rsid w:val="00A53942"/>
    <w:rsid w:val="00A614F7"/>
    <w:rsid w:val="00A73FEF"/>
    <w:rsid w:val="00A75097"/>
    <w:rsid w:val="00A77B6F"/>
    <w:rsid w:val="00A80D96"/>
    <w:rsid w:val="00A813E3"/>
    <w:rsid w:val="00A81531"/>
    <w:rsid w:val="00A82370"/>
    <w:rsid w:val="00A84026"/>
    <w:rsid w:val="00A843CE"/>
    <w:rsid w:val="00A87F24"/>
    <w:rsid w:val="00A9442A"/>
    <w:rsid w:val="00A94B1C"/>
    <w:rsid w:val="00A956F3"/>
    <w:rsid w:val="00A96FFD"/>
    <w:rsid w:val="00AA3A4F"/>
    <w:rsid w:val="00AA4535"/>
    <w:rsid w:val="00AA67F3"/>
    <w:rsid w:val="00AA7637"/>
    <w:rsid w:val="00AA7D8F"/>
    <w:rsid w:val="00AB3729"/>
    <w:rsid w:val="00AB3E68"/>
    <w:rsid w:val="00AB5BA8"/>
    <w:rsid w:val="00AC0221"/>
    <w:rsid w:val="00AC7840"/>
    <w:rsid w:val="00AD0E61"/>
    <w:rsid w:val="00AD4AB3"/>
    <w:rsid w:val="00AE0686"/>
    <w:rsid w:val="00AE4224"/>
    <w:rsid w:val="00AE4385"/>
    <w:rsid w:val="00AE510C"/>
    <w:rsid w:val="00AE642D"/>
    <w:rsid w:val="00AE7DBD"/>
    <w:rsid w:val="00AF06F4"/>
    <w:rsid w:val="00AF1B2C"/>
    <w:rsid w:val="00AF38D7"/>
    <w:rsid w:val="00AF439B"/>
    <w:rsid w:val="00AF6286"/>
    <w:rsid w:val="00AF6319"/>
    <w:rsid w:val="00AF7B6D"/>
    <w:rsid w:val="00B012E0"/>
    <w:rsid w:val="00B021BA"/>
    <w:rsid w:val="00B051BF"/>
    <w:rsid w:val="00B06A9B"/>
    <w:rsid w:val="00B06CCD"/>
    <w:rsid w:val="00B10626"/>
    <w:rsid w:val="00B10794"/>
    <w:rsid w:val="00B12227"/>
    <w:rsid w:val="00B161BD"/>
    <w:rsid w:val="00B216E7"/>
    <w:rsid w:val="00B257D1"/>
    <w:rsid w:val="00B2620D"/>
    <w:rsid w:val="00B27557"/>
    <w:rsid w:val="00B34552"/>
    <w:rsid w:val="00B34604"/>
    <w:rsid w:val="00B35F00"/>
    <w:rsid w:val="00B365E4"/>
    <w:rsid w:val="00B36B05"/>
    <w:rsid w:val="00B36BE0"/>
    <w:rsid w:val="00B37CB3"/>
    <w:rsid w:val="00B46B89"/>
    <w:rsid w:val="00B46B8D"/>
    <w:rsid w:val="00B523A5"/>
    <w:rsid w:val="00B52FBC"/>
    <w:rsid w:val="00B54462"/>
    <w:rsid w:val="00B54A8C"/>
    <w:rsid w:val="00B55FB8"/>
    <w:rsid w:val="00B67CBC"/>
    <w:rsid w:val="00B67DA6"/>
    <w:rsid w:val="00B70CDB"/>
    <w:rsid w:val="00B71E67"/>
    <w:rsid w:val="00B733F5"/>
    <w:rsid w:val="00B75E88"/>
    <w:rsid w:val="00B767CE"/>
    <w:rsid w:val="00B82463"/>
    <w:rsid w:val="00B83FAD"/>
    <w:rsid w:val="00B938A7"/>
    <w:rsid w:val="00B93FE1"/>
    <w:rsid w:val="00B9412B"/>
    <w:rsid w:val="00B96A36"/>
    <w:rsid w:val="00BA2F00"/>
    <w:rsid w:val="00BA4371"/>
    <w:rsid w:val="00BA446C"/>
    <w:rsid w:val="00BA6E43"/>
    <w:rsid w:val="00BA70ED"/>
    <w:rsid w:val="00BB146F"/>
    <w:rsid w:val="00BB3F40"/>
    <w:rsid w:val="00BB5C53"/>
    <w:rsid w:val="00BB6627"/>
    <w:rsid w:val="00BC12C7"/>
    <w:rsid w:val="00BC2A35"/>
    <w:rsid w:val="00BC326A"/>
    <w:rsid w:val="00BC407E"/>
    <w:rsid w:val="00BC481E"/>
    <w:rsid w:val="00BC5870"/>
    <w:rsid w:val="00BC7582"/>
    <w:rsid w:val="00BC767A"/>
    <w:rsid w:val="00BC7BAF"/>
    <w:rsid w:val="00BD1766"/>
    <w:rsid w:val="00BD2077"/>
    <w:rsid w:val="00BD540E"/>
    <w:rsid w:val="00BD555C"/>
    <w:rsid w:val="00BE0629"/>
    <w:rsid w:val="00BE0F7E"/>
    <w:rsid w:val="00BE1CDA"/>
    <w:rsid w:val="00BE1DCC"/>
    <w:rsid w:val="00BE1EA4"/>
    <w:rsid w:val="00BE23BA"/>
    <w:rsid w:val="00BE289D"/>
    <w:rsid w:val="00BE3113"/>
    <w:rsid w:val="00BE3826"/>
    <w:rsid w:val="00BE54F5"/>
    <w:rsid w:val="00BE5AF1"/>
    <w:rsid w:val="00BF0909"/>
    <w:rsid w:val="00BF3B07"/>
    <w:rsid w:val="00BF477E"/>
    <w:rsid w:val="00BF5D99"/>
    <w:rsid w:val="00BF6C85"/>
    <w:rsid w:val="00C02453"/>
    <w:rsid w:val="00C0741C"/>
    <w:rsid w:val="00C0748C"/>
    <w:rsid w:val="00C1029C"/>
    <w:rsid w:val="00C10B21"/>
    <w:rsid w:val="00C112AC"/>
    <w:rsid w:val="00C11677"/>
    <w:rsid w:val="00C12847"/>
    <w:rsid w:val="00C147AD"/>
    <w:rsid w:val="00C225A2"/>
    <w:rsid w:val="00C24DB3"/>
    <w:rsid w:val="00C24DF6"/>
    <w:rsid w:val="00C35052"/>
    <w:rsid w:val="00C3509C"/>
    <w:rsid w:val="00C35DA5"/>
    <w:rsid w:val="00C363C8"/>
    <w:rsid w:val="00C377E1"/>
    <w:rsid w:val="00C472DD"/>
    <w:rsid w:val="00C51413"/>
    <w:rsid w:val="00C51FF3"/>
    <w:rsid w:val="00C54FCA"/>
    <w:rsid w:val="00C55927"/>
    <w:rsid w:val="00C56FBD"/>
    <w:rsid w:val="00C63A1C"/>
    <w:rsid w:val="00C644DB"/>
    <w:rsid w:val="00C66587"/>
    <w:rsid w:val="00C676D6"/>
    <w:rsid w:val="00C708DF"/>
    <w:rsid w:val="00C733CB"/>
    <w:rsid w:val="00C76BB8"/>
    <w:rsid w:val="00C804F6"/>
    <w:rsid w:val="00C82F6A"/>
    <w:rsid w:val="00C8515F"/>
    <w:rsid w:val="00C91DC8"/>
    <w:rsid w:val="00C922CE"/>
    <w:rsid w:val="00C92822"/>
    <w:rsid w:val="00CA1366"/>
    <w:rsid w:val="00CA7817"/>
    <w:rsid w:val="00CB050F"/>
    <w:rsid w:val="00CB1DB0"/>
    <w:rsid w:val="00CB3640"/>
    <w:rsid w:val="00CB4885"/>
    <w:rsid w:val="00CB6CBF"/>
    <w:rsid w:val="00CB72C4"/>
    <w:rsid w:val="00CC00BD"/>
    <w:rsid w:val="00CC184C"/>
    <w:rsid w:val="00CC1990"/>
    <w:rsid w:val="00CC3D85"/>
    <w:rsid w:val="00CC4FB9"/>
    <w:rsid w:val="00CC76E4"/>
    <w:rsid w:val="00CD172F"/>
    <w:rsid w:val="00CD4ACC"/>
    <w:rsid w:val="00CD670F"/>
    <w:rsid w:val="00CD67B9"/>
    <w:rsid w:val="00CD75F5"/>
    <w:rsid w:val="00CE0674"/>
    <w:rsid w:val="00CE0A3E"/>
    <w:rsid w:val="00CE47F8"/>
    <w:rsid w:val="00CE517F"/>
    <w:rsid w:val="00CE57E3"/>
    <w:rsid w:val="00CE68AB"/>
    <w:rsid w:val="00CE6EB5"/>
    <w:rsid w:val="00CF06AF"/>
    <w:rsid w:val="00CF1B42"/>
    <w:rsid w:val="00CF2E39"/>
    <w:rsid w:val="00CF4176"/>
    <w:rsid w:val="00D00893"/>
    <w:rsid w:val="00D02DB7"/>
    <w:rsid w:val="00D032AE"/>
    <w:rsid w:val="00D04F43"/>
    <w:rsid w:val="00D06609"/>
    <w:rsid w:val="00D10A3F"/>
    <w:rsid w:val="00D11092"/>
    <w:rsid w:val="00D11154"/>
    <w:rsid w:val="00D11813"/>
    <w:rsid w:val="00D125CD"/>
    <w:rsid w:val="00D12B19"/>
    <w:rsid w:val="00D1403B"/>
    <w:rsid w:val="00D152D3"/>
    <w:rsid w:val="00D15C14"/>
    <w:rsid w:val="00D163DE"/>
    <w:rsid w:val="00D17A18"/>
    <w:rsid w:val="00D17E48"/>
    <w:rsid w:val="00D20B26"/>
    <w:rsid w:val="00D243E4"/>
    <w:rsid w:val="00D24FFE"/>
    <w:rsid w:val="00D25CFC"/>
    <w:rsid w:val="00D273DB"/>
    <w:rsid w:val="00D316EC"/>
    <w:rsid w:val="00D32FAF"/>
    <w:rsid w:val="00D33CBA"/>
    <w:rsid w:val="00D354A0"/>
    <w:rsid w:val="00D35617"/>
    <w:rsid w:val="00D4014B"/>
    <w:rsid w:val="00D419FA"/>
    <w:rsid w:val="00D42615"/>
    <w:rsid w:val="00D456CF"/>
    <w:rsid w:val="00D47C8F"/>
    <w:rsid w:val="00D47E57"/>
    <w:rsid w:val="00D50485"/>
    <w:rsid w:val="00D51FE8"/>
    <w:rsid w:val="00D54007"/>
    <w:rsid w:val="00D55D92"/>
    <w:rsid w:val="00D57921"/>
    <w:rsid w:val="00D57978"/>
    <w:rsid w:val="00D60D46"/>
    <w:rsid w:val="00D61D35"/>
    <w:rsid w:val="00D62005"/>
    <w:rsid w:val="00D66978"/>
    <w:rsid w:val="00D6777C"/>
    <w:rsid w:val="00D67A4C"/>
    <w:rsid w:val="00D70423"/>
    <w:rsid w:val="00D711FA"/>
    <w:rsid w:val="00D723B4"/>
    <w:rsid w:val="00D7328E"/>
    <w:rsid w:val="00D748ED"/>
    <w:rsid w:val="00D750F2"/>
    <w:rsid w:val="00D77522"/>
    <w:rsid w:val="00D806C5"/>
    <w:rsid w:val="00D8115C"/>
    <w:rsid w:val="00D81877"/>
    <w:rsid w:val="00D82904"/>
    <w:rsid w:val="00D8482F"/>
    <w:rsid w:val="00D86772"/>
    <w:rsid w:val="00D90F27"/>
    <w:rsid w:val="00D912B0"/>
    <w:rsid w:val="00D917C6"/>
    <w:rsid w:val="00D96D60"/>
    <w:rsid w:val="00DA09DE"/>
    <w:rsid w:val="00DA1039"/>
    <w:rsid w:val="00DA192E"/>
    <w:rsid w:val="00DA4705"/>
    <w:rsid w:val="00DA4998"/>
    <w:rsid w:val="00DA71B0"/>
    <w:rsid w:val="00DB31CD"/>
    <w:rsid w:val="00DC0EAF"/>
    <w:rsid w:val="00DC1118"/>
    <w:rsid w:val="00DC2347"/>
    <w:rsid w:val="00DC40FD"/>
    <w:rsid w:val="00DC5E2C"/>
    <w:rsid w:val="00DC67BA"/>
    <w:rsid w:val="00DC756B"/>
    <w:rsid w:val="00DC78DA"/>
    <w:rsid w:val="00DD04CA"/>
    <w:rsid w:val="00DD1E3F"/>
    <w:rsid w:val="00DD34D7"/>
    <w:rsid w:val="00DD353C"/>
    <w:rsid w:val="00DD4BA6"/>
    <w:rsid w:val="00DD6059"/>
    <w:rsid w:val="00DD68C4"/>
    <w:rsid w:val="00DD7AF0"/>
    <w:rsid w:val="00DE0023"/>
    <w:rsid w:val="00DE1DE3"/>
    <w:rsid w:val="00DE26A3"/>
    <w:rsid w:val="00DE2C18"/>
    <w:rsid w:val="00DE4769"/>
    <w:rsid w:val="00DE64AA"/>
    <w:rsid w:val="00DE7DD8"/>
    <w:rsid w:val="00DF090B"/>
    <w:rsid w:val="00DF1C62"/>
    <w:rsid w:val="00DF20C2"/>
    <w:rsid w:val="00DF2578"/>
    <w:rsid w:val="00DF2685"/>
    <w:rsid w:val="00DF458E"/>
    <w:rsid w:val="00DF69B0"/>
    <w:rsid w:val="00E01018"/>
    <w:rsid w:val="00E024EA"/>
    <w:rsid w:val="00E0360B"/>
    <w:rsid w:val="00E0461F"/>
    <w:rsid w:val="00E055DA"/>
    <w:rsid w:val="00E06A40"/>
    <w:rsid w:val="00E10A76"/>
    <w:rsid w:val="00E12E4C"/>
    <w:rsid w:val="00E13CBE"/>
    <w:rsid w:val="00E14F3E"/>
    <w:rsid w:val="00E154C8"/>
    <w:rsid w:val="00E16ED5"/>
    <w:rsid w:val="00E16F7D"/>
    <w:rsid w:val="00E20912"/>
    <w:rsid w:val="00E219AF"/>
    <w:rsid w:val="00E22C63"/>
    <w:rsid w:val="00E23141"/>
    <w:rsid w:val="00E23BC4"/>
    <w:rsid w:val="00E31779"/>
    <w:rsid w:val="00E32B75"/>
    <w:rsid w:val="00E34775"/>
    <w:rsid w:val="00E35ADC"/>
    <w:rsid w:val="00E36AF1"/>
    <w:rsid w:val="00E36CFC"/>
    <w:rsid w:val="00E36F5A"/>
    <w:rsid w:val="00E406A5"/>
    <w:rsid w:val="00E41C53"/>
    <w:rsid w:val="00E42477"/>
    <w:rsid w:val="00E431C2"/>
    <w:rsid w:val="00E43314"/>
    <w:rsid w:val="00E45329"/>
    <w:rsid w:val="00E462A8"/>
    <w:rsid w:val="00E46767"/>
    <w:rsid w:val="00E473E0"/>
    <w:rsid w:val="00E5196A"/>
    <w:rsid w:val="00E52D0C"/>
    <w:rsid w:val="00E533AB"/>
    <w:rsid w:val="00E54034"/>
    <w:rsid w:val="00E571EF"/>
    <w:rsid w:val="00E57E7B"/>
    <w:rsid w:val="00E6027A"/>
    <w:rsid w:val="00E61946"/>
    <w:rsid w:val="00E62CE4"/>
    <w:rsid w:val="00E66DDA"/>
    <w:rsid w:val="00E67480"/>
    <w:rsid w:val="00E723E0"/>
    <w:rsid w:val="00E752A9"/>
    <w:rsid w:val="00E805B3"/>
    <w:rsid w:val="00E80D76"/>
    <w:rsid w:val="00E80F99"/>
    <w:rsid w:val="00E85108"/>
    <w:rsid w:val="00E87D93"/>
    <w:rsid w:val="00E90F05"/>
    <w:rsid w:val="00E90F76"/>
    <w:rsid w:val="00E92D19"/>
    <w:rsid w:val="00E92D9B"/>
    <w:rsid w:val="00E9483D"/>
    <w:rsid w:val="00E9577F"/>
    <w:rsid w:val="00E97C1E"/>
    <w:rsid w:val="00EA3517"/>
    <w:rsid w:val="00EA44A4"/>
    <w:rsid w:val="00EA7DAE"/>
    <w:rsid w:val="00EB0A01"/>
    <w:rsid w:val="00EB199A"/>
    <w:rsid w:val="00EB2F21"/>
    <w:rsid w:val="00EB327B"/>
    <w:rsid w:val="00EB4059"/>
    <w:rsid w:val="00EB48B0"/>
    <w:rsid w:val="00EB6064"/>
    <w:rsid w:val="00EC0E6C"/>
    <w:rsid w:val="00EC3465"/>
    <w:rsid w:val="00EC3CBF"/>
    <w:rsid w:val="00EC3FF7"/>
    <w:rsid w:val="00EC64F2"/>
    <w:rsid w:val="00EC7128"/>
    <w:rsid w:val="00ED09EE"/>
    <w:rsid w:val="00ED0F06"/>
    <w:rsid w:val="00ED1774"/>
    <w:rsid w:val="00ED258E"/>
    <w:rsid w:val="00ED44C5"/>
    <w:rsid w:val="00ED51B3"/>
    <w:rsid w:val="00ED6ADA"/>
    <w:rsid w:val="00EE0C61"/>
    <w:rsid w:val="00EE42AF"/>
    <w:rsid w:val="00EE6B6E"/>
    <w:rsid w:val="00EE7580"/>
    <w:rsid w:val="00EF2EF6"/>
    <w:rsid w:val="00EF47B6"/>
    <w:rsid w:val="00EF5369"/>
    <w:rsid w:val="00EF602C"/>
    <w:rsid w:val="00EF6CA2"/>
    <w:rsid w:val="00EF78E5"/>
    <w:rsid w:val="00F05738"/>
    <w:rsid w:val="00F05A89"/>
    <w:rsid w:val="00F069A2"/>
    <w:rsid w:val="00F07105"/>
    <w:rsid w:val="00F07CD5"/>
    <w:rsid w:val="00F07FBA"/>
    <w:rsid w:val="00F10DFA"/>
    <w:rsid w:val="00F164BD"/>
    <w:rsid w:val="00F2169F"/>
    <w:rsid w:val="00F21A4C"/>
    <w:rsid w:val="00F22419"/>
    <w:rsid w:val="00F22ABA"/>
    <w:rsid w:val="00F25662"/>
    <w:rsid w:val="00F2573E"/>
    <w:rsid w:val="00F25DAB"/>
    <w:rsid w:val="00F303C6"/>
    <w:rsid w:val="00F34825"/>
    <w:rsid w:val="00F36D47"/>
    <w:rsid w:val="00F40779"/>
    <w:rsid w:val="00F40FBB"/>
    <w:rsid w:val="00F450CB"/>
    <w:rsid w:val="00F4567B"/>
    <w:rsid w:val="00F4722F"/>
    <w:rsid w:val="00F47308"/>
    <w:rsid w:val="00F47FB6"/>
    <w:rsid w:val="00F50245"/>
    <w:rsid w:val="00F51966"/>
    <w:rsid w:val="00F5786A"/>
    <w:rsid w:val="00F60242"/>
    <w:rsid w:val="00F6173A"/>
    <w:rsid w:val="00F61BE9"/>
    <w:rsid w:val="00F62F47"/>
    <w:rsid w:val="00F63491"/>
    <w:rsid w:val="00F73A68"/>
    <w:rsid w:val="00F74C1A"/>
    <w:rsid w:val="00F75BF7"/>
    <w:rsid w:val="00F77140"/>
    <w:rsid w:val="00F80956"/>
    <w:rsid w:val="00F80E5B"/>
    <w:rsid w:val="00F82E34"/>
    <w:rsid w:val="00F86621"/>
    <w:rsid w:val="00F8690D"/>
    <w:rsid w:val="00F86FB1"/>
    <w:rsid w:val="00F87CDF"/>
    <w:rsid w:val="00F92E79"/>
    <w:rsid w:val="00F95331"/>
    <w:rsid w:val="00F95766"/>
    <w:rsid w:val="00F96532"/>
    <w:rsid w:val="00F97B81"/>
    <w:rsid w:val="00FA1F5E"/>
    <w:rsid w:val="00FA2A02"/>
    <w:rsid w:val="00FA3AAE"/>
    <w:rsid w:val="00FB2304"/>
    <w:rsid w:val="00FB3C93"/>
    <w:rsid w:val="00FB45CE"/>
    <w:rsid w:val="00FB476A"/>
    <w:rsid w:val="00FB6C67"/>
    <w:rsid w:val="00FC0329"/>
    <w:rsid w:val="00FC1865"/>
    <w:rsid w:val="00FC1E46"/>
    <w:rsid w:val="00FC3147"/>
    <w:rsid w:val="00FC379C"/>
    <w:rsid w:val="00FC4D48"/>
    <w:rsid w:val="00FC502B"/>
    <w:rsid w:val="00FC6B4C"/>
    <w:rsid w:val="00FC6EA5"/>
    <w:rsid w:val="00FD2549"/>
    <w:rsid w:val="00FD2D21"/>
    <w:rsid w:val="00FD35CD"/>
    <w:rsid w:val="00FD3D67"/>
    <w:rsid w:val="00FD4A18"/>
    <w:rsid w:val="00FE3055"/>
    <w:rsid w:val="00FE4F59"/>
    <w:rsid w:val="00FE5772"/>
    <w:rsid w:val="00FE706A"/>
    <w:rsid w:val="00FF0230"/>
    <w:rsid w:val="00FF4987"/>
    <w:rsid w:val="00FF4C41"/>
    <w:rsid w:val="00FF537A"/>
    <w:rsid w:val="00FF56BC"/>
    <w:rsid w:val="00FF6172"/>
    <w:rsid w:val="00FF63AE"/>
    <w:rsid w:val="00FF6C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7459"/>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5"/>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5"/>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5"/>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5"/>
      </w:numPr>
      <w:pBdr>
        <w:top w:val="dotted" w:sz="6" w:space="1" w:color="4472C4" w:themeColor="accent1"/>
      </w:pBdr>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41"/>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2356">
      <w:bodyDiv w:val="1"/>
      <w:marLeft w:val="0"/>
      <w:marRight w:val="0"/>
      <w:marTop w:val="0"/>
      <w:marBottom w:val="0"/>
      <w:divBdr>
        <w:top w:val="none" w:sz="0" w:space="0" w:color="auto"/>
        <w:left w:val="none" w:sz="0" w:space="0" w:color="auto"/>
        <w:bottom w:val="none" w:sz="0" w:space="0" w:color="auto"/>
        <w:right w:val="none" w:sz="0" w:space="0" w:color="auto"/>
      </w:divBdr>
    </w:div>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3168164">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4311958">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7856447">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208673">
      <w:bodyDiv w:val="1"/>
      <w:marLeft w:val="0"/>
      <w:marRight w:val="0"/>
      <w:marTop w:val="0"/>
      <w:marBottom w:val="0"/>
      <w:divBdr>
        <w:top w:val="none" w:sz="0" w:space="0" w:color="auto"/>
        <w:left w:val="none" w:sz="0" w:space="0" w:color="auto"/>
        <w:bottom w:val="none" w:sz="0" w:space="0" w:color="auto"/>
        <w:right w:val="none" w:sz="0" w:space="0" w:color="auto"/>
      </w:divBdr>
    </w:div>
    <w:div w:id="59401495">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6369524">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7651045">
      <w:bodyDiv w:val="1"/>
      <w:marLeft w:val="0"/>
      <w:marRight w:val="0"/>
      <w:marTop w:val="0"/>
      <w:marBottom w:val="0"/>
      <w:divBdr>
        <w:top w:val="none" w:sz="0" w:space="0" w:color="auto"/>
        <w:left w:val="none" w:sz="0" w:space="0" w:color="auto"/>
        <w:bottom w:val="none" w:sz="0" w:space="0" w:color="auto"/>
        <w:right w:val="none" w:sz="0" w:space="0" w:color="auto"/>
      </w:divBdr>
    </w:div>
    <w:div w:id="9806181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05183">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3255327">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8957295">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4473534">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68836252">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1676021">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2911884">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4294392">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526349">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1384355">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4854483">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29386760">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1111172">
      <w:bodyDiv w:val="1"/>
      <w:marLeft w:val="0"/>
      <w:marRight w:val="0"/>
      <w:marTop w:val="0"/>
      <w:marBottom w:val="0"/>
      <w:divBdr>
        <w:top w:val="none" w:sz="0" w:space="0" w:color="auto"/>
        <w:left w:val="none" w:sz="0" w:space="0" w:color="auto"/>
        <w:bottom w:val="none" w:sz="0" w:space="0" w:color="auto"/>
        <w:right w:val="none" w:sz="0" w:space="0" w:color="auto"/>
      </w:divBdr>
    </w:div>
    <w:div w:id="241262515">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0918233">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49598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5694040">
      <w:bodyDiv w:val="1"/>
      <w:marLeft w:val="0"/>
      <w:marRight w:val="0"/>
      <w:marTop w:val="0"/>
      <w:marBottom w:val="0"/>
      <w:divBdr>
        <w:top w:val="none" w:sz="0" w:space="0" w:color="auto"/>
        <w:left w:val="none" w:sz="0" w:space="0" w:color="auto"/>
        <w:bottom w:val="none" w:sz="0" w:space="0" w:color="auto"/>
        <w:right w:val="none" w:sz="0" w:space="0" w:color="auto"/>
      </w:divBdr>
    </w:div>
    <w:div w:id="266278249">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8726211">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3922894">
      <w:bodyDiv w:val="1"/>
      <w:marLeft w:val="0"/>
      <w:marRight w:val="0"/>
      <w:marTop w:val="0"/>
      <w:marBottom w:val="0"/>
      <w:divBdr>
        <w:top w:val="none" w:sz="0" w:space="0" w:color="auto"/>
        <w:left w:val="none" w:sz="0" w:space="0" w:color="auto"/>
        <w:bottom w:val="none" w:sz="0" w:space="0" w:color="auto"/>
        <w:right w:val="none" w:sz="0" w:space="0" w:color="auto"/>
      </w:divBdr>
    </w:div>
    <w:div w:id="284239765">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310387">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0138948">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058913">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134183">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7562780">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11381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0818760">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0692977">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7998912">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1465390">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071564">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4845179">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09929">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01685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0609701">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2351244">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25504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7449644">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222220">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0705494">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7621691">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599193">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5989459">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8958649">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1795041">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3806809">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6957108">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68685664">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3122808">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1128856">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7643693">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39651570">
      <w:bodyDiv w:val="1"/>
      <w:marLeft w:val="0"/>
      <w:marRight w:val="0"/>
      <w:marTop w:val="0"/>
      <w:marBottom w:val="0"/>
      <w:divBdr>
        <w:top w:val="none" w:sz="0" w:space="0" w:color="auto"/>
        <w:left w:val="none" w:sz="0" w:space="0" w:color="auto"/>
        <w:bottom w:val="none" w:sz="0" w:space="0" w:color="auto"/>
        <w:right w:val="none" w:sz="0" w:space="0" w:color="auto"/>
      </w:divBdr>
    </w:div>
    <w:div w:id="640843235">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2466423">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48949164">
      <w:bodyDiv w:val="1"/>
      <w:marLeft w:val="0"/>
      <w:marRight w:val="0"/>
      <w:marTop w:val="0"/>
      <w:marBottom w:val="0"/>
      <w:divBdr>
        <w:top w:val="none" w:sz="0" w:space="0" w:color="auto"/>
        <w:left w:val="none" w:sz="0" w:space="0" w:color="auto"/>
        <w:bottom w:val="none" w:sz="0" w:space="0" w:color="auto"/>
        <w:right w:val="none" w:sz="0" w:space="0" w:color="auto"/>
      </w:divBdr>
    </w:div>
    <w:div w:id="649866132">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4378582">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60813014">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5883395">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7385995">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5837009">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3508367">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712600">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3405498">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4913235">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6345241">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49885582">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592802">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171921">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2405788">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863069">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1846778">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653351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2811885">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5054396">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sChild>
        <w:div w:id="466968791">
          <w:marLeft w:val="0"/>
          <w:marRight w:val="0"/>
          <w:marTop w:val="0"/>
          <w:marBottom w:val="0"/>
          <w:divBdr>
            <w:top w:val="single" w:sz="2" w:space="0" w:color="auto"/>
            <w:left w:val="single" w:sz="2" w:space="0" w:color="auto"/>
            <w:bottom w:val="single" w:sz="6" w:space="0" w:color="auto"/>
            <w:right w:val="single" w:sz="2" w:space="0" w:color="auto"/>
          </w:divBdr>
          <w:divsChild>
            <w:div w:id="2117745352">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532018">
                  <w:marLeft w:val="0"/>
                  <w:marRight w:val="0"/>
                  <w:marTop w:val="0"/>
                  <w:marBottom w:val="0"/>
                  <w:divBdr>
                    <w:top w:val="single" w:sz="2" w:space="0" w:color="D9D9E3"/>
                    <w:left w:val="single" w:sz="2" w:space="0" w:color="D9D9E3"/>
                    <w:bottom w:val="single" w:sz="2" w:space="0" w:color="D9D9E3"/>
                    <w:right w:val="single" w:sz="2" w:space="0" w:color="D9D9E3"/>
                  </w:divBdr>
                  <w:divsChild>
                    <w:div w:id="2134328057">
                      <w:marLeft w:val="0"/>
                      <w:marRight w:val="0"/>
                      <w:marTop w:val="0"/>
                      <w:marBottom w:val="0"/>
                      <w:divBdr>
                        <w:top w:val="single" w:sz="2" w:space="0" w:color="D9D9E3"/>
                        <w:left w:val="single" w:sz="2" w:space="0" w:color="D9D9E3"/>
                        <w:bottom w:val="single" w:sz="2" w:space="0" w:color="D9D9E3"/>
                        <w:right w:val="single" w:sz="2" w:space="0" w:color="D9D9E3"/>
                      </w:divBdr>
                      <w:divsChild>
                        <w:div w:id="1324310982">
                          <w:marLeft w:val="0"/>
                          <w:marRight w:val="0"/>
                          <w:marTop w:val="0"/>
                          <w:marBottom w:val="0"/>
                          <w:divBdr>
                            <w:top w:val="single" w:sz="2" w:space="0" w:color="D9D9E3"/>
                            <w:left w:val="single" w:sz="2" w:space="0" w:color="D9D9E3"/>
                            <w:bottom w:val="single" w:sz="2" w:space="0" w:color="D9D9E3"/>
                            <w:right w:val="single" w:sz="2" w:space="0" w:color="D9D9E3"/>
                          </w:divBdr>
                          <w:divsChild>
                            <w:div w:id="84830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232251">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4708639">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5902676">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5198951">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3154474">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126410">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3880945">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7765787">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3612270">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11998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541285">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3974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72365714">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4988250">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79110383">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999773403">
      <w:bodyDiv w:val="1"/>
      <w:marLeft w:val="0"/>
      <w:marRight w:val="0"/>
      <w:marTop w:val="0"/>
      <w:marBottom w:val="0"/>
      <w:divBdr>
        <w:top w:val="none" w:sz="0" w:space="0" w:color="auto"/>
        <w:left w:val="none" w:sz="0" w:space="0" w:color="auto"/>
        <w:bottom w:val="none" w:sz="0" w:space="0" w:color="auto"/>
        <w:right w:val="none" w:sz="0" w:space="0" w:color="auto"/>
      </w:divBdr>
    </w:div>
    <w:div w:id="1001010643">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716939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717728">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373209">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4695356">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5251451">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28986652">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6200746">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4670259">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8187776">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364249">
      <w:bodyDiv w:val="1"/>
      <w:marLeft w:val="0"/>
      <w:marRight w:val="0"/>
      <w:marTop w:val="0"/>
      <w:marBottom w:val="0"/>
      <w:divBdr>
        <w:top w:val="none" w:sz="0" w:space="0" w:color="auto"/>
        <w:left w:val="none" w:sz="0" w:space="0" w:color="auto"/>
        <w:bottom w:val="none" w:sz="0" w:space="0" w:color="auto"/>
        <w:right w:val="none" w:sz="0" w:space="0" w:color="auto"/>
      </w:divBdr>
    </w:div>
    <w:div w:id="1061445183">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3064537">
      <w:bodyDiv w:val="1"/>
      <w:marLeft w:val="0"/>
      <w:marRight w:val="0"/>
      <w:marTop w:val="0"/>
      <w:marBottom w:val="0"/>
      <w:divBdr>
        <w:top w:val="none" w:sz="0" w:space="0" w:color="auto"/>
        <w:left w:val="none" w:sz="0" w:space="0" w:color="auto"/>
        <w:bottom w:val="none" w:sz="0" w:space="0" w:color="auto"/>
        <w:right w:val="none" w:sz="0" w:space="0" w:color="auto"/>
      </w:divBdr>
    </w:div>
    <w:div w:id="1063869441">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03446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7338965">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2582254">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7821199">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3453946">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1029112">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013620">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1995806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2921184">
      <w:bodyDiv w:val="1"/>
      <w:marLeft w:val="0"/>
      <w:marRight w:val="0"/>
      <w:marTop w:val="0"/>
      <w:marBottom w:val="0"/>
      <w:divBdr>
        <w:top w:val="none" w:sz="0" w:space="0" w:color="auto"/>
        <w:left w:val="none" w:sz="0" w:space="0" w:color="auto"/>
        <w:bottom w:val="none" w:sz="0" w:space="0" w:color="auto"/>
        <w:right w:val="none" w:sz="0" w:space="0" w:color="auto"/>
      </w:divBdr>
    </w:div>
    <w:div w:id="1123384790">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29499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1481691">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3219">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579134">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80393143">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2133974">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20744">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2113315">
      <w:bodyDiv w:val="1"/>
      <w:marLeft w:val="0"/>
      <w:marRight w:val="0"/>
      <w:marTop w:val="0"/>
      <w:marBottom w:val="0"/>
      <w:divBdr>
        <w:top w:val="none" w:sz="0" w:space="0" w:color="auto"/>
        <w:left w:val="none" w:sz="0" w:space="0" w:color="auto"/>
        <w:bottom w:val="none" w:sz="0" w:space="0" w:color="auto"/>
        <w:right w:val="none" w:sz="0" w:space="0" w:color="auto"/>
      </w:divBdr>
    </w:div>
    <w:div w:id="1212421889">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01596">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428298">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4440176">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78292740">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052270">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6133942">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9043376">
      <w:bodyDiv w:val="1"/>
      <w:marLeft w:val="0"/>
      <w:marRight w:val="0"/>
      <w:marTop w:val="0"/>
      <w:marBottom w:val="0"/>
      <w:divBdr>
        <w:top w:val="none" w:sz="0" w:space="0" w:color="auto"/>
        <w:left w:val="none" w:sz="0" w:space="0" w:color="auto"/>
        <w:bottom w:val="none" w:sz="0" w:space="0" w:color="auto"/>
        <w:right w:val="none" w:sz="0" w:space="0" w:color="auto"/>
      </w:divBdr>
    </w:div>
    <w:div w:id="1319073593">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4580767">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394099">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6938203">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0814533">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35824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49719850">
      <w:bodyDiv w:val="1"/>
      <w:marLeft w:val="0"/>
      <w:marRight w:val="0"/>
      <w:marTop w:val="0"/>
      <w:marBottom w:val="0"/>
      <w:divBdr>
        <w:top w:val="none" w:sz="0" w:space="0" w:color="auto"/>
        <w:left w:val="none" w:sz="0" w:space="0" w:color="auto"/>
        <w:bottom w:val="none" w:sz="0" w:space="0" w:color="auto"/>
        <w:right w:val="none" w:sz="0" w:space="0" w:color="auto"/>
      </w:divBdr>
    </w:div>
    <w:div w:id="1349720543">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232581">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4594602">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562892">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0569689">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283693">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1733258">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2896355">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595324">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41800818">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3554733">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7044825">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4467594">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4108128">
      <w:bodyDiv w:val="1"/>
      <w:marLeft w:val="0"/>
      <w:marRight w:val="0"/>
      <w:marTop w:val="0"/>
      <w:marBottom w:val="0"/>
      <w:divBdr>
        <w:top w:val="none" w:sz="0" w:space="0" w:color="auto"/>
        <w:left w:val="none" w:sz="0" w:space="0" w:color="auto"/>
        <w:bottom w:val="none" w:sz="0" w:space="0" w:color="auto"/>
        <w:right w:val="none" w:sz="0" w:space="0" w:color="auto"/>
      </w:divBdr>
    </w:div>
    <w:div w:id="1495145438">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6649">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4589322">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153943">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48567707">
      <w:bodyDiv w:val="1"/>
      <w:marLeft w:val="0"/>
      <w:marRight w:val="0"/>
      <w:marTop w:val="0"/>
      <w:marBottom w:val="0"/>
      <w:divBdr>
        <w:top w:val="none" w:sz="0" w:space="0" w:color="auto"/>
        <w:left w:val="none" w:sz="0" w:space="0" w:color="auto"/>
        <w:bottom w:val="none" w:sz="0" w:space="0" w:color="auto"/>
        <w:right w:val="none" w:sz="0" w:space="0" w:color="auto"/>
      </w:divBdr>
    </w:div>
    <w:div w:id="1549416204">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61942088">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215766">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5048468">
      <w:bodyDiv w:val="1"/>
      <w:marLeft w:val="0"/>
      <w:marRight w:val="0"/>
      <w:marTop w:val="0"/>
      <w:marBottom w:val="0"/>
      <w:divBdr>
        <w:top w:val="none" w:sz="0" w:space="0" w:color="auto"/>
        <w:left w:val="none" w:sz="0" w:space="0" w:color="auto"/>
        <w:bottom w:val="none" w:sz="0" w:space="0" w:color="auto"/>
        <w:right w:val="none" w:sz="0" w:space="0" w:color="auto"/>
      </w:divBdr>
    </w:div>
    <w:div w:id="1575896211">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77588846">
      <w:bodyDiv w:val="1"/>
      <w:marLeft w:val="0"/>
      <w:marRight w:val="0"/>
      <w:marTop w:val="0"/>
      <w:marBottom w:val="0"/>
      <w:divBdr>
        <w:top w:val="none" w:sz="0" w:space="0" w:color="auto"/>
        <w:left w:val="none" w:sz="0" w:space="0" w:color="auto"/>
        <w:bottom w:val="none" w:sz="0" w:space="0" w:color="auto"/>
        <w:right w:val="none" w:sz="0" w:space="0" w:color="auto"/>
      </w:divBdr>
    </w:div>
    <w:div w:id="1577671681">
      <w:bodyDiv w:val="1"/>
      <w:marLeft w:val="0"/>
      <w:marRight w:val="0"/>
      <w:marTop w:val="0"/>
      <w:marBottom w:val="0"/>
      <w:divBdr>
        <w:top w:val="none" w:sz="0" w:space="0" w:color="auto"/>
        <w:left w:val="none" w:sz="0" w:space="0" w:color="auto"/>
        <w:bottom w:val="none" w:sz="0" w:space="0" w:color="auto"/>
        <w:right w:val="none" w:sz="0" w:space="0" w:color="auto"/>
      </w:divBdr>
    </w:div>
    <w:div w:id="1580480331">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597009303">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18871316">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381524">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49822492">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60037631">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331046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443237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23274">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586319">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6986935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2369840">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0884498">
      <w:bodyDiv w:val="1"/>
      <w:marLeft w:val="0"/>
      <w:marRight w:val="0"/>
      <w:marTop w:val="0"/>
      <w:marBottom w:val="0"/>
      <w:divBdr>
        <w:top w:val="none" w:sz="0" w:space="0" w:color="auto"/>
        <w:left w:val="none" w:sz="0" w:space="0" w:color="auto"/>
        <w:bottom w:val="none" w:sz="0" w:space="0" w:color="auto"/>
        <w:right w:val="none" w:sz="0" w:space="0" w:color="auto"/>
      </w:divBdr>
    </w:div>
    <w:div w:id="1681197194">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1759349">
      <w:bodyDiv w:val="1"/>
      <w:marLeft w:val="0"/>
      <w:marRight w:val="0"/>
      <w:marTop w:val="0"/>
      <w:marBottom w:val="0"/>
      <w:divBdr>
        <w:top w:val="none" w:sz="0" w:space="0" w:color="auto"/>
        <w:left w:val="none" w:sz="0" w:space="0" w:color="auto"/>
        <w:bottom w:val="none" w:sz="0" w:space="0" w:color="auto"/>
        <w:right w:val="none" w:sz="0" w:space="0" w:color="auto"/>
      </w:divBdr>
    </w:div>
    <w:div w:id="1691763879">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7388424">
      <w:bodyDiv w:val="1"/>
      <w:marLeft w:val="0"/>
      <w:marRight w:val="0"/>
      <w:marTop w:val="0"/>
      <w:marBottom w:val="0"/>
      <w:divBdr>
        <w:top w:val="none" w:sz="0" w:space="0" w:color="auto"/>
        <w:left w:val="none" w:sz="0" w:space="0" w:color="auto"/>
        <w:bottom w:val="none" w:sz="0" w:space="0" w:color="auto"/>
        <w:right w:val="none" w:sz="0" w:space="0" w:color="auto"/>
      </w:divBdr>
    </w:div>
    <w:div w:id="1697581063">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6982206">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7950127">
      <w:bodyDiv w:val="1"/>
      <w:marLeft w:val="0"/>
      <w:marRight w:val="0"/>
      <w:marTop w:val="0"/>
      <w:marBottom w:val="0"/>
      <w:divBdr>
        <w:top w:val="none" w:sz="0" w:space="0" w:color="auto"/>
        <w:left w:val="none" w:sz="0" w:space="0" w:color="auto"/>
        <w:bottom w:val="none" w:sz="0" w:space="0" w:color="auto"/>
        <w:right w:val="none" w:sz="0" w:space="0" w:color="auto"/>
      </w:divBdr>
    </w:div>
    <w:div w:id="1708598546">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2317567">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40785646">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5782856">
      <w:bodyDiv w:val="1"/>
      <w:marLeft w:val="0"/>
      <w:marRight w:val="0"/>
      <w:marTop w:val="0"/>
      <w:marBottom w:val="0"/>
      <w:divBdr>
        <w:top w:val="none" w:sz="0" w:space="0" w:color="auto"/>
        <w:left w:val="none" w:sz="0" w:space="0" w:color="auto"/>
        <w:bottom w:val="none" w:sz="0" w:space="0" w:color="auto"/>
        <w:right w:val="none" w:sz="0" w:space="0" w:color="auto"/>
      </w:divBdr>
    </w:div>
    <w:div w:id="1756895798">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58549397">
      <w:bodyDiv w:val="1"/>
      <w:marLeft w:val="0"/>
      <w:marRight w:val="0"/>
      <w:marTop w:val="0"/>
      <w:marBottom w:val="0"/>
      <w:divBdr>
        <w:top w:val="none" w:sz="0" w:space="0" w:color="auto"/>
        <w:left w:val="none" w:sz="0" w:space="0" w:color="auto"/>
        <w:bottom w:val="none" w:sz="0" w:space="0" w:color="auto"/>
        <w:right w:val="none" w:sz="0" w:space="0" w:color="auto"/>
      </w:divBdr>
    </w:div>
    <w:div w:id="1760249332">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828745">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2947678">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3817285">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64409">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5758138">
      <w:bodyDiv w:val="1"/>
      <w:marLeft w:val="0"/>
      <w:marRight w:val="0"/>
      <w:marTop w:val="0"/>
      <w:marBottom w:val="0"/>
      <w:divBdr>
        <w:top w:val="none" w:sz="0" w:space="0" w:color="auto"/>
        <w:left w:val="none" w:sz="0" w:space="0" w:color="auto"/>
        <w:bottom w:val="none" w:sz="0" w:space="0" w:color="auto"/>
        <w:right w:val="none" w:sz="0" w:space="0" w:color="auto"/>
      </w:divBdr>
    </w:div>
    <w:div w:id="1796290212">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8988448">
      <w:bodyDiv w:val="1"/>
      <w:marLeft w:val="0"/>
      <w:marRight w:val="0"/>
      <w:marTop w:val="0"/>
      <w:marBottom w:val="0"/>
      <w:divBdr>
        <w:top w:val="none" w:sz="0" w:space="0" w:color="auto"/>
        <w:left w:val="none" w:sz="0" w:space="0" w:color="auto"/>
        <w:bottom w:val="none" w:sz="0" w:space="0" w:color="auto"/>
        <w:right w:val="none" w:sz="0" w:space="0" w:color="auto"/>
      </w:divBdr>
    </w:div>
    <w:div w:id="1799643207">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07115846">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6338512">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138301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5077224">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2063086">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8836271">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3619105">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142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49559021">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189680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8103474">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6040816">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6992425">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09420821">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198590">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7281577">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19827604">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628539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50039414">
      <w:bodyDiv w:val="1"/>
      <w:marLeft w:val="0"/>
      <w:marRight w:val="0"/>
      <w:marTop w:val="0"/>
      <w:marBottom w:val="0"/>
      <w:divBdr>
        <w:top w:val="none" w:sz="0" w:space="0" w:color="auto"/>
        <w:left w:val="none" w:sz="0" w:space="0" w:color="auto"/>
        <w:bottom w:val="none" w:sz="0" w:space="0" w:color="auto"/>
        <w:right w:val="none" w:sz="0" w:space="0" w:color="auto"/>
      </w:divBdr>
    </w:div>
    <w:div w:id="1951038102">
      <w:bodyDiv w:val="1"/>
      <w:marLeft w:val="0"/>
      <w:marRight w:val="0"/>
      <w:marTop w:val="0"/>
      <w:marBottom w:val="0"/>
      <w:divBdr>
        <w:top w:val="none" w:sz="0" w:space="0" w:color="auto"/>
        <w:left w:val="none" w:sz="0" w:space="0" w:color="auto"/>
        <w:bottom w:val="none" w:sz="0" w:space="0" w:color="auto"/>
        <w:right w:val="none" w:sz="0" w:space="0" w:color="auto"/>
      </w:divBdr>
    </w:div>
    <w:div w:id="1951936674">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301445">
      <w:bodyDiv w:val="1"/>
      <w:marLeft w:val="0"/>
      <w:marRight w:val="0"/>
      <w:marTop w:val="0"/>
      <w:marBottom w:val="0"/>
      <w:divBdr>
        <w:top w:val="none" w:sz="0" w:space="0" w:color="auto"/>
        <w:left w:val="none" w:sz="0" w:space="0" w:color="auto"/>
        <w:bottom w:val="none" w:sz="0" w:space="0" w:color="auto"/>
        <w:right w:val="none" w:sz="0" w:space="0" w:color="auto"/>
      </w:divBdr>
    </w:div>
    <w:div w:id="1961765872">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69771997">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1246301">
      <w:bodyDiv w:val="1"/>
      <w:marLeft w:val="0"/>
      <w:marRight w:val="0"/>
      <w:marTop w:val="0"/>
      <w:marBottom w:val="0"/>
      <w:divBdr>
        <w:top w:val="none" w:sz="0" w:space="0" w:color="auto"/>
        <w:left w:val="none" w:sz="0" w:space="0" w:color="auto"/>
        <w:bottom w:val="none" w:sz="0" w:space="0" w:color="auto"/>
        <w:right w:val="none" w:sz="0" w:space="0" w:color="auto"/>
      </w:divBdr>
    </w:div>
    <w:div w:id="1992561338">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606141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1998726887">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2925718">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6565439">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622824">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630903">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2336446">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267279">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552244">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2170231">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5176045">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034317">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8624680">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86798591">
      <w:bodyDiv w:val="1"/>
      <w:marLeft w:val="0"/>
      <w:marRight w:val="0"/>
      <w:marTop w:val="0"/>
      <w:marBottom w:val="0"/>
      <w:divBdr>
        <w:top w:val="none" w:sz="0" w:space="0" w:color="auto"/>
        <w:left w:val="none" w:sz="0" w:space="0" w:color="auto"/>
        <w:bottom w:val="none" w:sz="0" w:space="0" w:color="auto"/>
        <w:right w:val="none" w:sz="0" w:space="0" w:color="auto"/>
      </w:divBdr>
    </w:div>
    <w:div w:id="2090035059">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487167">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2738581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3210609">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3383212">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FF3F9B0F1694F6F990B280B69E1A6A4"/>
        <w:category>
          <w:name w:val="General"/>
          <w:gallery w:val="placeholder"/>
        </w:category>
        <w:types>
          <w:type w:val="bbPlcHdr"/>
        </w:types>
        <w:behaviors>
          <w:behavior w:val="content"/>
        </w:behaviors>
        <w:guid w:val="{8B726E0F-1900-427F-9E6A-BF9426C70401}"/>
      </w:docPartPr>
      <w:docPartBody>
        <w:p w:rsidR="00BC7D01" w:rsidRDefault="00F84E2C" w:rsidP="00F84E2C">
          <w:pPr>
            <w:pStyle w:val="AFF3F9B0F1694F6F990B280B69E1A6A4"/>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4E2C"/>
    <w:rsid w:val="00113869"/>
    <w:rsid w:val="00195A74"/>
    <w:rsid w:val="00556BE0"/>
    <w:rsid w:val="006D2C02"/>
    <w:rsid w:val="0082170B"/>
    <w:rsid w:val="00BC7D01"/>
    <w:rsid w:val="00F84E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F3F9B0F1694F6F990B280B69E1A6A4">
    <w:name w:val="AFF3F9B0F1694F6F990B280B69E1A6A4"/>
    <w:rsid w:val="00F84E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35E26FA-564B-4363-A504-AF8DC6E50F73}">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Ang07</b:Tag>
    <b:SourceType>Book</b:SourceType>
    <b:Guid>{5D147B08-0168-4C20-AB5E-AF0855DD9088}</b:Guid>
    <b:Title>Doing Ethnographic and Observational Research</b:Title>
    <b:Year>2007</b:Year>
    <b:Publisher>Sage Publications</b:Publisher>
    <b:Author>
      <b:Author>
        <b:NameList>
          <b:Person>
            <b:Last>Angrosino</b:Last>
            <b:First>Michael</b:First>
          </b:Person>
        </b:NameList>
      </b:Author>
    </b:Author>
    <b:City>Los Angeles, Calif</b:City>
    <b:RefOrder>23</b:RefOrder>
  </b:Source>
  <b:Source>
    <b:Tag>Bra</b:Tag>
    <b:SourceType>JournalArticle</b:SourceType>
    <b:Guid>{7F549FB0-8B68-4E15-915E-EC04B0EAEFC2}</b:Guid>
    <b:Title>Using thematic analysis in psychology</b:Title>
    <b:Author>
      <b:Author>
        <b:NameList>
          <b:Person>
            <b:Last>Braun</b:Last>
            <b:First>Virginia</b:First>
          </b:Person>
          <b:Person>
            <b:Last>Clarke</b:Last>
            <b:First>Victoria</b:First>
          </b:Person>
        </b:NameList>
      </b:Author>
    </b:Author>
    <b:JournalName>Qualitative Research in Psychology</b:JournalName>
    <b:Year>2006</b:Year>
    <b:Pages>77-101</b:Pages>
    <b:Volume>3</b:Volume>
    <b:Issue>2</b:Issue>
    <b:RefOrder>21</b:RefOrder>
  </b:Source>
  <b:Source>
    <b:Tag>Cat06</b:Tag>
    <b:SourceType>ConferenceProceedings</b:SourceType>
    <b:Guid>{F1B0B4EB-A07B-4353-A92B-6494A2CC4C99}</b:Guid>
    <b:Title>Transforming IT service management- The ITIL impact</b:Title>
    <b:JournalName>17th Australasian Conference on Information Systems</b:JournalName>
    <b:Year>2006</b:Year>
    <b:Pages>1-10</b:Pages>
    <b:Author>
      <b:Author>
        <b:NameList>
          <b:Person>
            <b:Last>Cater-Steel</b:Last>
            <b:First>Aileen</b:First>
          </b:Person>
          <b:Person>
            <b:Last>Toleman</b:Last>
            <b:First>Mark</b:First>
          </b:Person>
          <b:Person>
            <b:Last>Tan</b:Last>
            <b:First>Wui-Gee</b:First>
          </b:Person>
        </b:NameList>
      </b:Author>
    </b:Author>
    <b:City>Adelaide, Australia</b:City>
    <b:Publisher>17th Australasian Conference on Information Systems</b:Publisher>
    <b:RefOrder>11</b:RefOrder>
  </b:Source>
  <b:Source>
    <b:Tag>Lan13</b:Tag>
    <b:SourceType>Book</b:SourceType>
    <b:Guid>{A9EB3225-F631-44B4-AD8D-F228846F1AAA}</b:Guid>
    <b:Title>Enterprise architecture at work: Modelling, communication and analysis</b:Title>
    <b:Year>2013</b:Year>
    <b:City>Berlin, Heidelberg</b:City>
    <b:Publisher>Springer</b:Publisher>
    <b:Edition>3rd</b:Edition>
    <b:Author>
      <b:Author>
        <b:NameList>
          <b:Person>
            <b:Last>Lankhorst</b:Last>
            <b:First>Marc</b:First>
          </b:Person>
        </b:NameList>
      </b:Author>
    </b:Author>
    <b:RefOrder>12</b:RefOrder>
  </b:Source>
  <b:Source>
    <b:Tag>Cre17</b:Tag>
    <b:SourceType>Book</b:SourceType>
    <b:Guid>{A18866C8-6688-4C7A-BB17-569045174725}</b:Guid>
    <b:Title>Designing and conducting mixed methods research</b:Title>
    <b:Year>2017</b:Year>
    <b:City>Thousand Oaks, CA</b:City>
    <b:Publisher>SAGE Publications</b:Publisher>
    <b:Edition>3rd</b:Edition>
    <b:Author>
      <b:Author>
        <b:NameList>
          <b:Person>
            <b:Last>Creswell</b:Last>
            <b:Middle>W</b:Middle>
            <b:First>John</b:First>
          </b:Person>
          <b:Person>
            <b:Last>Plano Clark</b:Last>
            <b:Middle>L</b:Middle>
            <b:First>Vicki</b:First>
          </b:Person>
        </b:NameList>
      </b:Author>
    </b:Author>
    <b:RefOrder>18</b:RefOrder>
  </b:Source>
  <b:Source>
    <b:Tag>Kit07</b:Tag>
    <b:SourceType>Report</b:SourceType>
    <b:Guid>{1442392D-2B67-4B0E-B25B-B5A0E33A4A32}</b:Guid>
    <b:Title>Guidelines for performing Systematic Literature Reviews in Software Engineering, Technical Report EBSE 2007-001</b:Title>
    <b:Year>2007</b:Year>
    <b:Publisher>Keele University and the University of Durham</b:Publisher>
    <b:Author>
      <b:Author>
        <b:NameList>
          <b:Person>
            <b:Last>Kitchenham</b:Last>
            <b:First>Barbara</b:First>
          </b:Person>
          <b:Person>
            <b:Last>Charters</b:Last>
            <b:Middle>M</b:Middle>
            <b:First>Stuart</b:First>
          </b:Person>
        </b:NameList>
      </b:Author>
    </b:Author>
    <b:RefOrder>19</b:RefOrder>
  </b:Source>
  <b:Source>
    <b:Tag>Lef</b:Tag>
    <b:SourceType>Book</b:SourceType>
    <b:Guid>{CB9609C8-FC50-4FDB-BDD8-67594C410F21}</b:Guid>
    <b:Title>Agile Software Requirements: Lean Requirements Practices for Teams, Programs, and the Enterprise (Agile Software Development Series)</b:Title>
    <b:Author>
      <b:Author>
        <b:NameList>
          <b:Person>
            <b:Last>Leffingwell</b:Last>
            <b:First>Dean</b:First>
          </b:Person>
        </b:NameList>
      </b:Author>
    </b:Author>
    <b:Year>2011</b:Year>
    <b:City>Boston</b:City>
    <b:Publisher>Addison-Wesley</b:Publisher>
    <b:Edition>1st</b:Edition>
    <b:RefOrder>13</b:RefOrder>
  </b:Source>
  <b:Source>
    <b:Tag>Kim16</b:Tag>
    <b:SourceType>Book</b:SourceType>
    <b:Guid>{ABB650EE-4259-4C4F-BA15-6ED3D726954D}</b:Guid>
    <b:Title>The DevOps Handbook: How to Create World-Class Agility, Reliability, and Security in Technology Organizations</b:Title>
    <b:Year>2016</b:Year>
    <b:Publisher>IT Revolution Press</b:Publisher>
    <b:Author>
      <b:Author>
        <b:NameList>
          <b:Person>
            <b:Last>Kim</b:Last>
            <b:First>Gene</b:First>
          </b:Person>
          <b:Person>
            <b:Last>Debois</b:Last>
            <b:First>Patrick</b:First>
          </b:Person>
          <b:Person>
            <b:Last>Willis</b:Last>
            <b:First>John</b:First>
          </b:Person>
          <b:Person>
            <b:Last>Humble</b:Last>
            <b:First>Jez</b:First>
          </b:Person>
          <b:Person>
            <b:Last>Allspaw</b:Last>
            <b:First>John</b:First>
          </b:Person>
        </b:NameList>
      </b:Author>
    </b:Author>
    <b:RefOrder>14</b:RefOrder>
  </b:Source>
  <b:Source>
    <b:Tag>McA18</b:Tag>
    <b:SourceType>Book</b:SourceType>
    <b:Guid>{D967B715-5B22-4F3C-BAD0-1076D27BE731}</b:Guid>
    <b:Title>Machine, Platform, Crowd: Harnessing Our Digital Future</b:Title>
    <b:Year>2018</b:Year>
    <b:City>New York</b:City>
    <b:Publisher>W.W. Norton &amp; Company</b:Publisher>
    <b:Author>
      <b:Author>
        <b:NameList>
          <b:Person>
            <b:Last>McAfee</b:Last>
            <b:First>Andrew</b:First>
          </b:Person>
          <b:Person>
            <b:Last>Brynjolfsson</b:Last>
            <b:First>Erik</b:First>
          </b:Person>
        </b:NameList>
      </b:Author>
    </b:Author>
    <b:RefOrder>16</b:RefOrder>
  </b:Source>
  <b:Source>
    <b:Tag>Tur</b:Tag>
    <b:SourceType>JournalArticle</b:SourceType>
    <b:Guid>{5D4DAFE8-BF54-44D0-B77C-2F6D428D4E22}</b:Guid>
    <b:Title>The ethics of information transparency</b:Title>
    <b:JournalName>Ethics and Information Technology</b:JournalName>
    <b:Pages>105-112</b:Pages>
    <b:Volume>11</b:Volume>
    <b:Issue>2</b:Issue>
    <b:Author>
      <b:Author>
        <b:NameList>
          <b:Person>
            <b:Last>Turilli</b:Last>
            <b:First>Matteo</b:First>
          </b:Person>
          <b:Person>
            <b:Last>Floridi</b:Last>
            <b:First>Luciano</b:First>
          </b:Person>
        </b:NameList>
      </b:Author>
    </b:Author>
    <b:Year>2009</b:Year>
    <b:RefOrder>17</b:RefOrder>
  </b:Source>
  <b:Source>
    <b:Tag>Mei16</b:Tag>
    <b:SourceType>JournalArticle</b:SourceType>
    <b:Guid>{27CEBE11-8919-4224-AF8E-18E2AF366BD1}</b:Guid>
    <b:Title>Employees as Active Consumers of HRM: Linking Employees’ HRM Competences with Their Perceptions of HRM Service Value</b:Title>
    <b:JournalName>Human Resource Management</b:JournalName>
    <b:Year>2016</b:Year>
    <b:Pages>219-240</b:Pages>
    <b:Volume>55</b:Volume>
    <b:Issue>2</b:Issue>
    <b:Author>
      <b:Author>
        <b:NameList>
          <b:Person>
            <b:Last>Meijerink</b:Last>
            <b:Middle>G</b:Middle>
            <b:First>Jeroen</b:First>
          </b:Person>
          <b:Person>
            <b:Last>Bondarouk</b:Last>
            <b:First>Tanya</b:First>
          </b:Person>
          <b:Person>
            <b:Last>Lepak</b:Last>
            <b:Middle>P</b:Middle>
            <b:First>David</b:First>
          </b:Person>
        </b:NameList>
      </b:Author>
    </b:Author>
    <b:RefOrder>10</b:RefOrder>
  </b:Source>
  <b:Source>
    <b:Tag>Pal15</b:Tag>
    <b:SourceType>JournalArticle</b:SourceType>
    <b:Guid>{82361A7E-6B57-473C-B298-ACE78E50FE94}</b:Guid>
    <b:Title>Purposeful sampling for qualitative data collection and analysis in mixed method implementation research</b:Title>
    <b:JournalName>Administration and Policy in Mental Health and Mental Health Services Research</b:JournalName>
    <b:Year>2015</b:Year>
    <b:Pages>533-544</b:Pages>
    <b:Volume>42</b:Volume>
    <b:Issue>5</b:Issue>
    <b:Author>
      <b:Author>
        <b:NameList>
          <b:Person>
            <b:Last>Palinkas</b:Last>
            <b:Middle>A</b:Middle>
            <b:First>Lawrence</b:First>
          </b:Person>
          <b:Person>
            <b:Last>Horwitz</b:Last>
            <b:Middle>M</b:Middle>
            <b:First>Sarah</b:First>
          </b:Person>
          <b:Person>
            <b:Last>Green</b:Last>
            <b:Middle>A</b:Middle>
            <b:First>Carla</b:First>
          </b:Person>
          <b:Person>
            <b:Last>Wisdom</b:Last>
            <b:Middle>P</b:Middle>
            <b:First>Jennifer</b:First>
          </b:Person>
          <b:Person>
            <b:Last>Duan</b:Last>
            <b:First>Naihua</b:First>
          </b:Person>
          <b:Person>
            <b:Last>Hoagwood</b:Last>
            <b:First>Kimberly</b:First>
          </b:Person>
        </b:NameList>
      </b:Author>
    </b:Author>
    <b:RefOrder>20</b:RefOrder>
  </b:Source>
  <b:Source>
    <b:Tag>Tap18</b:Tag>
    <b:SourceType>Book</b:SourceType>
    <b:Guid>{4D48517B-F55D-44BF-BB88-E2AA33D65524}</b:Guid>
    <b:Title>Blockchain Revolution: How the Technology Behind Bitcoin and Other Cryptocurrencies Is Changing the World</b:Title>
    <b:Year>2018</b:Year>
    <b:Author>
      <b:Author>
        <b:NameList>
          <b:Person>
            <b:Last>Tapscott</b:Last>
            <b:First>Don</b:First>
          </b:Person>
          <b:Person>
            <b:Last>Tapscott</b:Last>
            <b:First>Alex</b:First>
          </b:Person>
        </b:NameList>
      </b:Author>
    </b:Author>
    <b:City>New York, NY</b:City>
    <b:Publisher>Penguin</b:Publisher>
    <b:RefOrder>8</b:RefOrder>
  </b:Source>
  <b:Source>
    <b:Tag>Den78</b:Tag>
    <b:SourceType>Book</b:SourceType>
    <b:Guid>{7E7BD2B2-4200-4287-BDFD-8C850E7FED7C}</b:Guid>
    <b:Title>The Research Act: A Theoretical Introduction to Sociological Methods</b:Title>
    <b:Year>1978</b:Year>
    <b:City>New York</b:City>
    <b:Publisher>McGraw-Hill</b:Publisher>
    <b:Edition>2nd</b:Edition>
    <b:Author>
      <b:Author>
        <b:NameList>
          <b:Person>
            <b:Last>Denzin</b:Last>
            <b:Middle>K</b:Middle>
            <b:First>Norman</b:First>
          </b:Person>
        </b:NameList>
      </b:Author>
    </b:Author>
    <b:RefOrder>24</b:RefOrder>
  </b:Source>
  <b:Source>
    <b:Tag>Bow09</b:Tag>
    <b:SourceType>JournalArticle</b:SourceType>
    <b:Guid>{9CEE818A-8A82-44F9-B671-7032AEC7797A}</b:Guid>
    <b:Title>Document Analysis as a Qualitative Research Method</b:Title>
    <b:Year>2009</b:Year>
    <b:JournalName>Qualitative Research Journal</b:JournalName>
    <b:Pages>27-40</b:Pages>
    <b:Volume>9</b:Volume>
    <b:Issue>2</b:Issue>
    <b:Author>
      <b:Author>
        <b:NameList>
          <b:Person>
            <b:Last>Bowen</b:Last>
            <b:Middle>A</b:Middle>
            <b:First>Glenn</b:First>
          </b:Person>
        </b:NameList>
      </b:Author>
    </b:Author>
    <b:RefOrder>22</b:RefOrder>
  </b:Source>
  <b:Source>
    <b:Tag>Ber01</b:Tag>
    <b:SourceType>JournalArticle</b:SourceType>
    <b:Guid>{FA439E51-446E-425E-8A94-971E9D81228C}</b:Guid>
    <b:Title>The Semantic Web</b:Title>
    <b:JournalName>Scientific American</b:JournalName>
    <b:Year>2001</b:Year>
    <b:Pages>34-43</b:Pages>
    <b:Volume>284</b:Volume>
    <b:Issue>5</b:Issue>
    <b:Author>
      <b:Author>
        <b:NameList>
          <b:Person>
            <b:Last>Berners-Lee</b:Last>
            <b:First>Tim</b:First>
          </b:Person>
          <b:Person>
            <b:Last>Hendler</b:Last>
            <b:First>James</b:First>
          </b:Person>
          <b:Person>
            <b:Last>Lassila</b:Last>
            <b:First>Ora</b:First>
          </b:Person>
        </b:NameList>
      </b:Author>
    </b:Author>
    <b:RefOrder>9</b:RefOrder>
  </b:Source>
  <b:Source>
    <b:Tag>Bre14</b:Tag>
    <b:SourceType>JournalArticle</b:SourceType>
    <b:Guid>{99374EC9-5ABA-4134-9851-9516C48C1A58}</b:Guid>
    <b:Title>How virtualization, decentralization and network building change the manufacturing landscape: An Industry 4.0 Perspective</b:Title>
    <b:JournalName>International Journal of Information and Communication Engineering</b:JournalName>
    <b:Year>2014</b:Year>
    <b:Volume>8</b:Volume>
    <b:Issue>1</b:Issue>
    <b:Author>
      <b:Author>
        <b:NameList>
          <b:Person>
            <b:Last>Brettel</b:Last>
            <b:First>Malte</b:First>
          </b:Person>
          <b:Person>
            <b:Last>Keller</b:Last>
            <b:Middle>N</b:Middle>
            <b:First>Friederichsen</b:First>
          </b:Person>
          <b:Person>
            <b:Last>Rosenberg</b:Last>
            <b:First>Marius</b:First>
          </b:Person>
        </b:NameList>
      </b:Author>
    </b:Author>
    <b:RefOrder>15</b:RefOrder>
  </b:Source>
  <b:Source>
    <b:Tag>Hei14</b:Tag>
    <b:SourceType>JournalArticle</b:SourceType>
    <b:Guid>{31996CFC-4C35-4588-82EF-0320AEC8453B}</b:Guid>
    <b:Title>Industry 4.0</b:Title>
    <b:Year>2014</b:Year>
    <b:Author>
      <b:Author>
        <b:NameList>
          <b:Person>
            <b:Last>Heiner</b:Last>
            <b:First>Lasi</b:First>
          </b:Person>
          <b:Person>
            <b:Last>Fettke</b:Last>
            <b:First>Peter</b:First>
          </b:Person>
          <b:Person>
            <b:Last>Kemper</b:Last>
            <b:First>Hans-Georg</b:First>
          </b:Person>
          <b:Person>
            <b:Last>Feld</b:Last>
            <b:First>Thomas</b:First>
          </b:Person>
          <b:Person>
            <b:Last>Hoffmann</b:Last>
            <b:First>Michael</b:First>
          </b:Person>
        </b:NameList>
      </b:Author>
    </b:Author>
    <b:JournalName>Business &amp; information systems engineering</b:JournalName>
    <b:Pages>239-242</b:Pages>
    <b:Volume>6</b:Volume>
    <b:RefOrder>6</b:RefOrder>
  </b:Source>
  <b:Source>
    <b:Tag>Goo19</b:Tag>
    <b:SourceType>InternetSite</b:SourceType>
    <b:Guid>{8DF839E2-5039-4822-86AA-BC62611C18C9}</b:Guid>
    <b:Title>Industry 4.0: How Cisco is Enabling the Future of Manufacturing</b:Title>
    <b:Year>2019</b:Year>
    <b:YearAccessed>2023</b:YearAccessed>
    <b:MonthAccessed>4</b:MonthAccessed>
    <b:DayAccessed>15</b:DayAccessed>
    <b:URL>https://www.cisco.com/c/dam/en_us/solutions/industries/manufacturing/white-paper-c11-742529.pdf</b:URL>
    <b:Author>
      <b:Author>
        <b:NameList>
          <b:Person>
            <b:Last>Goodman</b:Last>
            <b:First>Stephen</b:First>
          </b:Person>
        </b:NameList>
      </b:Author>
    </b:Author>
    <b:RefOrder>7</b:RefOrder>
  </b:Source>
  <b:Source>
    <b:Tag>Köc20</b:Tag>
    <b:SourceType>JournalArticle</b:SourceType>
    <b:Guid>{796926AC-494D-4FD5-9DB6-4F2ED4D394D9}</b:Guid>
    <b:Title>Discriminated by an algorithm: a systematic review of discrimination and fairness by algorithmic decision-making in the context of HR recruitment and HR development</b:Title>
    <b:Year>2020</b:Year>
    <b:JournalName>Business Research</b:JournalName>
    <b:Pages>795-848</b:Pages>
    <b:Volume>13</b:Volume>
    <b:Issue>3</b:Issue>
    <b:Author>
      <b:Author>
        <b:NameList>
          <b:Person>
            <b:Last>Köchling</b:Last>
            <b:First>Alina</b:First>
          </b:Person>
          <b:Person>
            <b:Last>Wehner</b:Last>
            <b:Middle>Claus</b:Middle>
            <b:First>Marius</b:First>
          </b:Person>
        </b:NameList>
      </b:Author>
    </b:Author>
    <b:RefOrder>4</b:RefOrder>
  </b:Source>
  <b:Source>
    <b:Tag>Car18</b:Tag>
    <b:SourceType>JournalArticle</b:SourceType>
    <b:Guid>{2197B107-BDB2-4C2F-89E8-FBF11D741513}</b:Guid>
    <b:Title>Ethics and privacy in AI and big data: Implementing responsible research and innovation</b:Title>
    <b:JournalName>IEEE Security &amp; Privacy</b:JournalName>
    <b:Year>2018</b:Year>
    <b:Pages>26-33</b:Pages>
    <b:Volume>16</b:Volume>
    <b:Issue>3</b:Issue>
    <b:Author>
      <b:Author>
        <b:NameList>
          <b:Person>
            <b:Last>Carsten</b:Last>
            <b:Middle>Bernd</b:Middle>
            <b:First>Stahl</b:First>
          </b:Person>
          <b:Person>
            <b:Last>Wright</b:Last>
            <b:First>David</b:First>
          </b:Person>
        </b:NameList>
      </b:Author>
    </b:Author>
    <b:RefOrder>5</b:RefOrder>
  </b:Source>
  <b:Source>
    <b:Tag>Blo21</b:Tag>
    <b:SourceType>Book</b:SourceType>
    <b:Guid>{E055E410-C1B2-46CF-8F71-1656AE2D8346}</b:Guid>
    <b:Title>Decentralized Autonomous Organization A Complete Guide</b:Title>
    <b:Year>2021</b:Year>
    <b:Author>
      <b:Author>
        <b:NameList>
          <b:Person>
            <b:Last>Blokdyk</b:Last>
            <b:First>Gerardus</b:First>
          </b:Person>
        </b:NameList>
      </b:Author>
    </b:Author>
    <b:RefOrder>1</b:RefOrder>
  </b:Source>
  <b:Source>
    <b:Tag>Gur18</b:Tag>
    <b:SourceType>Book</b:SourceType>
    <b:Guid>{FB7DC05B-00A0-48D1-B117-760805AC4417}</b:Guid>
    <b:Title>Eco-Autonomous Organizations: Decentralized, Distributed and Autonomous Organizations; An Operational Viewpoint of Complex Adaptive Systems</b:Title>
    <b:Year>2018</b:Year>
    <b:Author>
      <b:Author>
        <b:NameList>
          <b:Person>
            <b:Last>Gur</b:Last>
            <b:First>Natty</b:First>
          </b:Person>
          <b:Person>
            <b:Last>Mariani</b:Last>
            <b:Middle>L</b:Middle>
            <b:First>Laura</b:First>
          </b:Person>
          <b:Person>
            <b:Last>Tyce</b:Last>
            <b:First>John</b:First>
          </b:Person>
          <b:Person>
            <b:Last>Matthews</b:Last>
            <b:First>Brian</b:First>
          </b:Person>
        </b:NameList>
      </b:Author>
    </b:Author>
    <b:RefOrder>25</b:RefOrder>
  </b:Source>
  <b:Source>
    <b:Tag>Die16</b:Tag>
    <b:SourceType>Book</b:SourceType>
    <b:Guid>{202AB8D5-32D7-4C6F-AB51-C871973F3D6D}</b:Guid>
    <b:Title>Ethereum: Blockchains, Digital Assets, Smart Contracts, Decentralized Autonomous Organizations</b:Title>
    <b:Year>2016</b:Year>
    <b:Author>
      <b:Author>
        <b:NameList>
          <b:Person>
            <b:Last>Diedrich</b:Last>
            <b:First>Henning</b:First>
          </b:Person>
        </b:NameList>
      </b:Author>
    </b:Author>
    <b:RefOrder>2</b:RefOrder>
  </b:Source>
  <b:Source>
    <b:Tag>Coi23</b:Tag>
    <b:SourceType>InternetSite</b:SourceType>
    <b:Guid>{F6A7C011-ECE5-4B87-AF96-2FA058C829E4}</b:Guid>
    <b:Title>Types of DAOs and how to create a decentralized autonomous organization</b:Title>
    <b:Year>2023</b:Year>
    <b:YearAccessed>2023</b:YearAccessed>
    <b:MonthAccessed>4</b:MonthAccessed>
    <b:DayAccessed>15</b:DayAccessed>
    <b:URL>https://cointelegraph.com/learn/types-of-daos</b:URL>
    <b:Author>
      <b:Author>
        <b:NameList>
          <b:Person>
            <b:Last>Cointelegraph</b:Last>
          </b:Person>
        </b:NameList>
      </b:Author>
    </b:Author>
    <b:RefOrder>26</b:RefOrder>
  </b:Source>
  <b:Source>
    <b:Tag>San22</b:Tag>
    <b:SourceType>JournalArticle</b:SourceType>
    <b:Guid>{F279551D-37B1-44D3-B2C4-CA10A2B8B806}</b:Guid>
    <b:Title>Blockchain and the emergence of Decentralized Autonomous Organizations (DAOs): An integrative model and research agenda</b:Title>
    <b:Year>2022</b:Year>
    <b:Author>
      <b:Author>
        <b:NameList>
          <b:Person>
            <b:Last>Santana</b:Last>
            <b:First>Carlos</b:First>
          </b:Person>
          <b:Person>
            <b:Last>Albareda</b:Last>
            <b:First>Laura</b:First>
          </b:Person>
        </b:NameList>
      </b:Author>
    </b:Author>
    <b:JournalName>School of Business and Management</b:JournalName>
    <b:Volume>182</b:Volume>
    <b:RefOrder>3</b:RefOrder>
  </b:Source>
</b:Sources>
</file>

<file path=customXml/itemProps1.xml><?xml version="1.0" encoding="utf-8"?>
<ds:datastoreItem xmlns:ds="http://schemas.openxmlformats.org/officeDocument/2006/customXml" ds:itemID="{36AC4B60-BF4A-42D7-9CE4-7B0D13DE9A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577</TotalTime>
  <Pages>13</Pages>
  <Words>3114</Words>
  <Characters>17756</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UEL-Number: 2020732</vt:lpstr>
    </vt:vector>
  </TitlesOfParts>
  <Company/>
  <LinksUpToDate>false</LinksUpToDate>
  <CharactersWithSpaces>20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EL-Number: 2020732</dc:title>
  <dc:subject/>
  <dc:creator>Michail M</dc:creator>
  <cp:keywords/>
  <dc:description/>
  <cp:lastModifiedBy>Michail M</cp:lastModifiedBy>
  <cp:revision>1279</cp:revision>
  <dcterms:created xsi:type="dcterms:W3CDTF">2022-11-27T10:46:00Z</dcterms:created>
  <dcterms:modified xsi:type="dcterms:W3CDTF">2023-04-18T14:46:00Z</dcterms:modified>
</cp:coreProperties>
</file>